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61925" w14:textId="77777777" w:rsidR="00AA7866" w:rsidRDefault="00AD58E1" w:rsidP="00AD58E1">
      <w:pPr>
        <w:spacing w:after="240" w:line="300" w:lineRule="atLeast"/>
        <w:jc w:val="right"/>
      </w:pPr>
      <w:r>
        <w:rPr>
          <w:noProof/>
          <w:lang w:eastAsia="en-GB"/>
        </w:rPr>
        <w:drawing>
          <wp:inline distT="0" distB="0" distL="0" distR="0" wp14:anchorId="2A158DB2" wp14:editId="5E4B867A">
            <wp:extent cx="1980000" cy="760625"/>
            <wp:effectExtent l="0" t="0" r="1270" b="190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0000" cy="760625"/>
                    </a:xfrm>
                    <a:prstGeom prst="rect">
                      <a:avLst/>
                    </a:prstGeom>
                  </pic:spPr>
                </pic:pic>
              </a:graphicData>
            </a:graphic>
          </wp:inline>
        </w:drawing>
      </w:r>
    </w:p>
    <w:p w14:paraId="0BBF6B4C" w14:textId="77777777" w:rsidR="00AD58E1" w:rsidRDefault="00AD58E1" w:rsidP="00AD58E1">
      <w:pPr>
        <w:spacing w:after="240" w:line="300" w:lineRule="atLeast"/>
        <w:jc w:val="right"/>
      </w:pPr>
    </w:p>
    <w:p w14:paraId="498407B1" w14:textId="6CF2FFD2" w:rsidR="00AD58E1" w:rsidRDefault="00931444" w:rsidP="00751FA9">
      <w:pPr>
        <w:pStyle w:val="Heading1"/>
      </w:pPr>
      <w:r>
        <w:t xml:space="preserve">NSS Review 2020 – provider and students’ union feedback survey </w:t>
      </w:r>
    </w:p>
    <w:p w14:paraId="4E0A0B8D" w14:textId="77777777" w:rsidR="00CF2AA0" w:rsidRPr="00CF2AA0" w:rsidRDefault="00CF2AA0" w:rsidP="00CF2AA0">
      <w:pPr>
        <w:spacing w:after="300" w:line="240" w:lineRule="auto"/>
        <w:rPr>
          <w:rFonts w:eastAsia="Times New Roman" w:cstheme="minorHAnsi"/>
          <w:color w:val="000000" w:themeColor="text1"/>
          <w:lang w:eastAsia="en-GB"/>
        </w:rPr>
      </w:pPr>
      <w:r w:rsidRPr="00CF2AA0">
        <w:rPr>
          <w:rFonts w:eastAsia="Times New Roman" w:cstheme="minorHAnsi"/>
          <w:color w:val="000000" w:themeColor="text1"/>
          <w:lang w:eastAsia="en-GB"/>
        </w:rPr>
        <w:t>© The Office for Students copyright 2020</w:t>
      </w:r>
    </w:p>
    <w:p w14:paraId="726A08D2" w14:textId="77777777" w:rsidR="00CF2AA0" w:rsidRPr="00CF2AA0" w:rsidRDefault="00CF2AA0" w:rsidP="00CF2AA0">
      <w:pPr>
        <w:spacing w:after="300" w:line="240" w:lineRule="auto"/>
        <w:rPr>
          <w:rFonts w:eastAsia="Times New Roman" w:cstheme="minorHAnsi"/>
          <w:color w:val="000000" w:themeColor="text1"/>
          <w:lang w:eastAsia="en-GB"/>
        </w:rPr>
      </w:pPr>
      <w:r w:rsidRPr="00CF2AA0">
        <w:rPr>
          <w:rFonts w:eastAsia="Times New Roman" w:cstheme="minorHAnsi"/>
          <w:color w:val="000000" w:themeColor="text1"/>
          <w:lang w:eastAsia="en-GB"/>
        </w:rPr>
        <w:t>This publication is available under the Open Government Licence 3.0 except where it is indicated that the copyright for images or text are owned elsewhere.</w:t>
      </w:r>
    </w:p>
    <w:p w14:paraId="056A7E63" w14:textId="579E4B24" w:rsidR="00931444" w:rsidRPr="00136E7D" w:rsidRDefault="00D51E1A" w:rsidP="00CF2AA0">
      <w:pPr>
        <w:spacing w:after="300" w:line="240" w:lineRule="auto"/>
        <w:rPr>
          <w:rFonts w:eastAsia="Times New Roman" w:cstheme="minorHAnsi"/>
          <w:color w:val="000000" w:themeColor="text1"/>
          <w:lang w:eastAsia="en-GB"/>
        </w:rPr>
      </w:pPr>
      <w:hyperlink r:id="rId13" w:tgtFrame="_blank" w:tooltip="Open government licence" w:history="1">
        <w:r w:rsidR="00CF2AA0" w:rsidRPr="00CF2AA0">
          <w:rPr>
            <w:rFonts w:eastAsia="Times New Roman" w:cstheme="minorHAnsi"/>
            <w:color w:val="000000" w:themeColor="text1"/>
            <w:u w:val="single"/>
            <w:lang w:eastAsia="en-GB"/>
          </w:rPr>
          <w:t>www.nationalarchives.gov.uk/doc/open-government-licence/version/3/</w:t>
        </w:r>
      </w:hyperlink>
    </w:p>
    <w:p w14:paraId="08E3E2AF" w14:textId="41E9FC32" w:rsidR="00931444" w:rsidRDefault="00931444" w:rsidP="00931444">
      <w:pPr>
        <w:pStyle w:val="Heading2"/>
      </w:pPr>
      <w:r>
        <w:t>Introduction</w:t>
      </w:r>
    </w:p>
    <w:p w14:paraId="5FF5D1CF" w14:textId="2ACBA3E0" w:rsidR="00931444" w:rsidRDefault="00931444" w:rsidP="003873F4">
      <w:pPr>
        <w:spacing w:after="240" w:line="300" w:lineRule="atLeast"/>
      </w:pPr>
      <w:r>
        <w:t xml:space="preserve">This survey is designed to capture views about the National Student Survey (NSS) and to understand the impact that any changes to the survey may have on the higher education sector. Responses will feed into recommendations for the NSS review. More information about the review can be found </w:t>
      </w:r>
      <w:r w:rsidR="003873F4">
        <w:t xml:space="preserve">at: </w:t>
      </w:r>
      <w:hyperlink r:id="rId14" w:history="1">
        <w:r w:rsidR="003873F4" w:rsidRPr="00F47531">
          <w:rPr>
            <w:rStyle w:val="Hyperlink"/>
          </w:rPr>
          <w:t>www.officeforstudents.org.uk/advice-and-guidance/student-information-and-data/national-student-survey-nss/review-of-the-national-student-survey/</w:t>
        </w:r>
      </w:hyperlink>
      <w:r w:rsidR="003873F4">
        <w:t xml:space="preserve"> </w:t>
      </w:r>
    </w:p>
    <w:p w14:paraId="3B0D7253" w14:textId="52973231" w:rsidR="00931444" w:rsidRDefault="00931444" w:rsidP="003873F4">
      <w:pPr>
        <w:spacing w:after="240" w:line="300" w:lineRule="atLeast"/>
      </w:pPr>
      <w:r>
        <w:t xml:space="preserve">We will not collect personal data as part of this survey. As such, we ask that you do not include any personal information in your responses. We do ask for some information on your job role, students’ </w:t>
      </w:r>
      <w:proofErr w:type="gramStart"/>
      <w:r>
        <w:t>union</w:t>
      </w:r>
      <w:proofErr w:type="gramEnd"/>
      <w:r>
        <w:t xml:space="preserve"> or provider, but this is not attributable to you individually.</w:t>
      </w:r>
    </w:p>
    <w:p w14:paraId="687B0A44" w14:textId="77777777" w:rsidR="00931444" w:rsidRDefault="00931444" w:rsidP="00931444">
      <w:r>
        <w:t xml:space="preserve">This survey is for: </w:t>
      </w:r>
    </w:p>
    <w:p w14:paraId="5345C68B" w14:textId="77777777" w:rsidR="00931444" w:rsidRDefault="00931444" w:rsidP="003873F4">
      <w:pPr>
        <w:pStyle w:val="Bullet1"/>
      </w:pPr>
      <w:r>
        <w:t>Students' union officers and staff members</w:t>
      </w:r>
    </w:p>
    <w:p w14:paraId="36DE954B" w14:textId="77777777" w:rsidR="00931444" w:rsidRDefault="00931444" w:rsidP="003873F4">
      <w:pPr>
        <w:pStyle w:val="Bullet1"/>
      </w:pPr>
      <w:r>
        <w:t>Academics</w:t>
      </w:r>
    </w:p>
    <w:p w14:paraId="14122D13" w14:textId="77777777" w:rsidR="00931444" w:rsidRDefault="00931444" w:rsidP="003873F4">
      <w:pPr>
        <w:pStyle w:val="Bullet1"/>
      </w:pPr>
      <w:r>
        <w:t>Professional services staff who run the NSS</w:t>
      </w:r>
    </w:p>
    <w:p w14:paraId="3866F3DA" w14:textId="37CE53A4" w:rsidR="004E507B" w:rsidRDefault="00931444" w:rsidP="00931444">
      <w:pPr>
        <w:pStyle w:val="Bullet1"/>
      </w:pPr>
      <w:r>
        <w:t>Senior provider managers who handle the NSS</w:t>
      </w:r>
      <w:r w:rsidR="0016671F">
        <w:t>.</w:t>
      </w:r>
    </w:p>
    <w:p w14:paraId="414D101A" w14:textId="53F2844F" w:rsidR="00931444" w:rsidRDefault="00931444" w:rsidP="00931444">
      <w:pPr>
        <w:rPr>
          <w:b/>
          <w:bCs/>
        </w:rPr>
      </w:pPr>
      <w:r w:rsidRPr="00931444">
        <w:rPr>
          <w:b/>
          <w:bCs/>
        </w:rPr>
        <w:t>This survey will close on 13 November 2020.</w:t>
      </w:r>
    </w:p>
    <w:p w14:paraId="30ACFF05" w14:textId="77C03828" w:rsidR="00867F4A" w:rsidRDefault="00867F4A" w:rsidP="00931444">
      <w:pPr>
        <w:rPr>
          <w:b/>
          <w:bCs/>
        </w:rPr>
      </w:pPr>
    </w:p>
    <w:p w14:paraId="24375277" w14:textId="7963637D" w:rsidR="00867F4A" w:rsidRDefault="00867F4A" w:rsidP="00931444">
      <w:pPr>
        <w:rPr>
          <w:b/>
          <w:bCs/>
        </w:rPr>
      </w:pPr>
    </w:p>
    <w:p w14:paraId="74EC9E74" w14:textId="3487C5A6" w:rsidR="00867F4A" w:rsidRDefault="00867F4A" w:rsidP="00931444">
      <w:pPr>
        <w:rPr>
          <w:b/>
          <w:bCs/>
        </w:rPr>
      </w:pPr>
    </w:p>
    <w:p w14:paraId="57B62E5F" w14:textId="031DCDC7" w:rsidR="00867F4A" w:rsidRDefault="00867F4A" w:rsidP="00931444">
      <w:pPr>
        <w:rPr>
          <w:b/>
          <w:bCs/>
        </w:rPr>
      </w:pPr>
    </w:p>
    <w:p w14:paraId="296C07E9" w14:textId="30784D77" w:rsidR="00867F4A" w:rsidRDefault="00867F4A" w:rsidP="00931444">
      <w:pPr>
        <w:rPr>
          <w:b/>
          <w:bCs/>
        </w:rPr>
      </w:pPr>
    </w:p>
    <w:p w14:paraId="12409437" w14:textId="5282CE7B" w:rsidR="00867F4A" w:rsidRDefault="00867F4A" w:rsidP="00931444">
      <w:pPr>
        <w:rPr>
          <w:b/>
          <w:bCs/>
        </w:rPr>
      </w:pPr>
    </w:p>
    <w:p w14:paraId="7F382FFA" w14:textId="29958E38" w:rsidR="00867F4A" w:rsidRDefault="00867F4A" w:rsidP="00931444">
      <w:pPr>
        <w:rPr>
          <w:b/>
          <w:bCs/>
        </w:rPr>
      </w:pPr>
    </w:p>
    <w:p w14:paraId="697DD2AF" w14:textId="1B086356" w:rsidR="00867F4A" w:rsidRDefault="00867F4A" w:rsidP="00931444">
      <w:pPr>
        <w:rPr>
          <w:b/>
          <w:bCs/>
        </w:rPr>
      </w:pPr>
    </w:p>
    <w:p w14:paraId="2BD792F7" w14:textId="082DD477" w:rsidR="00867F4A" w:rsidRDefault="00867F4A" w:rsidP="00931444">
      <w:pPr>
        <w:rPr>
          <w:b/>
          <w:bCs/>
        </w:rPr>
      </w:pPr>
    </w:p>
    <w:p w14:paraId="613C9EB0" w14:textId="77777777" w:rsidR="00867F4A" w:rsidRDefault="00867F4A" w:rsidP="00931444">
      <w:pPr>
        <w:rPr>
          <w:b/>
          <w:bCs/>
        </w:rPr>
      </w:pPr>
    </w:p>
    <w:p w14:paraId="0FFE64A6" w14:textId="77777777" w:rsidR="00931444" w:rsidRPr="00931444" w:rsidRDefault="00931444" w:rsidP="00931444">
      <w:pPr>
        <w:rPr>
          <w:b/>
          <w:bCs/>
        </w:rPr>
      </w:pPr>
    </w:p>
    <w:p w14:paraId="3E2C3674" w14:textId="31FEEEF2" w:rsidR="00AD58E1" w:rsidRDefault="00931444" w:rsidP="00931444">
      <w:pPr>
        <w:pStyle w:val="Heading2"/>
        <w:numPr>
          <w:ilvl w:val="0"/>
          <w:numId w:val="19"/>
        </w:numPr>
      </w:pPr>
      <w:r>
        <w:t xml:space="preserve">About you </w:t>
      </w:r>
    </w:p>
    <w:p w14:paraId="1C219302" w14:textId="77777777" w:rsidR="006060AF" w:rsidRPr="006060AF" w:rsidRDefault="006060AF" w:rsidP="006060AF"/>
    <w:p w14:paraId="4131D9AE" w14:textId="44EC4B2E" w:rsidR="00AD58E1" w:rsidRDefault="00931444" w:rsidP="00464CD8">
      <w:pPr>
        <w:pStyle w:val="ListParagraph"/>
        <w:numPr>
          <w:ilvl w:val="0"/>
          <w:numId w:val="23"/>
        </w:numPr>
        <w:spacing w:after="240" w:line="300" w:lineRule="atLeast"/>
        <w:rPr>
          <w:b/>
          <w:bCs/>
        </w:rPr>
      </w:pPr>
      <w:r w:rsidRPr="00464CD8">
        <w:rPr>
          <w:b/>
          <w:bCs/>
        </w:rPr>
        <w:t xml:space="preserve">Please tell us about your current (main) role: </w:t>
      </w:r>
    </w:p>
    <w:p w14:paraId="380CF4DC" w14:textId="77777777" w:rsidR="00464CD8" w:rsidRPr="00464CD8" w:rsidRDefault="00464CD8" w:rsidP="00464CD8">
      <w:pPr>
        <w:pStyle w:val="ListParagraph"/>
        <w:spacing w:after="240" w:line="300" w:lineRule="atLeast"/>
        <w:rPr>
          <w:b/>
          <w:bCs/>
        </w:rPr>
      </w:pPr>
    </w:p>
    <w:p w14:paraId="0D2E63E5" w14:textId="07FFDCFF" w:rsidR="00931444" w:rsidRPr="00931444" w:rsidRDefault="00931444" w:rsidP="00931444">
      <w:pPr>
        <w:pStyle w:val="ListParagraph"/>
        <w:numPr>
          <w:ilvl w:val="0"/>
          <w:numId w:val="20"/>
        </w:numPr>
        <w:spacing w:after="240" w:line="300" w:lineRule="atLeast"/>
        <w:rPr>
          <w:b/>
          <w:bCs/>
        </w:rPr>
      </w:pPr>
      <w:r>
        <w:t>I work at a provider that takes part in the NSS</w:t>
      </w:r>
    </w:p>
    <w:p w14:paraId="7DCDCC85" w14:textId="36B2E19D" w:rsidR="00931444" w:rsidRPr="00931444" w:rsidRDefault="00931444" w:rsidP="00931444">
      <w:pPr>
        <w:pStyle w:val="ListParagraph"/>
        <w:numPr>
          <w:ilvl w:val="0"/>
          <w:numId w:val="20"/>
        </w:numPr>
        <w:spacing w:after="240" w:line="300" w:lineRule="atLeast"/>
        <w:rPr>
          <w:b/>
          <w:bCs/>
        </w:rPr>
      </w:pPr>
      <w:r>
        <w:t>I am a student union representative or student union staff member</w:t>
      </w:r>
      <w:r>
        <w:rPr>
          <w:rStyle w:val="FootnoteReference"/>
        </w:rPr>
        <w:footnoteReference w:id="1"/>
      </w:r>
    </w:p>
    <w:p w14:paraId="54091C90" w14:textId="6BBAF5DD" w:rsidR="00931444" w:rsidRPr="00931444" w:rsidRDefault="00931444" w:rsidP="00931444">
      <w:pPr>
        <w:pStyle w:val="ListParagraph"/>
        <w:numPr>
          <w:ilvl w:val="0"/>
          <w:numId w:val="20"/>
        </w:numPr>
        <w:spacing w:after="240" w:line="300" w:lineRule="atLeast"/>
        <w:rPr>
          <w:b/>
          <w:bCs/>
        </w:rPr>
      </w:pPr>
      <w:r>
        <w:t xml:space="preserve">Other (please specify) </w:t>
      </w:r>
    </w:p>
    <w:p w14:paraId="4F7C6269" w14:textId="4C317302" w:rsidR="00751FA9" w:rsidRPr="00464CD8" w:rsidRDefault="00802315" w:rsidP="00464CD8">
      <w:pPr>
        <w:pStyle w:val="Heading2"/>
        <w:numPr>
          <w:ilvl w:val="0"/>
          <w:numId w:val="23"/>
        </w:numPr>
        <w:rPr>
          <w:color w:val="000000" w:themeColor="text1"/>
          <w:sz w:val="22"/>
          <w:szCs w:val="22"/>
        </w:rPr>
      </w:pPr>
      <w:r w:rsidRPr="00464CD8">
        <w:rPr>
          <w:color w:val="000000" w:themeColor="text1"/>
          <w:sz w:val="22"/>
          <w:szCs w:val="22"/>
        </w:rPr>
        <w:t>Which of the following is your primary role?</w:t>
      </w:r>
    </w:p>
    <w:p w14:paraId="7F9A757B" w14:textId="39592881" w:rsidR="00802315" w:rsidRDefault="00802315" w:rsidP="00802315">
      <w:pPr>
        <w:pStyle w:val="ListParagraph"/>
        <w:numPr>
          <w:ilvl w:val="0"/>
          <w:numId w:val="20"/>
        </w:numPr>
        <w:spacing w:after="240" w:line="300" w:lineRule="atLeast"/>
      </w:pPr>
      <w:r>
        <w:t>I am an academic or lecturer or tutor</w:t>
      </w:r>
    </w:p>
    <w:p w14:paraId="2C73ADB6" w14:textId="501667F3" w:rsidR="00802315" w:rsidRDefault="00802315" w:rsidP="00802315">
      <w:pPr>
        <w:pStyle w:val="ListParagraph"/>
        <w:numPr>
          <w:ilvl w:val="0"/>
          <w:numId w:val="20"/>
        </w:numPr>
        <w:spacing w:after="240" w:line="300" w:lineRule="atLeast"/>
      </w:pPr>
      <w:r>
        <w:t>I am a student advisor (e.g. careers advisor, academic support)</w:t>
      </w:r>
    </w:p>
    <w:p w14:paraId="069EBFD4" w14:textId="5C1AB9E7" w:rsidR="00802315" w:rsidRDefault="00802315" w:rsidP="00802315">
      <w:pPr>
        <w:pStyle w:val="ListParagraph"/>
        <w:numPr>
          <w:ilvl w:val="0"/>
          <w:numId w:val="20"/>
        </w:numPr>
        <w:spacing w:after="240" w:line="300" w:lineRule="atLeast"/>
      </w:pPr>
      <w:r>
        <w:t>I am an academic administrator (e.g. survey manager, student experience lead)</w:t>
      </w:r>
    </w:p>
    <w:p w14:paraId="4E329C52" w14:textId="77777777" w:rsidR="00802315" w:rsidRDefault="00802315" w:rsidP="00802315">
      <w:pPr>
        <w:pStyle w:val="ListParagraph"/>
        <w:numPr>
          <w:ilvl w:val="0"/>
          <w:numId w:val="20"/>
        </w:numPr>
        <w:spacing w:after="240" w:line="300" w:lineRule="atLeast"/>
      </w:pPr>
      <w:r>
        <w:t>I am a senior manager</w:t>
      </w:r>
    </w:p>
    <w:p w14:paraId="77427461" w14:textId="590C556A" w:rsidR="00802315" w:rsidRDefault="00802315" w:rsidP="00802315">
      <w:pPr>
        <w:pStyle w:val="ListParagraph"/>
        <w:numPr>
          <w:ilvl w:val="0"/>
          <w:numId w:val="20"/>
        </w:numPr>
        <w:spacing w:after="240" w:line="300" w:lineRule="atLeast"/>
      </w:pPr>
      <w:r w:rsidRPr="00802315">
        <w:t>Other (please specify):</w:t>
      </w:r>
    </w:p>
    <w:p w14:paraId="6A12D229" w14:textId="3FCB6ABA" w:rsidR="00802315" w:rsidRPr="004E507B" w:rsidRDefault="00802315" w:rsidP="00802315">
      <w:pPr>
        <w:pStyle w:val="Heading2"/>
        <w:numPr>
          <w:ilvl w:val="0"/>
          <w:numId w:val="23"/>
        </w:numPr>
        <w:rPr>
          <w:color w:val="000000" w:themeColor="text1"/>
          <w:sz w:val="22"/>
          <w:szCs w:val="22"/>
        </w:rPr>
      </w:pPr>
      <w:r w:rsidRPr="00464CD8">
        <w:rPr>
          <w:color w:val="000000" w:themeColor="text1"/>
          <w:sz w:val="22"/>
          <w:szCs w:val="22"/>
        </w:rPr>
        <w:t>Please select your provider from the list</w:t>
      </w:r>
    </w:p>
    <w:p w14:paraId="244B4F9C" w14:textId="52072700" w:rsidR="00802315" w:rsidRDefault="00464CD8" w:rsidP="00464CD8">
      <w:pPr>
        <w:pStyle w:val="Heading2"/>
        <w:numPr>
          <w:ilvl w:val="0"/>
          <w:numId w:val="23"/>
        </w:numPr>
        <w:rPr>
          <w:color w:val="000000" w:themeColor="text1"/>
          <w:sz w:val="22"/>
          <w:szCs w:val="22"/>
        </w:rPr>
      </w:pPr>
      <w:r w:rsidRPr="00464CD8">
        <w:rPr>
          <w:color w:val="000000" w:themeColor="text1"/>
          <w:sz w:val="22"/>
          <w:szCs w:val="22"/>
        </w:rPr>
        <w:t>The responses I am providing to this survey reflect:</w:t>
      </w:r>
    </w:p>
    <w:p w14:paraId="77700DAD" w14:textId="0BD30B09" w:rsidR="00464CD8" w:rsidRDefault="00464CD8" w:rsidP="00464CD8">
      <w:pPr>
        <w:pStyle w:val="ListParagraph"/>
        <w:numPr>
          <w:ilvl w:val="0"/>
          <w:numId w:val="20"/>
        </w:numPr>
      </w:pPr>
      <w:r>
        <w:t>My personal views as an HE professional</w:t>
      </w:r>
    </w:p>
    <w:p w14:paraId="30AD5FE5" w14:textId="7BFBB6D8" w:rsidR="00464CD8" w:rsidRDefault="00464CD8" w:rsidP="00464CD8">
      <w:pPr>
        <w:pStyle w:val="ListParagraph"/>
        <w:numPr>
          <w:ilvl w:val="0"/>
          <w:numId w:val="20"/>
        </w:numPr>
      </w:pPr>
      <w:r>
        <w:t xml:space="preserve">The views of my provider </w:t>
      </w:r>
    </w:p>
    <w:p w14:paraId="02A272DC" w14:textId="77777777" w:rsidR="004E507B" w:rsidRDefault="004E507B" w:rsidP="004E507B">
      <w:pPr>
        <w:pStyle w:val="ListParagraph"/>
      </w:pPr>
    </w:p>
    <w:p w14:paraId="6297EEFE" w14:textId="05CF32F9" w:rsidR="00464CD8" w:rsidRDefault="00464CD8" w:rsidP="00464CD8">
      <w:pPr>
        <w:pStyle w:val="ListParagraph"/>
        <w:numPr>
          <w:ilvl w:val="0"/>
          <w:numId w:val="23"/>
        </w:numPr>
        <w:spacing w:after="240" w:line="300" w:lineRule="atLeast"/>
        <w:rPr>
          <w:b/>
          <w:bCs/>
        </w:rPr>
      </w:pPr>
      <w:r w:rsidRPr="00464CD8">
        <w:rPr>
          <w:b/>
          <w:bCs/>
        </w:rPr>
        <w:t>In your current role, do you take part in any of the following NSS-related activities? (Please tick all that apply):</w:t>
      </w:r>
    </w:p>
    <w:p w14:paraId="78E32A8F" w14:textId="77777777" w:rsidR="00464CD8" w:rsidRDefault="00464CD8" w:rsidP="00464CD8">
      <w:pPr>
        <w:pStyle w:val="ListParagraph"/>
        <w:spacing w:after="240" w:line="300" w:lineRule="atLeast"/>
        <w:rPr>
          <w:b/>
          <w:bCs/>
        </w:rPr>
      </w:pPr>
    </w:p>
    <w:p w14:paraId="79E66D03" w14:textId="3FCD6A26" w:rsidR="00464CD8" w:rsidRDefault="00464CD8" w:rsidP="00464CD8">
      <w:pPr>
        <w:pStyle w:val="ListParagraph"/>
        <w:numPr>
          <w:ilvl w:val="0"/>
          <w:numId w:val="20"/>
        </w:numPr>
        <w:spacing w:after="240" w:line="300" w:lineRule="atLeast"/>
      </w:pPr>
      <w:r w:rsidRPr="00464CD8">
        <w:t>Student record management and/or data provision to IPSOS-Mori</w:t>
      </w:r>
    </w:p>
    <w:p w14:paraId="6E43E87A" w14:textId="689B64EB" w:rsidR="00464CD8" w:rsidRDefault="00464CD8" w:rsidP="00464CD8">
      <w:pPr>
        <w:pStyle w:val="ListParagraph"/>
        <w:numPr>
          <w:ilvl w:val="0"/>
          <w:numId w:val="20"/>
        </w:numPr>
        <w:spacing w:after="240" w:line="300" w:lineRule="atLeast"/>
      </w:pPr>
      <w:r w:rsidRPr="00464CD8">
        <w:t>Provider-wide promotion of the NSS (e.g. via social media)</w:t>
      </w:r>
    </w:p>
    <w:p w14:paraId="2C7B89ED" w14:textId="0B21C853" w:rsidR="00464CD8" w:rsidRDefault="00464CD8" w:rsidP="00464CD8">
      <w:pPr>
        <w:pStyle w:val="ListParagraph"/>
        <w:numPr>
          <w:ilvl w:val="0"/>
          <w:numId w:val="20"/>
        </w:numPr>
        <w:spacing w:after="240" w:line="300" w:lineRule="atLeast"/>
      </w:pPr>
      <w:r w:rsidRPr="00464CD8">
        <w:t>Promotion of the NSS through teaching (e.g. as a lecturer)</w:t>
      </w:r>
    </w:p>
    <w:p w14:paraId="2A0ED392" w14:textId="7A5C1EBE" w:rsidR="00464CD8" w:rsidRDefault="00464CD8" w:rsidP="00464CD8">
      <w:pPr>
        <w:pStyle w:val="ListParagraph"/>
        <w:numPr>
          <w:ilvl w:val="0"/>
          <w:numId w:val="20"/>
        </w:numPr>
        <w:spacing w:after="240" w:line="300" w:lineRule="atLeast"/>
      </w:pPr>
      <w:r w:rsidRPr="00464CD8">
        <w:t>Data analysis of the NSS results, or dissemination of results throughout your provider</w:t>
      </w:r>
    </w:p>
    <w:p w14:paraId="3B145A35" w14:textId="16947C38" w:rsidR="00464CD8" w:rsidRDefault="00464CD8" w:rsidP="00464CD8">
      <w:pPr>
        <w:pStyle w:val="ListParagraph"/>
        <w:numPr>
          <w:ilvl w:val="0"/>
          <w:numId w:val="20"/>
        </w:numPr>
        <w:spacing w:after="240" w:line="300" w:lineRule="atLeast"/>
      </w:pPr>
      <w:r>
        <w:t>Improving analysis of the NSS results, or dissemination of results throughout your provider</w:t>
      </w:r>
    </w:p>
    <w:p w14:paraId="596E2E4F" w14:textId="7A4F5EA8" w:rsidR="00464CD8" w:rsidRDefault="00464CD8" w:rsidP="00464CD8">
      <w:pPr>
        <w:pStyle w:val="ListParagraph"/>
        <w:numPr>
          <w:ilvl w:val="0"/>
          <w:numId w:val="20"/>
        </w:numPr>
        <w:spacing w:after="240" w:line="300" w:lineRule="atLeast"/>
      </w:pPr>
      <w:r>
        <w:t>Improving the student experience</w:t>
      </w:r>
    </w:p>
    <w:p w14:paraId="51EF4BAB" w14:textId="500666B0" w:rsidR="00464CD8" w:rsidRDefault="00464CD8" w:rsidP="00464CD8">
      <w:pPr>
        <w:pStyle w:val="ListParagraph"/>
        <w:numPr>
          <w:ilvl w:val="0"/>
          <w:numId w:val="20"/>
        </w:numPr>
        <w:spacing w:after="240" w:line="300" w:lineRule="atLeast"/>
      </w:pPr>
      <w:r w:rsidRPr="00464CD8">
        <w:t>Marketing of your courses or provider using NSS data</w:t>
      </w:r>
    </w:p>
    <w:p w14:paraId="209E4741" w14:textId="4AFC51B2" w:rsidR="00464CD8" w:rsidRDefault="00464CD8" w:rsidP="00464CD8">
      <w:pPr>
        <w:pStyle w:val="ListParagraph"/>
        <w:numPr>
          <w:ilvl w:val="0"/>
          <w:numId w:val="20"/>
        </w:numPr>
        <w:spacing w:after="240" w:line="300" w:lineRule="atLeast"/>
      </w:pPr>
      <w:r w:rsidRPr="00464CD8">
        <w:t>Planning and policy making</w:t>
      </w:r>
    </w:p>
    <w:p w14:paraId="4CD6F54D" w14:textId="28DA8F03" w:rsidR="00464CD8" w:rsidRDefault="00464CD8" w:rsidP="00464CD8">
      <w:pPr>
        <w:pStyle w:val="ListParagraph"/>
        <w:numPr>
          <w:ilvl w:val="0"/>
          <w:numId w:val="20"/>
        </w:numPr>
        <w:spacing w:after="240" w:line="300" w:lineRule="atLeast"/>
      </w:pPr>
      <w:r w:rsidRPr="00464CD8">
        <w:t>My role does not include any NSS-related activities but the NSS affects my role.</w:t>
      </w:r>
    </w:p>
    <w:p w14:paraId="63AD3D61" w14:textId="1D2BF685" w:rsidR="00464CD8" w:rsidRDefault="00464CD8" w:rsidP="00464CD8">
      <w:pPr>
        <w:pStyle w:val="ListParagraph"/>
        <w:numPr>
          <w:ilvl w:val="0"/>
          <w:numId w:val="20"/>
        </w:numPr>
        <w:spacing w:after="240" w:line="300" w:lineRule="atLeast"/>
      </w:pPr>
      <w:r w:rsidRPr="00464CD8">
        <w:t>Other (please specify):</w:t>
      </w:r>
    </w:p>
    <w:p w14:paraId="3A9D148C" w14:textId="755FF930" w:rsidR="00464CD8" w:rsidRDefault="00464CD8" w:rsidP="00464CD8">
      <w:pPr>
        <w:spacing w:after="240" w:line="300" w:lineRule="atLeast"/>
      </w:pPr>
    </w:p>
    <w:p w14:paraId="61471BA6" w14:textId="7FFCAB62" w:rsidR="00867F4A" w:rsidRDefault="00867F4A" w:rsidP="00464CD8">
      <w:pPr>
        <w:spacing w:after="240" w:line="300" w:lineRule="atLeast"/>
      </w:pPr>
    </w:p>
    <w:p w14:paraId="2CDDD8B5" w14:textId="2D1D1519" w:rsidR="00867F4A" w:rsidRDefault="00867F4A" w:rsidP="00464CD8">
      <w:pPr>
        <w:spacing w:after="240" w:line="300" w:lineRule="atLeast"/>
      </w:pPr>
    </w:p>
    <w:p w14:paraId="4FBF3C3F" w14:textId="76771766" w:rsidR="004E507B" w:rsidRDefault="004E507B" w:rsidP="00464CD8">
      <w:pPr>
        <w:spacing w:after="240" w:line="300" w:lineRule="atLeast"/>
      </w:pPr>
    </w:p>
    <w:p w14:paraId="51C98E14" w14:textId="77777777" w:rsidR="004E507B" w:rsidRDefault="004E507B" w:rsidP="00464CD8">
      <w:pPr>
        <w:spacing w:after="240" w:line="300" w:lineRule="atLeast"/>
      </w:pPr>
    </w:p>
    <w:p w14:paraId="39EFD393" w14:textId="55E49DF6" w:rsidR="00867F4A" w:rsidRDefault="00464CD8" w:rsidP="007B0EFF">
      <w:pPr>
        <w:pStyle w:val="Heading2"/>
        <w:numPr>
          <w:ilvl w:val="0"/>
          <w:numId w:val="19"/>
        </w:numPr>
      </w:pPr>
      <w:r>
        <w:t xml:space="preserve">Provider </w:t>
      </w:r>
      <w:r w:rsidR="007B0EFF">
        <w:t>q</w:t>
      </w:r>
      <w:r>
        <w:t>uestions</w:t>
      </w:r>
    </w:p>
    <w:p w14:paraId="723D041D" w14:textId="390ABAB3" w:rsidR="00867F4A" w:rsidRDefault="00867F4A" w:rsidP="004E507B">
      <w:pPr>
        <w:pStyle w:val="Heading3"/>
      </w:pPr>
      <w:r>
        <w:t>Uses of the NSS data</w:t>
      </w:r>
    </w:p>
    <w:p w14:paraId="6BA931FA" w14:textId="77777777" w:rsidR="004E507B" w:rsidRPr="004E507B" w:rsidRDefault="004E507B" w:rsidP="004E507B"/>
    <w:p w14:paraId="69650E53" w14:textId="522672F6" w:rsidR="00867F4A" w:rsidRPr="00053BBB" w:rsidRDefault="00464CD8" w:rsidP="00053BBB">
      <w:pPr>
        <w:pStyle w:val="ListParagraph"/>
        <w:numPr>
          <w:ilvl w:val="0"/>
          <w:numId w:val="23"/>
        </w:numPr>
        <w:rPr>
          <w:b/>
          <w:bCs/>
        </w:rPr>
      </w:pPr>
      <w:r w:rsidRPr="00464CD8">
        <w:rPr>
          <w:b/>
          <w:bCs/>
        </w:rPr>
        <w:t>Is the NSS used for any of the following purposes at your provider? If so, how helpful is the NSS in its current form for achieving those purposes?</w:t>
      </w:r>
    </w:p>
    <w:p w14:paraId="4BCC71B7" w14:textId="59BA8C90" w:rsidR="006060AF" w:rsidRDefault="006060AF" w:rsidP="006060AF">
      <w:pPr>
        <w:spacing w:after="240" w:line="300" w:lineRule="atLeast"/>
      </w:pPr>
      <w:r>
        <w:t xml:space="preserve">Purposes: </w:t>
      </w:r>
    </w:p>
    <w:p w14:paraId="7D33647A" w14:textId="77777777" w:rsidR="006060AF" w:rsidRDefault="006060AF" w:rsidP="006060AF">
      <w:pPr>
        <w:pStyle w:val="ListParagraph"/>
        <w:numPr>
          <w:ilvl w:val="0"/>
          <w:numId w:val="20"/>
        </w:numPr>
        <w:spacing w:after="240" w:line="300" w:lineRule="atLeast"/>
      </w:pPr>
      <w:r>
        <w:t>Understanding the student perspective</w:t>
      </w:r>
    </w:p>
    <w:p w14:paraId="37A284D9" w14:textId="77777777" w:rsidR="006060AF" w:rsidRDefault="006060AF" w:rsidP="006060AF">
      <w:pPr>
        <w:pStyle w:val="ListParagraph"/>
        <w:numPr>
          <w:ilvl w:val="0"/>
          <w:numId w:val="20"/>
        </w:numPr>
        <w:spacing w:after="240" w:line="300" w:lineRule="atLeast"/>
      </w:pPr>
      <w:r>
        <w:t>Identification of areas for improvement</w:t>
      </w:r>
    </w:p>
    <w:p w14:paraId="70CF3B4A" w14:textId="77777777" w:rsidR="006060AF" w:rsidRDefault="006060AF" w:rsidP="006060AF">
      <w:pPr>
        <w:pStyle w:val="ListParagraph"/>
        <w:numPr>
          <w:ilvl w:val="0"/>
          <w:numId w:val="20"/>
        </w:numPr>
        <w:spacing w:after="240" w:line="300" w:lineRule="atLeast"/>
      </w:pPr>
      <w:r>
        <w:t xml:space="preserve">Attracting prospective students to your provider / marketing </w:t>
      </w:r>
    </w:p>
    <w:p w14:paraId="59228A81" w14:textId="77777777" w:rsidR="006060AF" w:rsidRDefault="006060AF" w:rsidP="006060AF">
      <w:pPr>
        <w:pStyle w:val="ListParagraph"/>
        <w:numPr>
          <w:ilvl w:val="0"/>
          <w:numId w:val="20"/>
        </w:numPr>
        <w:spacing w:after="240" w:line="300" w:lineRule="atLeast"/>
      </w:pPr>
      <w:r>
        <w:t>Comparing results against other providers</w:t>
      </w:r>
    </w:p>
    <w:p w14:paraId="1D286430" w14:textId="77777777" w:rsidR="006060AF" w:rsidRDefault="006060AF" w:rsidP="006060AF">
      <w:pPr>
        <w:pStyle w:val="ListParagraph"/>
        <w:numPr>
          <w:ilvl w:val="0"/>
          <w:numId w:val="20"/>
        </w:numPr>
        <w:spacing w:after="240" w:line="300" w:lineRule="atLeast"/>
      </w:pPr>
      <w:r>
        <w:t>Strategic planning and/or policy making</w:t>
      </w:r>
    </w:p>
    <w:p w14:paraId="31983970" w14:textId="25BC555E" w:rsidR="006060AF" w:rsidRDefault="006060AF" w:rsidP="006060AF">
      <w:pPr>
        <w:pStyle w:val="ListParagraph"/>
        <w:numPr>
          <w:ilvl w:val="0"/>
          <w:numId w:val="20"/>
        </w:numPr>
        <w:spacing w:after="240" w:line="300" w:lineRule="atLeast"/>
      </w:pPr>
      <w:r>
        <w:t xml:space="preserve">Performance management </w:t>
      </w:r>
    </w:p>
    <w:p w14:paraId="611B48F9" w14:textId="7C3BFAA5" w:rsidR="006060AF" w:rsidRDefault="006060AF" w:rsidP="006060AF">
      <w:pPr>
        <w:spacing w:after="240" w:line="300" w:lineRule="atLeast"/>
      </w:pPr>
      <w:r w:rsidRPr="006523DB">
        <w:t>If the NSS is used for other purposes at your institution not captured here, please briefly describe these below</w:t>
      </w:r>
      <w:r>
        <w:t xml:space="preserve">. </w:t>
      </w:r>
    </w:p>
    <w:p w14:paraId="34914245" w14:textId="6ECB6374" w:rsidR="006060AF" w:rsidRDefault="00464CD8" w:rsidP="00464CD8">
      <w:r w:rsidRPr="006523DB">
        <w:t xml:space="preserve">Response scale: </w:t>
      </w:r>
    </w:p>
    <w:p w14:paraId="5FBCDC79" w14:textId="0FE642BC" w:rsidR="006523DB" w:rsidRPr="006523DB" w:rsidRDefault="006523DB" w:rsidP="00464CD8">
      <w:r>
        <w:t xml:space="preserve">- </w:t>
      </w:r>
      <w:r w:rsidR="00464CD8" w:rsidRPr="006523DB">
        <w:t xml:space="preserve">Very helpful </w:t>
      </w:r>
    </w:p>
    <w:p w14:paraId="5128F7D1" w14:textId="25C744F9" w:rsidR="006523DB" w:rsidRPr="006523DB" w:rsidRDefault="006523DB" w:rsidP="00464CD8">
      <w:r>
        <w:t xml:space="preserve">- </w:t>
      </w:r>
      <w:r w:rsidR="00464CD8" w:rsidRPr="006523DB">
        <w:t xml:space="preserve">Helpful </w:t>
      </w:r>
    </w:p>
    <w:p w14:paraId="77DFC04D" w14:textId="72BF28E9" w:rsidR="006523DB" w:rsidRPr="006523DB" w:rsidRDefault="006523DB" w:rsidP="00464CD8">
      <w:r>
        <w:t xml:space="preserve">- </w:t>
      </w:r>
      <w:r w:rsidR="00464CD8" w:rsidRPr="006523DB">
        <w:t xml:space="preserve">Neither helpful nor </w:t>
      </w:r>
      <w:r w:rsidRPr="006523DB">
        <w:t xml:space="preserve">unhelpful </w:t>
      </w:r>
    </w:p>
    <w:p w14:paraId="26017C71" w14:textId="3CE909CF" w:rsidR="006523DB" w:rsidRPr="006523DB" w:rsidRDefault="006523DB" w:rsidP="00464CD8">
      <w:r>
        <w:t xml:space="preserve">- </w:t>
      </w:r>
      <w:r w:rsidRPr="006523DB">
        <w:t xml:space="preserve">Unhelpful </w:t>
      </w:r>
    </w:p>
    <w:p w14:paraId="4A136DEC" w14:textId="1B7F3E41" w:rsidR="00464CD8" w:rsidRPr="006523DB" w:rsidRDefault="006523DB" w:rsidP="00464CD8">
      <w:r>
        <w:t xml:space="preserve">- </w:t>
      </w:r>
      <w:r w:rsidRPr="006523DB">
        <w:t xml:space="preserve">Very unhelpful </w:t>
      </w:r>
    </w:p>
    <w:p w14:paraId="32729866" w14:textId="5D3235AF" w:rsidR="00053BBB" w:rsidRDefault="006523DB" w:rsidP="00053BBB">
      <w:r>
        <w:t xml:space="preserve">- </w:t>
      </w:r>
      <w:proofErr w:type="gramStart"/>
      <w:r w:rsidRPr="006523DB">
        <w:t>Don’t</w:t>
      </w:r>
      <w:proofErr w:type="gramEnd"/>
      <w:r w:rsidRPr="006523DB">
        <w:t xml:space="preserve"> know/not used for this purpose </w:t>
      </w:r>
    </w:p>
    <w:p w14:paraId="6A4265CB" w14:textId="77777777" w:rsidR="00053BBB" w:rsidRDefault="00053BBB" w:rsidP="00053BBB"/>
    <w:p w14:paraId="58C697A0" w14:textId="58C7E388" w:rsidR="006523DB" w:rsidRDefault="00867F4A" w:rsidP="00867F4A">
      <w:pPr>
        <w:pStyle w:val="Heading3"/>
      </w:pPr>
      <w:r>
        <w:t xml:space="preserve">We would like to ask about the work you do to deliver the NSS. </w:t>
      </w:r>
    </w:p>
    <w:p w14:paraId="0770AC1B" w14:textId="561D3E34" w:rsidR="00867F4A" w:rsidRDefault="00867F4A" w:rsidP="00867F4A"/>
    <w:p w14:paraId="2D0D6CA7" w14:textId="2F0B12E5" w:rsidR="00867F4A" w:rsidRPr="00053BBB" w:rsidRDefault="00867F4A" w:rsidP="00867F4A">
      <w:pPr>
        <w:pStyle w:val="ListParagraph"/>
        <w:numPr>
          <w:ilvl w:val="0"/>
          <w:numId w:val="23"/>
        </w:numPr>
        <w:rPr>
          <w:b/>
          <w:bCs/>
        </w:rPr>
      </w:pPr>
      <w:r w:rsidRPr="00867F4A">
        <w:rPr>
          <w:b/>
          <w:bCs/>
        </w:rPr>
        <w:t>How much work do the following activities require?</w:t>
      </w:r>
    </w:p>
    <w:p w14:paraId="47B31E5A" w14:textId="190D1533" w:rsidR="00867F4A" w:rsidRDefault="006060AF" w:rsidP="00867F4A">
      <w:r>
        <w:t xml:space="preserve">Activities: </w:t>
      </w:r>
    </w:p>
    <w:p w14:paraId="05BE0C12" w14:textId="63AD6036" w:rsidR="00867F4A" w:rsidRDefault="00867F4A" w:rsidP="00867F4A">
      <w:pPr>
        <w:pStyle w:val="ListParagraph"/>
        <w:numPr>
          <w:ilvl w:val="0"/>
          <w:numId w:val="20"/>
        </w:numPr>
      </w:pPr>
      <w:r>
        <w:t>Identifying students to take part (working on a target list)</w:t>
      </w:r>
    </w:p>
    <w:p w14:paraId="0D50D19C" w14:textId="573A356D" w:rsidR="00867F4A" w:rsidRDefault="00867F4A" w:rsidP="00867F4A">
      <w:pPr>
        <w:pStyle w:val="ListParagraph"/>
        <w:numPr>
          <w:ilvl w:val="0"/>
          <w:numId w:val="20"/>
        </w:numPr>
      </w:pPr>
      <w:r w:rsidRPr="00867F4A">
        <w:t>Promoting the survey to students to encourage their participation</w:t>
      </w:r>
    </w:p>
    <w:p w14:paraId="6F207947" w14:textId="64A48146" w:rsidR="00867F4A" w:rsidRDefault="00867F4A" w:rsidP="00867F4A">
      <w:pPr>
        <w:pStyle w:val="ListParagraph"/>
        <w:numPr>
          <w:ilvl w:val="0"/>
          <w:numId w:val="20"/>
        </w:numPr>
      </w:pPr>
      <w:r w:rsidRPr="00867F4A">
        <w:t xml:space="preserve">Administration and running of the survey when live (including interacting with the </w:t>
      </w:r>
      <w:proofErr w:type="spellStart"/>
      <w:r w:rsidRPr="00867F4A">
        <w:t>OfS</w:t>
      </w:r>
      <w:proofErr w:type="spellEnd"/>
      <w:r w:rsidRPr="00867F4A">
        <w:t xml:space="preserve"> and Ipsos)</w:t>
      </w:r>
    </w:p>
    <w:p w14:paraId="16003FD0" w14:textId="6C43C348" w:rsidR="00867F4A" w:rsidRDefault="00867F4A" w:rsidP="00867F4A">
      <w:pPr>
        <w:pStyle w:val="ListParagraph"/>
        <w:numPr>
          <w:ilvl w:val="0"/>
          <w:numId w:val="20"/>
        </w:numPr>
      </w:pPr>
      <w:r w:rsidRPr="00867F4A">
        <w:t>Analysing NSS data and disseminating it within your provider</w:t>
      </w:r>
    </w:p>
    <w:p w14:paraId="7507F457" w14:textId="6ECEDDD4" w:rsidR="006060AF" w:rsidRDefault="00867F4A" w:rsidP="006060AF">
      <w:pPr>
        <w:pStyle w:val="ListParagraph"/>
        <w:numPr>
          <w:ilvl w:val="0"/>
          <w:numId w:val="20"/>
        </w:numPr>
      </w:pPr>
      <w:r w:rsidRPr="00867F4A">
        <w:t>Improving the student experience using feedback from the NSS results</w:t>
      </w:r>
    </w:p>
    <w:p w14:paraId="1A3601C5" w14:textId="77777777" w:rsidR="006060AF" w:rsidRDefault="006060AF" w:rsidP="006060AF">
      <w:r>
        <w:lastRenderedPageBreak/>
        <w:t>Response scale:</w:t>
      </w:r>
    </w:p>
    <w:p w14:paraId="24EEB0CB" w14:textId="77777777" w:rsidR="006060AF" w:rsidRDefault="006060AF" w:rsidP="006060AF">
      <w:pPr>
        <w:pStyle w:val="ListParagraph"/>
        <w:numPr>
          <w:ilvl w:val="0"/>
          <w:numId w:val="20"/>
        </w:numPr>
      </w:pPr>
      <w:r>
        <w:t>A small amount of work</w:t>
      </w:r>
    </w:p>
    <w:p w14:paraId="7401277F" w14:textId="77777777" w:rsidR="006060AF" w:rsidRDefault="006060AF" w:rsidP="006060AF">
      <w:pPr>
        <w:pStyle w:val="ListParagraph"/>
        <w:numPr>
          <w:ilvl w:val="0"/>
          <w:numId w:val="20"/>
        </w:numPr>
      </w:pPr>
      <w:r>
        <w:t>A moderate amount of work</w:t>
      </w:r>
    </w:p>
    <w:p w14:paraId="6B55257A" w14:textId="77777777" w:rsidR="006060AF" w:rsidRDefault="006060AF" w:rsidP="006060AF">
      <w:pPr>
        <w:pStyle w:val="ListParagraph"/>
        <w:numPr>
          <w:ilvl w:val="0"/>
          <w:numId w:val="20"/>
        </w:numPr>
      </w:pPr>
      <w:r>
        <w:t>A lot of work</w:t>
      </w:r>
    </w:p>
    <w:p w14:paraId="335C952D" w14:textId="65215BD3" w:rsidR="00867F4A" w:rsidRDefault="006060AF" w:rsidP="00867F4A">
      <w:pPr>
        <w:pStyle w:val="ListParagraph"/>
        <w:numPr>
          <w:ilvl w:val="0"/>
          <w:numId w:val="20"/>
        </w:numPr>
      </w:pPr>
      <w:r>
        <w:t xml:space="preserve">Prefer not to say / </w:t>
      </w:r>
      <w:proofErr w:type="gramStart"/>
      <w:r>
        <w:t>don’t</w:t>
      </w:r>
      <w:proofErr w:type="gramEnd"/>
      <w:r>
        <w:t xml:space="preserve"> know</w:t>
      </w:r>
    </w:p>
    <w:p w14:paraId="4BCC9E7E" w14:textId="77777777" w:rsidR="00053BBB" w:rsidRDefault="00053BBB" w:rsidP="00053BBB">
      <w:pPr>
        <w:pStyle w:val="ListParagraph"/>
      </w:pPr>
    </w:p>
    <w:p w14:paraId="3C1E89B2" w14:textId="72DB1D6D" w:rsidR="006523DB" w:rsidRDefault="00867F4A" w:rsidP="00867F4A">
      <w:pPr>
        <w:pStyle w:val="ListParagraph"/>
        <w:numPr>
          <w:ilvl w:val="0"/>
          <w:numId w:val="23"/>
        </w:numPr>
        <w:rPr>
          <w:b/>
          <w:bCs/>
        </w:rPr>
      </w:pPr>
      <w:r w:rsidRPr="00867F4A">
        <w:rPr>
          <w:b/>
          <w:bCs/>
        </w:rPr>
        <w:t xml:space="preserve">Are there any </w:t>
      </w:r>
      <w:proofErr w:type="gramStart"/>
      <w:r w:rsidRPr="00867F4A">
        <w:rPr>
          <w:b/>
          <w:bCs/>
        </w:rPr>
        <w:t>particular issues</w:t>
      </w:r>
      <w:proofErr w:type="gramEnd"/>
      <w:r w:rsidRPr="00867F4A">
        <w:rPr>
          <w:b/>
          <w:bCs/>
        </w:rPr>
        <w:t xml:space="preserve"> for your provider which increase workload when delivering the NSS? (Please tick all that apply)</w:t>
      </w:r>
    </w:p>
    <w:p w14:paraId="5B04C9BE" w14:textId="77777777" w:rsidR="00867F4A" w:rsidRPr="00867F4A" w:rsidRDefault="00867F4A" w:rsidP="00867F4A">
      <w:pPr>
        <w:pStyle w:val="ListParagraph"/>
        <w:rPr>
          <w:b/>
          <w:bCs/>
        </w:rPr>
      </w:pPr>
    </w:p>
    <w:p w14:paraId="75A5487D" w14:textId="60D485E1" w:rsidR="00867F4A" w:rsidRDefault="00867F4A" w:rsidP="00867F4A">
      <w:pPr>
        <w:pStyle w:val="ListParagraph"/>
        <w:numPr>
          <w:ilvl w:val="0"/>
          <w:numId w:val="20"/>
        </w:numPr>
        <w:spacing w:after="240" w:line="300" w:lineRule="atLeast"/>
      </w:pPr>
      <w:r w:rsidRPr="00867F4A">
        <w:t>Many of our courses run with very small cohorts of students</w:t>
      </w:r>
    </w:p>
    <w:p w14:paraId="5420E50D" w14:textId="0D66AE3E" w:rsidR="00867F4A" w:rsidRDefault="00867F4A" w:rsidP="00867F4A">
      <w:pPr>
        <w:pStyle w:val="ListParagraph"/>
        <w:numPr>
          <w:ilvl w:val="0"/>
          <w:numId w:val="20"/>
        </w:numPr>
        <w:spacing w:after="240" w:line="300" w:lineRule="atLeast"/>
      </w:pPr>
      <w:r w:rsidRPr="00867F4A">
        <w:t>Our students are hard to reach during the survey window (e.g. in vocational settings / field work / abroad)</w:t>
      </w:r>
    </w:p>
    <w:p w14:paraId="01EB40A1" w14:textId="036855DC" w:rsidR="00867F4A" w:rsidRDefault="00867F4A" w:rsidP="00867F4A">
      <w:pPr>
        <w:pStyle w:val="ListParagraph"/>
        <w:numPr>
          <w:ilvl w:val="0"/>
          <w:numId w:val="20"/>
        </w:numPr>
        <w:spacing w:after="240" w:line="300" w:lineRule="atLeast"/>
      </w:pPr>
      <w:r w:rsidRPr="00867F4A">
        <w:t>Our students are reluctant to engage with surveys</w:t>
      </w:r>
    </w:p>
    <w:p w14:paraId="54B28BA6" w14:textId="30FB3578" w:rsidR="00867F4A" w:rsidRDefault="00867F4A" w:rsidP="00867F4A">
      <w:pPr>
        <w:pStyle w:val="ListParagraph"/>
        <w:numPr>
          <w:ilvl w:val="0"/>
          <w:numId w:val="20"/>
        </w:numPr>
        <w:spacing w:after="240" w:line="300" w:lineRule="atLeast"/>
      </w:pPr>
      <w:r w:rsidRPr="00867F4A">
        <w:t>We need to coordinate the survey across multiple campuses / faculties / franchises</w:t>
      </w:r>
    </w:p>
    <w:p w14:paraId="303F1AC3" w14:textId="3D717985" w:rsidR="00867F4A" w:rsidRDefault="00867F4A" w:rsidP="00867F4A">
      <w:pPr>
        <w:pStyle w:val="ListParagraph"/>
        <w:numPr>
          <w:ilvl w:val="0"/>
          <w:numId w:val="20"/>
        </w:numPr>
        <w:spacing w:after="240" w:line="300" w:lineRule="atLeast"/>
      </w:pPr>
      <w:r w:rsidRPr="00867F4A">
        <w:t>The NSS conflicts with other activities at our provider</w:t>
      </w:r>
    </w:p>
    <w:p w14:paraId="454FA87A" w14:textId="1C1CFDFF" w:rsidR="00867F4A" w:rsidRDefault="00867F4A" w:rsidP="00867F4A">
      <w:pPr>
        <w:pStyle w:val="ListParagraph"/>
        <w:numPr>
          <w:ilvl w:val="0"/>
          <w:numId w:val="20"/>
        </w:numPr>
        <w:spacing w:after="240" w:line="300" w:lineRule="atLeast"/>
      </w:pPr>
      <w:r w:rsidRPr="00867F4A">
        <w:t>My provider does not have enough resource for NSS activities</w:t>
      </w:r>
    </w:p>
    <w:p w14:paraId="1F48E28D" w14:textId="6F8FBBE1" w:rsidR="00867F4A" w:rsidRDefault="00867F4A" w:rsidP="00867F4A">
      <w:pPr>
        <w:pStyle w:val="ListParagraph"/>
        <w:numPr>
          <w:ilvl w:val="0"/>
          <w:numId w:val="20"/>
        </w:numPr>
        <w:spacing w:after="240" w:line="300" w:lineRule="atLeast"/>
      </w:pPr>
      <w:r w:rsidRPr="00867F4A">
        <w:t>Only a small proportion of our student body is eligible for the NSS</w:t>
      </w:r>
    </w:p>
    <w:p w14:paraId="4A90EADF" w14:textId="7BDFCABA" w:rsidR="00867F4A" w:rsidRDefault="00867F4A" w:rsidP="00867F4A">
      <w:pPr>
        <w:pStyle w:val="ListParagraph"/>
        <w:numPr>
          <w:ilvl w:val="0"/>
          <w:numId w:val="20"/>
        </w:numPr>
        <w:spacing w:after="240" w:line="300" w:lineRule="atLeast"/>
      </w:pPr>
      <w:r>
        <w:t>Other (please specify)</w:t>
      </w:r>
    </w:p>
    <w:p w14:paraId="537131E3" w14:textId="77777777" w:rsidR="00053BBB" w:rsidRDefault="00053BBB" w:rsidP="00053BBB">
      <w:pPr>
        <w:pStyle w:val="ListParagraph"/>
        <w:spacing w:after="240" w:line="300" w:lineRule="atLeast"/>
      </w:pPr>
    </w:p>
    <w:p w14:paraId="153EB1C8" w14:textId="57F1230D" w:rsidR="00867F4A" w:rsidRDefault="00867F4A" w:rsidP="00867F4A">
      <w:pPr>
        <w:pStyle w:val="ListParagraph"/>
        <w:numPr>
          <w:ilvl w:val="0"/>
          <w:numId w:val="23"/>
        </w:numPr>
        <w:spacing w:after="240" w:line="300" w:lineRule="atLeast"/>
        <w:rPr>
          <w:b/>
          <w:bCs/>
        </w:rPr>
      </w:pPr>
      <w:r w:rsidRPr="00867F4A">
        <w:rPr>
          <w:b/>
          <w:bCs/>
        </w:rPr>
        <w:t>If the NSS did not take place, how likely is it that your provider would do any of the following in its place?</w:t>
      </w:r>
    </w:p>
    <w:p w14:paraId="002B8B10" w14:textId="2D879DD7" w:rsidR="00867F4A" w:rsidRDefault="00867F4A" w:rsidP="00867F4A">
      <w:pPr>
        <w:spacing w:after="240" w:line="300" w:lineRule="atLeast"/>
      </w:pPr>
      <w:r>
        <w:t>Options:</w:t>
      </w:r>
    </w:p>
    <w:p w14:paraId="64A2FC60" w14:textId="02AF5DDB" w:rsidR="00867F4A" w:rsidRDefault="00867F4A" w:rsidP="00867F4A">
      <w:pPr>
        <w:pStyle w:val="ListParagraph"/>
        <w:numPr>
          <w:ilvl w:val="0"/>
          <w:numId w:val="20"/>
        </w:numPr>
        <w:spacing w:after="240" w:line="300" w:lineRule="atLeast"/>
      </w:pPr>
      <w:r w:rsidRPr="00867F4A">
        <w:t>Replace it with a new provider-wide survey created by your university or college</w:t>
      </w:r>
    </w:p>
    <w:p w14:paraId="1CB04EC9" w14:textId="2CC85F54" w:rsidR="00867F4A" w:rsidRDefault="00867F4A" w:rsidP="00867F4A">
      <w:pPr>
        <w:pStyle w:val="ListParagraph"/>
        <w:numPr>
          <w:ilvl w:val="0"/>
          <w:numId w:val="20"/>
        </w:numPr>
        <w:spacing w:after="240" w:line="300" w:lineRule="atLeast"/>
      </w:pPr>
      <w:r w:rsidRPr="00867F4A">
        <w:t>Replace it with an externally available student survey in addition to any existing survey activity</w:t>
      </w:r>
    </w:p>
    <w:p w14:paraId="1DFDF3CF" w14:textId="7B392BA9" w:rsidR="00867F4A" w:rsidRDefault="00867F4A" w:rsidP="00867F4A">
      <w:pPr>
        <w:pStyle w:val="ListParagraph"/>
        <w:numPr>
          <w:ilvl w:val="0"/>
          <w:numId w:val="20"/>
        </w:numPr>
        <w:spacing w:after="240" w:line="300" w:lineRule="atLeast"/>
      </w:pPr>
      <w:r w:rsidRPr="00867F4A">
        <w:t>Run additional student forums or focus groups</w:t>
      </w:r>
    </w:p>
    <w:p w14:paraId="5B4CF01F" w14:textId="15C4E6C6" w:rsidR="00867F4A" w:rsidRDefault="00867F4A" w:rsidP="00867F4A">
      <w:pPr>
        <w:pStyle w:val="ListParagraph"/>
        <w:numPr>
          <w:ilvl w:val="0"/>
          <w:numId w:val="20"/>
        </w:numPr>
        <w:spacing w:after="240" w:line="300" w:lineRule="atLeast"/>
      </w:pPr>
      <w:r w:rsidRPr="00867F4A">
        <w:t>Nothing</w:t>
      </w:r>
    </w:p>
    <w:p w14:paraId="33B1B3B2" w14:textId="77777777" w:rsidR="006060AF" w:rsidRDefault="006060AF" w:rsidP="006060AF">
      <w:pPr>
        <w:spacing w:after="240" w:line="300" w:lineRule="atLeast"/>
      </w:pPr>
      <w:r>
        <w:t>Response scale:</w:t>
      </w:r>
    </w:p>
    <w:p w14:paraId="434788C8" w14:textId="77777777" w:rsidR="006060AF" w:rsidRDefault="006060AF" w:rsidP="006060AF">
      <w:pPr>
        <w:pStyle w:val="ListParagraph"/>
        <w:numPr>
          <w:ilvl w:val="0"/>
          <w:numId w:val="20"/>
        </w:numPr>
        <w:spacing w:after="240" w:line="300" w:lineRule="atLeast"/>
      </w:pPr>
      <w:r>
        <w:t xml:space="preserve">Not at all likely </w:t>
      </w:r>
    </w:p>
    <w:p w14:paraId="2A5747AF" w14:textId="77777777" w:rsidR="006060AF" w:rsidRDefault="006060AF" w:rsidP="006060AF">
      <w:pPr>
        <w:pStyle w:val="ListParagraph"/>
        <w:numPr>
          <w:ilvl w:val="0"/>
          <w:numId w:val="20"/>
        </w:numPr>
        <w:spacing w:after="240" w:line="300" w:lineRule="atLeast"/>
      </w:pPr>
      <w:r>
        <w:t xml:space="preserve">Somewhat likely </w:t>
      </w:r>
    </w:p>
    <w:p w14:paraId="7165D50B" w14:textId="77777777" w:rsidR="006060AF" w:rsidRDefault="006060AF" w:rsidP="006060AF">
      <w:pPr>
        <w:pStyle w:val="ListParagraph"/>
        <w:numPr>
          <w:ilvl w:val="0"/>
          <w:numId w:val="20"/>
        </w:numPr>
        <w:spacing w:after="240" w:line="300" w:lineRule="atLeast"/>
      </w:pPr>
      <w:r>
        <w:t xml:space="preserve">Very likely </w:t>
      </w:r>
    </w:p>
    <w:p w14:paraId="49457ABB" w14:textId="461FB65F" w:rsidR="006060AF" w:rsidRDefault="006060AF" w:rsidP="00053BBB">
      <w:pPr>
        <w:pStyle w:val="ListParagraph"/>
        <w:numPr>
          <w:ilvl w:val="0"/>
          <w:numId w:val="20"/>
        </w:numPr>
        <w:spacing w:after="240" w:line="300" w:lineRule="atLeast"/>
      </w:pPr>
      <w:proofErr w:type="gramStart"/>
      <w:r>
        <w:t>Don’t</w:t>
      </w:r>
      <w:proofErr w:type="gramEnd"/>
      <w:r>
        <w:t xml:space="preserve"> know</w:t>
      </w:r>
    </w:p>
    <w:p w14:paraId="49A427C3" w14:textId="77777777" w:rsidR="00053BBB" w:rsidRDefault="00053BBB" w:rsidP="00053BBB">
      <w:pPr>
        <w:pStyle w:val="ListParagraph"/>
        <w:spacing w:after="240" w:line="300" w:lineRule="atLeast"/>
      </w:pPr>
    </w:p>
    <w:p w14:paraId="4F8E2C2B" w14:textId="2CF90214" w:rsidR="00867F4A" w:rsidRDefault="00867F4A" w:rsidP="00867F4A">
      <w:pPr>
        <w:pStyle w:val="ListParagraph"/>
        <w:numPr>
          <w:ilvl w:val="0"/>
          <w:numId w:val="23"/>
        </w:numPr>
        <w:spacing w:after="240" w:line="300" w:lineRule="atLeast"/>
      </w:pPr>
      <w:r w:rsidRPr="00867F4A">
        <w:t> </w:t>
      </w:r>
      <w:r w:rsidRPr="00867F4A">
        <w:rPr>
          <w:b/>
          <w:bCs/>
        </w:rPr>
        <w:t xml:space="preserve">In which other undergraduate surveys does your provider currently </w:t>
      </w:r>
      <w:r w:rsidRPr="006060AF">
        <w:rPr>
          <w:b/>
          <w:bCs/>
        </w:rPr>
        <w:t>participate? (Please tick all that apply)</w:t>
      </w:r>
    </w:p>
    <w:p w14:paraId="67D17E0C" w14:textId="77777777" w:rsidR="00867F4A" w:rsidRDefault="00867F4A" w:rsidP="00867F4A">
      <w:pPr>
        <w:pStyle w:val="ListParagraph"/>
        <w:spacing w:after="240" w:line="300" w:lineRule="atLeast"/>
      </w:pPr>
    </w:p>
    <w:p w14:paraId="5DFED418" w14:textId="25A84A31" w:rsidR="00867F4A" w:rsidRDefault="00867F4A" w:rsidP="00867F4A">
      <w:pPr>
        <w:pStyle w:val="ListParagraph"/>
        <w:numPr>
          <w:ilvl w:val="0"/>
          <w:numId w:val="20"/>
        </w:numPr>
        <w:spacing w:after="240" w:line="300" w:lineRule="atLeast"/>
      </w:pPr>
      <w:r w:rsidRPr="00867F4A">
        <w:t>UK Engagement Survey (UKES)</w:t>
      </w:r>
    </w:p>
    <w:p w14:paraId="4433081A" w14:textId="41DD2503" w:rsidR="00867F4A" w:rsidRDefault="00867F4A" w:rsidP="00867F4A">
      <w:pPr>
        <w:pStyle w:val="ListParagraph"/>
        <w:numPr>
          <w:ilvl w:val="0"/>
          <w:numId w:val="20"/>
        </w:numPr>
        <w:spacing w:after="240" w:line="300" w:lineRule="atLeast"/>
      </w:pPr>
      <w:r w:rsidRPr="00867F4A">
        <w:t>Student Barometer / International Student Barometer</w:t>
      </w:r>
    </w:p>
    <w:p w14:paraId="7250ED30" w14:textId="09E8D809" w:rsidR="00867F4A" w:rsidRDefault="00867F4A" w:rsidP="00867F4A">
      <w:pPr>
        <w:pStyle w:val="ListParagraph"/>
        <w:numPr>
          <w:ilvl w:val="0"/>
          <w:numId w:val="20"/>
        </w:numPr>
        <w:spacing w:after="240" w:line="300" w:lineRule="atLeast"/>
      </w:pPr>
      <w:r w:rsidRPr="00867F4A">
        <w:t>Student Academic Experience Survey (SAES)</w:t>
      </w:r>
    </w:p>
    <w:p w14:paraId="44B485B8" w14:textId="3C5F9D11" w:rsidR="00867F4A" w:rsidRDefault="00867F4A" w:rsidP="00867F4A">
      <w:pPr>
        <w:pStyle w:val="ListParagraph"/>
        <w:numPr>
          <w:ilvl w:val="0"/>
          <w:numId w:val="20"/>
        </w:numPr>
        <w:spacing w:after="240" w:line="300" w:lineRule="atLeast"/>
      </w:pPr>
      <w:r w:rsidRPr="00867F4A">
        <w:t>Times Final Year Student Survey / What Uni / Which?</w:t>
      </w:r>
    </w:p>
    <w:p w14:paraId="3B195F6E" w14:textId="73A826E3" w:rsidR="00867F4A" w:rsidRDefault="00867F4A" w:rsidP="00867F4A">
      <w:pPr>
        <w:pStyle w:val="ListParagraph"/>
        <w:numPr>
          <w:ilvl w:val="0"/>
          <w:numId w:val="20"/>
        </w:numPr>
        <w:spacing w:after="240" w:line="300" w:lineRule="atLeast"/>
      </w:pPr>
      <w:r w:rsidRPr="00867F4A">
        <w:t>We run our own whole provider student survey</w:t>
      </w:r>
    </w:p>
    <w:p w14:paraId="14E8D0B9" w14:textId="6C328868" w:rsidR="00867F4A" w:rsidRDefault="00867F4A" w:rsidP="00867F4A">
      <w:pPr>
        <w:pStyle w:val="ListParagraph"/>
        <w:numPr>
          <w:ilvl w:val="0"/>
          <w:numId w:val="20"/>
        </w:numPr>
        <w:spacing w:after="240" w:line="300" w:lineRule="atLeast"/>
      </w:pPr>
      <w:r w:rsidRPr="00867F4A">
        <w:t>None</w:t>
      </w:r>
    </w:p>
    <w:p w14:paraId="395518D5" w14:textId="6D8C8BD0" w:rsidR="00867F4A" w:rsidRDefault="00867F4A" w:rsidP="00867F4A">
      <w:pPr>
        <w:pStyle w:val="ListParagraph"/>
        <w:numPr>
          <w:ilvl w:val="0"/>
          <w:numId w:val="20"/>
        </w:numPr>
        <w:spacing w:after="240" w:line="300" w:lineRule="atLeast"/>
      </w:pPr>
      <w:r w:rsidRPr="00867F4A">
        <w:t>Other (please specify)</w:t>
      </w:r>
    </w:p>
    <w:p w14:paraId="43DCA598" w14:textId="77777777" w:rsidR="00AE66F0" w:rsidRDefault="00AE66F0" w:rsidP="00AE66F0">
      <w:pPr>
        <w:pStyle w:val="ListParagraph"/>
        <w:spacing w:after="240" w:line="300" w:lineRule="atLeast"/>
      </w:pPr>
    </w:p>
    <w:p w14:paraId="2A14D66A" w14:textId="76427311" w:rsidR="00867F4A" w:rsidRPr="00867F4A" w:rsidRDefault="00867F4A" w:rsidP="00867F4A">
      <w:pPr>
        <w:pStyle w:val="ListParagraph"/>
        <w:numPr>
          <w:ilvl w:val="0"/>
          <w:numId w:val="23"/>
        </w:numPr>
        <w:spacing w:after="240" w:line="300" w:lineRule="atLeast"/>
      </w:pPr>
      <w:r w:rsidRPr="00867F4A">
        <w:rPr>
          <w:b/>
          <w:bCs/>
        </w:rPr>
        <w:lastRenderedPageBreak/>
        <w:t>In your view, do the benefits of the NSS to your provider outweigh the work associated with running the survey?</w:t>
      </w:r>
    </w:p>
    <w:p w14:paraId="6E455879" w14:textId="41838871" w:rsidR="00867F4A" w:rsidRDefault="00867F4A" w:rsidP="00867F4A">
      <w:pPr>
        <w:pStyle w:val="ListParagraph"/>
        <w:spacing w:after="240" w:line="300" w:lineRule="atLeast"/>
      </w:pPr>
    </w:p>
    <w:p w14:paraId="6E162A38" w14:textId="6990322C" w:rsidR="00AE66F0" w:rsidRDefault="00AE66F0" w:rsidP="00AE66F0">
      <w:pPr>
        <w:pStyle w:val="ListParagraph"/>
        <w:numPr>
          <w:ilvl w:val="0"/>
          <w:numId w:val="20"/>
        </w:numPr>
        <w:spacing w:after="240" w:line="300" w:lineRule="atLeast"/>
      </w:pPr>
      <w:r w:rsidRPr="00AE66F0">
        <w:t>Yes, the benefits heavily outweigh the workload</w:t>
      </w:r>
    </w:p>
    <w:p w14:paraId="5BE1AAE2" w14:textId="1EFB7607" w:rsidR="00AE66F0" w:rsidRDefault="00AE66F0" w:rsidP="00AE66F0">
      <w:pPr>
        <w:pStyle w:val="ListParagraph"/>
        <w:numPr>
          <w:ilvl w:val="0"/>
          <w:numId w:val="20"/>
        </w:numPr>
        <w:spacing w:after="240" w:line="300" w:lineRule="atLeast"/>
      </w:pPr>
      <w:r w:rsidRPr="00AE66F0">
        <w:t>Yes, the benefits slightly outweigh the workload</w:t>
      </w:r>
    </w:p>
    <w:p w14:paraId="2FEBB64C" w14:textId="5B4B35FB" w:rsidR="00AE66F0" w:rsidRDefault="00AE66F0" w:rsidP="00AE66F0">
      <w:pPr>
        <w:pStyle w:val="ListParagraph"/>
        <w:numPr>
          <w:ilvl w:val="0"/>
          <w:numId w:val="20"/>
        </w:numPr>
        <w:spacing w:after="240" w:line="300" w:lineRule="atLeast"/>
      </w:pPr>
      <w:r w:rsidRPr="00AE66F0">
        <w:t>Neutral, the benefits and workload are balanced</w:t>
      </w:r>
    </w:p>
    <w:p w14:paraId="6F62C475" w14:textId="31E41644" w:rsidR="00AE66F0" w:rsidRDefault="00AE66F0" w:rsidP="00AE66F0">
      <w:pPr>
        <w:pStyle w:val="ListParagraph"/>
        <w:numPr>
          <w:ilvl w:val="0"/>
          <w:numId w:val="20"/>
        </w:numPr>
        <w:spacing w:after="240" w:line="300" w:lineRule="atLeast"/>
      </w:pPr>
      <w:r w:rsidRPr="00AE66F0">
        <w:t>No, the workload slightly outweighs the benefits</w:t>
      </w:r>
    </w:p>
    <w:p w14:paraId="1637021A" w14:textId="723EDD8C" w:rsidR="00AE66F0" w:rsidRDefault="00AE66F0" w:rsidP="00AE66F0">
      <w:pPr>
        <w:pStyle w:val="ListParagraph"/>
        <w:numPr>
          <w:ilvl w:val="0"/>
          <w:numId w:val="20"/>
        </w:numPr>
        <w:spacing w:after="240" w:line="300" w:lineRule="atLeast"/>
      </w:pPr>
      <w:r w:rsidRPr="00AE66F0">
        <w:t>No, the workload heavily outweighs the benefits</w:t>
      </w:r>
    </w:p>
    <w:p w14:paraId="56AE7543" w14:textId="278124C1" w:rsidR="00AE66F0" w:rsidRDefault="00AE66F0" w:rsidP="00AE66F0">
      <w:pPr>
        <w:pStyle w:val="ListParagraph"/>
        <w:numPr>
          <w:ilvl w:val="0"/>
          <w:numId w:val="20"/>
        </w:numPr>
        <w:spacing w:after="240" w:line="300" w:lineRule="atLeast"/>
      </w:pPr>
      <w:proofErr w:type="gramStart"/>
      <w:r w:rsidRPr="00AE66F0">
        <w:t>Don't</w:t>
      </w:r>
      <w:proofErr w:type="gramEnd"/>
      <w:r w:rsidRPr="00AE66F0">
        <w:t xml:space="preserve"> know/ not applicable</w:t>
      </w:r>
    </w:p>
    <w:p w14:paraId="206BC8B9" w14:textId="77777777" w:rsidR="00053BBB" w:rsidRDefault="00053BBB" w:rsidP="00053BBB">
      <w:pPr>
        <w:pStyle w:val="ListParagraph"/>
        <w:spacing w:after="240" w:line="300" w:lineRule="atLeast"/>
      </w:pPr>
    </w:p>
    <w:p w14:paraId="7C67B84D" w14:textId="223D368F" w:rsidR="00AE66F0" w:rsidRPr="006060AF" w:rsidRDefault="00AE66F0" w:rsidP="00AE66F0">
      <w:pPr>
        <w:pStyle w:val="ListParagraph"/>
        <w:numPr>
          <w:ilvl w:val="0"/>
          <w:numId w:val="23"/>
        </w:numPr>
        <w:spacing w:after="0" w:line="240" w:lineRule="auto"/>
        <w:rPr>
          <w:rFonts w:eastAsia="Times New Roman" w:cstheme="minorHAnsi"/>
          <w:b/>
          <w:bCs/>
          <w:color w:val="000000" w:themeColor="text1"/>
          <w:lang w:eastAsia="en-GB"/>
        </w:rPr>
      </w:pPr>
      <w:r w:rsidRPr="006060AF">
        <w:rPr>
          <w:rFonts w:eastAsia="Times New Roman" w:cstheme="minorHAnsi"/>
          <w:b/>
          <w:bCs/>
          <w:color w:val="000000" w:themeColor="text1"/>
          <w:lang w:eastAsia="en-GB"/>
        </w:rPr>
        <w:t>If the NSS was optional, how likely is it that your provider would participate?</w:t>
      </w:r>
    </w:p>
    <w:p w14:paraId="09EDF3C6" w14:textId="00F28739" w:rsidR="00AE66F0" w:rsidRDefault="00AE66F0" w:rsidP="00AE66F0">
      <w:pPr>
        <w:spacing w:after="0" w:line="240" w:lineRule="auto"/>
        <w:rPr>
          <w:rFonts w:ascii="Helvetica" w:eastAsia="Times New Roman" w:hAnsi="Helvetica" w:cs="Helvetica"/>
          <w:color w:val="555555"/>
          <w:sz w:val="21"/>
          <w:szCs w:val="21"/>
          <w:lang w:eastAsia="en-GB"/>
        </w:rPr>
      </w:pPr>
    </w:p>
    <w:p w14:paraId="46DB65F1" w14:textId="5BE041F3" w:rsidR="00AE66F0" w:rsidRDefault="00AE66F0" w:rsidP="00AE66F0">
      <w:pPr>
        <w:pStyle w:val="ListParagraph"/>
        <w:numPr>
          <w:ilvl w:val="0"/>
          <w:numId w:val="20"/>
        </w:numPr>
        <w:spacing w:after="240" w:line="300" w:lineRule="atLeast"/>
      </w:pPr>
      <w:r w:rsidRPr="00AE66F0">
        <w:t>My provider is very likely to participate</w:t>
      </w:r>
    </w:p>
    <w:p w14:paraId="454EF01A" w14:textId="59B76A6C" w:rsidR="00AE66F0" w:rsidRDefault="00AE66F0" w:rsidP="00AE66F0">
      <w:pPr>
        <w:pStyle w:val="ListParagraph"/>
        <w:numPr>
          <w:ilvl w:val="0"/>
          <w:numId w:val="20"/>
        </w:numPr>
        <w:spacing w:after="240" w:line="300" w:lineRule="atLeast"/>
      </w:pPr>
      <w:r>
        <w:t>My provider is likely to participate</w:t>
      </w:r>
    </w:p>
    <w:p w14:paraId="6C7A94E3" w14:textId="105F2841" w:rsidR="00AE66F0" w:rsidRDefault="00AE66F0" w:rsidP="00AE66F0">
      <w:pPr>
        <w:pStyle w:val="ListParagraph"/>
        <w:numPr>
          <w:ilvl w:val="0"/>
          <w:numId w:val="20"/>
        </w:numPr>
        <w:spacing w:after="240" w:line="300" w:lineRule="atLeast"/>
      </w:pPr>
      <w:r w:rsidRPr="00AE66F0">
        <w:t>My provider is not likely to participate</w:t>
      </w:r>
    </w:p>
    <w:p w14:paraId="2D97F8DE" w14:textId="426F0B43" w:rsidR="00AE66F0" w:rsidRDefault="00AE66F0" w:rsidP="00AE66F0">
      <w:pPr>
        <w:pStyle w:val="ListParagraph"/>
        <w:numPr>
          <w:ilvl w:val="0"/>
          <w:numId w:val="20"/>
        </w:numPr>
        <w:spacing w:after="240" w:line="300" w:lineRule="atLeast"/>
      </w:pPr>
      <w:r w:rsidRPr="00AE66F0">
        <w:t>My provider is very unlikely to participate</w:t>
      </w:r>
    </w:p>
    <w:p w14:paraId="6FB79487" w14:textId="29528C5B" w:rsidR="00053BBB" w:rsidRDefault="00AE66F0" w:rsidP="00802315">
      <w:pPr>
        <w:pStyle w:val="ListParagraph"/>
        <w:numPr>
          <w:ilvl w:val="0"/>
          <w:numId w:val="20"/>
        </w:numPr>
        <w:spacing w:after="240" w:line="300" w:lineRule="atLeast"/>
      </w:pPr>
      <w:proofErr w:type="gramStart"/>
      <w:r w:rsidRPr="00AE66F0">
        <w:t>Don't</w:t>
      </w:r>
      <w:proofErr w:type="gramEnd"/>
      <w:r w:rsidRPr="00AE66F0">
        <w:t xml:space="preserve"> know</w:t>
      </w:r>
    </w:p>
    <w:p w14:paraId="5EDF37A1" w14:textId="77777777" w:rsidR="00DF6C6B" w:rsidRDefault="00DF6C6B" w:rsidP="00DF6C6B">
      <w:pPr>
        <w:pStyle w:val="ListParagraph"/>
        <w:spacing w:after="240" w:line="300" w:lineRule="atLeast"/>
      </w:pPr>
    </w:p>
    <w:p w14:paraId="7A603C81" w14:textId="7AEC6F9E" w:rsidR="00AE66F0" w:rsidRDefault="00AE66F0" w:rsidP="00053BBB">
      <w:pPr>
        <w:pStyle w:val="Heading3"/>
      </w:pPr>
      <w:r>
        <w:t xml:space="preserve">We would like to ask about your views on the NSS sample and the availability of published data </w:t>
      </w:r>
    </w:p>
    <w:p w14:paraId="5B830CE3" w14:textId="77777777" w:rsidR="00053BBB" w:rsidRPr="00053BBB" w:rsidRDefault="00053BBB" w:rsidP="00053BBB"/>
    <w:p w14:paraId="4B53E2BF" w14:textId="37BF5511" w:rsidR="00AE66F0" w:rsidRPr="00053BBB" w:rsidRDefault="00AE66F0" w:rsidP="00053BBB">
      <w:pPr>
        <w:pStyle w:val="ListParagraph"/>
        <w:numPr>
          <w:ilvl w:val="0"/>
          <w:numId w:val="23"/>
        </w:numPr>
        <w:rPr>
          <w:b/>
          <w:bCs/>
        </w:rPr>
      </w:pPr>
      <w:r>
        <w:rPr>
          <w:b/>
          <w:bCs/>
        </w:rPr>
        <w:t xml:space="preserve">Would the workload for your provider be reduced if the NSS only </w:t>
      </w:r>
      <w:proofErr w:type="gramStart"/>
      <w:r>
        <w:rPr>
          <w:b/>
          <w:bCs/>
        </w:rPr>
        <w:t>sampled?:</w:t>
      </w:r>
      <w:proofErr w:type="gramEnd"/>
      <w:r>
        <w:rPr>
          <w:b/>
          <w:bCs/>
        </w:rPr>
        <w:t xml:space="preserve"> </w:t>
      </w:r>
    </w:p>
    <w:p w14:paraId="7F13FA09" w14:textId="18D822A8" w:rsidR="00AE66F0" w:rsidRDefault="00AE66F0" w:rsidP="00AE66F0">
      <w:pPr>
        <w:spacing w:after="240" w:line="300" w:lineRule="atLeast"/>
      </w:pPr>
      <w:r>
        <w:t>Options:</w:t>
      </w:r>
    </w:p>
    <w:p w14:paraId="36B64646" w14:textId="32A49BBC" w:rsidR="00AE66F0" w:rsidRDefault="00AE66F0" w:rsidP="00AE66F0">
      <w:pPr>
        <w:pStyle w:val="ListParagraph"/>
        <w:numPr>
          <w:ilvl w:val="0"/>
          <w:numId w:val="20"/>
        </w:numPr>
        <w:spacing w:after="240" w:line="300" w:lineRule="atLeast"/>
      </w:pPr>
      <w:r>
        <w:t xml:space="preserve">5% of the number of students it currently does each year? </w:t>
      </w:r>
    </w:p>
    <w:p w14:paraId="6FF73F7B" w14:textId="68E0EDA6" w:rsidR="00AE66F0" w:rsidRDefault="00AE66F0" w:rsidP="00AE66F0">
      <w:pPr>
        <w:pStyle w:val="ListParagraph"/>
        <w:numPr>
          <w:ilvl w:val="0"/>
          <w:numId w:val="20"/>
        </w:numPr>
        <w:spacing w:after="240" w:line="300" w:lineRule="atLeast"/>
      </w:pPr>
      <w:r>
        <w:t>25% of the number of students it currently does each year?</w:t>
      </w:r>
    </w:p>
    <w:p w14:paraId="1809DADD" w14:textId="1B3C9D88" w:rsidR="00AE66F0" w:rsidRDefault="00AE66F0" w:rsidP="00AE66F0">
      <w:pPr>
        <w:pStyle w:val="ListParagraph"/>
        <w:numPr>
          <w:ilvl w:val="0"/>
          <w:numId w:val="20"/>
        </w:numPr>
        <w:spacing w:after="240" w:line="300" w:lineRule="atLeast"/>
      </w:pPr>
      <w:r>
        <w:t xml:space="preserve">50% of the number of students it currently does each year? </w:t>
      </w:r>
    </w:p>
    <w:p w14:paraId="7F741D34" w14:textId="523A649E" w:rsidR="00AE66F0" w:rsidRDefault="00AE66F0" w:rsidP="00AE66F0">
      <w:pPr>
        <w:pStyle w:val="ListParagraph"/>
        <w:numPr>
          <w:ilvl w:val="0"/>
          <w:numId w:val="20"/>
        </w:numPr>
        <w:spacing w:after="240" w:line="300" w:lineRule="atLeast"/>
      </w:pPr>
      <w:r>
        <w:t xml:space="preserve">75% of the number of students it currently does each year? </w:t>
      </w:r>
    </w:p>
    <w:p w14:paraId="7B0BFA67" w14:textId="77777777" w:rsidR="006060AF" w:rsidRDefault="006060AF" w:rsidP="006060AF">
      <w:pPr>
        <w:spacing w:after="240" w:line="300" w:lineRule="atLeast"/>
      </w:pPr>
      <w:r>
        <w:t>Response scale:</w:t>
      </w:r>
    </w:p>
    <w:p w14:paraId="159243CC" w14:textId="77777777" w:rsidR="006060AF" w:rsidRDefault="006060AF" w:rsidP="006060AF">
      <w:pPr>
        <w:pStyle w:val="ListParagraph"/>
        <w:numPr>
          <w:ilvl w:val="0"/>
          <w:numId w:val="20"/>
        </w:numPr>
        <w:spacing w:after="240" w:line="300" w:lineRule="atLeast"/>
      </w:pPr>
      <w:r>
        <w:t>Yes, a significant reduction in workload</w:t>
      </w:r>
    </w:p>
    <w:p w14:paraId="273F9EAF" w14:textId="77777777" w:rsidR="006060AF" w:rsidRDefault="006060AF" w:rsidP="006060AF">
      <w:pPr>
        <w:pStyle w:val="ListParagraph"/>
        <w:numPr>
          <w:ilvl w:val="0"/>
          <w:numId w:val="20"/>
        </w:numPr>
        <w:spacing w:after="240" w:line="300" w:lineRule="atLeast"/>
      </w:pPr>
      <w:r>
        <w:t>Yes, a slight reduction in workload</w:t>
      </w:r>
    </w:p>
    <w:p w14:paraId="4EB7748B" w14:textId="77777777" w:rsidR="006060AF" w:rsidRDefault="006060AF" w:rsidP="006060AF">
      <w:pPr>
        <w:pStyle w:val="ListParagraph"/>
        <w:numPr>
          <w:ilvl w:val="0"/>
          <w:numId w:val="20"/>
        </w:numPr>
        <w:spacing w:after="240" w:line="300" w:lineRule="atLeast"/>
      </w:pPr>
      <w:r>
        <w:t xml:space="preserve">The workload would remain unchanged </w:t>
      </w:r>
    </w:p>
    <w:p w14:paraId="6EFED195" w14:textId="77777777" w:rsidR="006060AF" w:rsidRDefault="006060AF" w:rsidP="006060AF">
      <w:pPr>
        <w:pStyle w:val="ListParagraph"/>
        <w:numPr>
          <w:ilvl w:val="0"/>
          <w:numId w:val="20"/>
        </w:numPr>
        <w:spacing w:after="240" w:line="300" w:lineRule="atLeast"/>
      </w:pPr>
      <w:r>
        <w:t>The workload would be slightly increased</w:t>
      </w:r>
    </w:p>
    <w:p w14:paraId="40BB4035" w14:textId="77777777" w:rsidR="006060AF" w:rsidRDefault="006060AF" w:rsidP="006060AF">
      <w:pPr>
        <w:pStyle w:val="ListParagraph"/>
        <w:numPr>
          <w:ilvl w:val="0"/>
          <w:numId w:val="20"/>
        </w:numPr>
        <w:spacing w:after="240" w:line="300" w:lineRule="atLeast"/>
      </w:pPr>
      <w:r>
        <w:t>The workload would be significantly increased</w:t>
      </w:r>
    </w:p>
    <w:p w14:paraId="2936DD95" w14:textId="6D5C0258" w:rsidR="00AE66F0" w:rsidRDefault="006060AF" w:rsidP="00AE66F0">
      <w:pPr>
        <w:pStyle w:val="ListParagraph"/>
        <w:numPr>
          <w:ilvl w:val="0"/>
          <w:numId w:val="20"/>
        </w:numPr>
        <w:spacing w:after="240" w:line="300" w:lineRule="atLeast"/>
      </w:pPr>
      <w:proofErr w:type="gramStart"/>
      <w:r>
        <w:t>Don’t</w:t>
      </w:r>
      <w:proofErr w:type="gramEnd"/>
      <w:r>
        <w:t xml:space="preserve"> know</w:t>
      </w:r>
    </w:p>
    <w:p w14:paraId="7DD2C8C0" w14:textId="77777777" w:rsidR="00053BBB" w:rsidRPr="00053BBB" w:rsidRDefault="00053BBB" w:rsidP="00053BBB">
      <w:pPr>
        <w:pStyle w:val="ListParagraph"/>
        <w:spacing w:after="240" w:line="300" w:lineRule="atLeast"/>
      </w:pPr>
    </w:p>
    <w:p w14:paraId="4A4BF03D" w14:textId="4A35BFA9" w:rsidR="00AE66F0" w:rsidRPr="006060AF" w:rsidRDefault="00AE66F0" w:rsidP="00AE66F0">
      <w:pPr>
        <w:pStyle w:val="ListParagraph"/>
        <w:numPr>
          <w:ilvl w:val="0"/>
          <w:numId w:val="23"/>
        </w:numPr>
        <w:spacing w:after="240" w:line="300" w:lineRule="atLeast"/>
        <w:rPr>
          <w:b/>
          <w:bCs/>
        </w:rPr>
      </w:pPr>
      <w:r>
        <w:rPr>
          <w:b/>
          <w:bCs/>
        </w:rPr>
        <w:t>To what extent is NSS data useful for improving the student experience when provided at:</w:t>
      </w:r>
    </w:p>
    <w:p w14:paraId="60113C87" w14:textId="55C8BCA2" w:rsidR="00AE66F0" w:rsidRDefault="00AE66F0" w:rsidP="00AE66F0">
      <w:pPr>
        <w:spacing w:after="240" w:line="300" w:lineRule="atLeast"/>
      </w:pPr>
      <w:r>
        <w:t>Options:</w:t>
      </w:r>
    </w:p>
    <w:p w14:paraId="10F98964" w14:textId="775AFBDE" w:rsidR="00AE66F0" w:rsidRDefault="00AE66F0" w:rsidP="00AE66F0">
      <w:pPr>
        <w:pStyle w:val="ListParagraph"/>
        <w:numPr>
          <w:ilvl w:val="0"/>
          <w:numId w:val="20"/>
        </w:numPr>
        <w:spacing w:after="240" w:line="300" w:lineRule="atLeast"/>
      </w:pPr>
      <w:r>
        <w:t>Whole provider level</w:t>
      </w:r>
    </w:p>
    <w:p w14:paraId="787D6EE7" w14:textId="07FEE15B" w:rsidR="00AE66F0" w:rsidRDefault="00AE66F0" w:rsidP="00AE66F0">
      <w:pPr>
        <w:pStyle w:val="ListParagraph"/>
        <w:numPr>
          <w:ilvl w:val="0"/>
          <w:numId w:val="20"/>
        </w:numPr>
        <w:spacing w:after="240" w:line="300" w:lineRule="atLeast"/>
      </w:pPr>
      <w:r>
        <w:t>Department level</w:t>
      </w:r>
    </w:p>
    <w:p w14:paraId="58181029" w14:textId="4B5CC7CE" w:rsidR="00AE66F0" w:rsidRDefault="00AE66F0" w:rsidP="00AE66F0">
      <w:pPr>
        <w:pStyle w:val="ListParagraph"/>
        <w:numPr>
          <w:ilvl w:val="0"/>
          <w:numId w:val="20"/>
        </w:numPr>
        <w:spacing w:after="240" w:line="300" w:lineRule="atLeast"/>
      </w:pPr>
      <w:r>
        <w:t>Subject level</w:t>
      </w:r>
    </w:p>
    <w:p w14:paraId="416A0074" w14:textId="0D135657" w:rsidR="00AE66F0" w:rsidRDefault="00AE66F0" w:rsidP="00AE66F0">
      <w:pPr>
        <w:pStyle w:val="ListParagraph"/>
        <w:numPr>
          <w:ilvl w:val="0"/>
          <w:numId w:val="20"/>
        </w:numPr>
        <w:spacing w:after="240" w:line="300" w:lineRule="atLeast"/>
      </w:pPr>
      <w:r>
        <w:t xml:space="preserve">Course level* subject to meeting data publication thresholds </w:t>
      </w:r>
    </w:p>
    <w:p w14:paraId="6757D8F9" w14:textId="16E01D4A" w:rsidR="00AE66F0" w:rsidRDefault="00AE66F0" w:rsidP="00AE66F0">
      <w:pPr>
        <w:pStyle w:val="ListParagraph"/>
        <w:numPr>
          <w:ilvl w:val="0"/>
          <w:numId w:val="20"/>
        </w:numPr>
        <w:spacing w:after="240" w:line="300" w:lineRule="atLeast"/>
      </w:pPr>
      <w:r>
        <w:lastRenderedPageBreak/>
        <w:t>By student group (e.g. POLAR, Demographics, etc)</w:t>
      </w:r>
    </w:p>
    <w:p w14:paraId="144B12F1" w14:textId="4A5810B8" w:rsidR="00AE66F0" w:rsidRDefault="00AE66F0" w:rsidP="00AE66F0">
      <w:pPr>
        <w:spacing w:after="240" w:line="300" w:lineRule="atLeast"/>
      </w:pPr>
      <w:r>
        <w:t>Response scale:</w:t>
      </w:r>
    </w:p>
    <w:p w14:paraId="0DF9D4A8" w14:textId="50B7AF8A" w:rsidR="00AE66F0" w:rsidRDefault="00AE66F0" w:rsidP="00AE66F0">
      <w:pPr>
        <w:pStyle w:val="ListParagraph"/>
        <w:numPr>
          <w:ilvl w:val="0"/>
          <w:numId w:val="20"/>
        </w:numPr>
        <w:spacing w:after="240" w:line="300" w:lineRule="atLeast"/>
      </w:pPr>
      <w:r>
        <w:t>Not useful</w:t>
      </w:r>
    </w:p>
    <w:p w14:paraId="31D631E7" w14:textId="66015117" w:rsidR="00AE66F0" w:rsidRDefault="00AE66F0" w:rsidP="00AE66F0">
      <w:pPr>
        <w:pStyle w:val="ListParagraph"/>
        <w:numPr>
          <w:ilvl w:val="0"/>
          <w:numId w:val="20"/>
        </w:numPr>
        <w:spacing w:after="240" w:line="300" w:lineRule="atLeast"/>
      </w:pPr>
      <w:r>
        <w:t>Slightly useful</w:t>
      </w:r>
    </w:p>
    <w:p w14:paraId="5B90D49E" w14:textId="6A695D72" w:rsidR="00AE66F0" w:rsidRDefault="00AE66F0" w:rsidP="00AE66F0">
      <w:pPr>
        <w:pStyle w:val="ListParagraph"/>
        <w:numPr>
          <w:ilvl w:val="0"/>
          <w:numId w:val="20"/>
        </w:numPr>
        <w:spacing w:after="240" w:line="300" w:lineRule="atLeast"/>
      </w:pPr>
      <w:r>
        <w:t>Very useful</w:t>
      </w:r>
    </w:p>
    <w:p w14:paraId="555DAE2A" w14:textId="54EDB734" w:rsidR="00AE66F0" w:rsidRDefault="00AE66F0" w:rsidP="00AE66F0">
      <w:pPr>
        <w:pStyle w:val="ListParagraph"/>
        <w:numPr>
          <w:ilvl w:val="0"/>
          <w:numId w:val="20"/>
        </w:numPr>
        <w:spacing w:after="240" w:line="300" w:lineRule="atLeast"/>
      </w:pPr>
      <w:proofErr w:type="gramStart"/>
      <w:r>
        <w:t>Don’t</w:t>
      </w:r>
      <w:proofErr w:type="gramEnd"/>
      <w:r>
        <w:t xml:space="preserve"> know</w:t>
      </w:r>
    </w:p>
    <w:p w14:paraId="3E9A2294" w14:textId="77777777" w:rsidR="00053BBB" w:rsidRDefault="00053BBB" w:rsidP="00053BBB">
      <w:pPr>
        <w:pStyle w:val="ListParagraph"/>
        <w:spacing w:after="240" w:line="300" w:lineRule="atLeast"/>
      </w:pPr>
    </w:p>
    <w:p w14:paraId="758EC0E1" w14:textId="35D72AAB" w:rsidR="00AE66F0" w:rsidRPr="00053BBB" w:rsidRDefault="00AE66F0" w:rsidP="00053BBB">
      <w:pPr>
        <w:pStyle w:val="ListParagraph"/>
        <w:keepNext/>
        <w:keepLines/>
        <w:numPr>
          <w:ilvl w:val="0"/>
          <w:numId w:val="23"/>
        </w:numPr>
        <w:spacing w:after="0" w:line="240" w:lineRule="auto"/>
        <w:rPr>
          <w:rFonts w:eastAsia="Times New Roman" w:cstheme="minorHAnsi"/>
          <w:color w:val="000000" w:themeColor="text1"/>
          <w:lang w:eastAsia="en-GB"/>
        </w:rPr>
      </w:pPr>
      <w:r w:rsidRPr="00053BBB">
        <w:rPr>
          <w:rFonts w:eastAsia="Times New Roman" w:cstheme="minorHAnsi"/>
          <w:b/>
          <w:bCs/>
          <w:color w:val="000000" w:themeColor="text1"/>
          <w:lang w:eastAsia="en-GB"/>
        </w:rPr>
        <w:t>If NSS data were no longer available at course level, would this: </w:t>
      </w:r>
    </w:p>
    <w:p w14:paraId="1FD47D49" w14:textId="77777777" w:rsidR="00053BBB" w:rsidRPr="00053BBB" w:rsidRDefault="00053BBB" w:rsidP="00053BBB">
      <w:pPr>
        <w:keepNext/>
        <w:keepLines/>
        <w:spacing w:after="0" w:line="240" w:lineRule="auto"/>
        <w:rPr>
          <w:rFonts w:eastAsia="Times New Roman" w:cstheme="minorHAnsi"/>
          <w:color w:val="000000" w:themeColor="text1"/>
          <w:lang w:eastAsia="en-GB"/>
        </w:rPr>
      </w:pPr>
    </w:p>
    <w:p w14:paraId="7029B2BE" w14:textId="5C731E28" w:rsidR="00265220" w:rsidRDefault="00265220" w:rsidP="00115826">
      <w:pPr>
        <w:keepNext/>
        <w:keepLines/>
        <w:spacing w:after="240" w:line="300" w:lineRule="atLeast"/>
      </w:pPr>
      <w:r>
        <w:t>Options:</w:t>
      </w:r>
    </w:p>
    <w:p w14:paraId="4758D9DE" w14:textId="5745883F" w:rsidR="00265220" w:rsidRDefault="00265220" w:rsidP="00265220">
      <w:pPr>
        <w:pStyle w:val="ListParagraph"/>
        <w:numPr>
          <w:ilvl w:val="0"/>
          <w:numId w:val="20"/>
        </w:numPr>
        <w:spacing w:after="240" w:line="300" w:lineRule="atLeast"/>
      </w:pPr>
      <w:r w:rsidRPr="00265220">
        <w:t>Negatively impact your ability to use NSS data to improve the student experience?</w:t>
      </w:r>
    </w:p>
    <w:p w14:paraId="2188C9BB" w14:textId="3F4F169B" w:rsidR="00265220" w:rsidRP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shd w:val="clear" w:color="auto" w:fill="FFFFFF"/>
        </w:rPr>
        <w:t>Reduce the usefulness of NSS data for prospective students?</w:t>
      </w:r>
    </w:p>
    <w:p w14:paraId="29B6DD81" w14:textId="4D1C9DE0" w:rsidR="00265220" w:rsidRPr="006060AF"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Reduce the usefulness of the NSS for public accountability</w:t>
      </w:r>
      <w:r>
        <w:rPr>
          <w:rFonts w:cstheme="minorHAnsi"/>
          <w:color w:val="000000" w:themeColor="text1"/>
        </w:rPr>
        <w:t xml:space="preserve">? </w:t>
      </w:r>
    </w:p>
    <w:p w14:paraId="301B3A75" w14:textId="29555985" w:rsidR="00265220" w:rsidRDefault="00265220" w:rsidP="00265220">
      <w:pPr>
        <w:spacing w:after="240" w:line="300" w:lineRule="atLeast"/>
        <w:rPr>
          <w:rFonts w:cstheme="minorHAnsi"/>
          <w:color w:val="000000" w:themeColor="text1"/>
        </w:rPr>
      </w:pPr>
      <w:r>
        <w:rPr>
          <w:rFonts w:cstheme="minorHAnsi"/>
          <w:color w:val="000000" w:themeColor="text1"/>
        </w:rPr>
        <w:t>Response scale:</w:t>
      </w:r>
    </w:p>
    <w:p w14:paraId="6C08D161" w14:textId="5D61875E"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Strongly agree</w:t>
      </w:r>
    </w:p>
    <w:p w14:paraId="01930AA7" w14:textId="6F714ADE"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Agree</w:t>
      </w:r>
    </w:p>
    <w:p w14:paraId="68522114" w14:textId="54FC461F"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Neither agree nor disagree</w:t>
      </w:r>
    </w:p>
    <w:p w14:paraId="6D1AEB3A" w14:textId="0FDADFD1"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Disagree</w:t>
      </w:r>
    </w:p>
    <w:p w14:paraId="5AC91BE2" w14:textId="64F34532"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Strongly disagree</w:t>
      </w:r>
    </w:p>
    <w:p w14:paraId="3F09FDAF" w14:textId="5B02E097" w:rsidR="006060AF" w:rsidRPr="00053BBB" w:rsidRDefault="00265220" w:rsidP="00053BBB">
      <w:pPr>
        <w:pStyle w:val="ListParagraph"/>
        <w:numPr>
          <w:ilvl w:val="0"/>
          <w:numId w:val="20"/>
        </w:numPr>
        <w:spacing w:after="240" w:line="300" w:lineRule="atLeast"/>
        <w:rPr>
          <w:rFonts w:cstheme="minorHAnsi"/>
          <w:color w:val="000000" w:themeColor="text1"/>
        </w:rPr>
      </w:pPr>
      <w:proofErr w:type="gramStart"/>
      <w:r>
        <w:rPr>
          <w:rFonts w:cstheme="minorHAnsi"/>
          <w:color w:val="000000" w:themeColor="text1"/>
        </w:rPr>
        <w:t>Don’t</w:t>
      </w:r>
      <w:proofErr w:type="gramEnd"/>
      <w:r>
        <w:rPr>
          <w:rFonts w:cstheme="minorHAnsi"/>
          <w:color w:val="000000" w:themeColor="text1"/>
        </w:rPr>
        <w:t xml:space="preserve"> know/Not applicable </w:t>
      </w:r>
    </w:p>
    <w:p w14:paraId="545D300F" w14:textId="7D55F837" w:rsidR="00265220" w:rsidRPr="006060AF" w:rsidRDefault="00265220" w:rsidP="00265220">
      <w:pPr>
        <w:spacing w:after="240" w:line="300" w:lineRule="atLeast"/>
        <w:rPr>
          <w:rFonts w:cstheme="minorHAnsi"/>
          <w:b/>
          <w:bCs/>
          <w:color w:val="000000" w:themeColor="text1"/>
        </w:rPr>
      </w:pPr>
      <w:r w:rsidRPr="00265220">
        <w:rPr>
          <w:rFonts w:cstheme="minorHAnsi"/>
          <w:b/>
          <w:bCs/>
          <w:color w:val="000000" w:themeColor="text1"/>
        </w:rPr>
        <w:t>16. If providers were limited to only accessing their own data (and not data from other providers), would this impact on the usefulness of NSS data?</w:t>
      </w:r>
    </w:p>
    <w:p w14:paraId="5B639750" w14:textId="64A9CC45"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Yes, this would have a positive impact</w:t>
      </w:r>
    </w:p>
    <w:p w14:paraId="610E5F90" w14:textId="7A3ECE2A"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Yes, this would have a negative impact</w:t>
      </w:r>
    </w:p>
    <w:p w14:paraId="56781FA9" w14:textId="191822EE"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There would be no impact</w:t>
      </w:r>
    </w:p>
    <w:p w14:paraId="4E00CC9E" w14:textId="19CEC882"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 xml:space="preserve">Not sure/ </w:t>
      </w:r>
      <w:proofErr w:type="gramStart"/>
      <w:r>
        <w:rPr>
          <w:rFonts w:cstheme="minorHAnsi"/>
          <w:color w:val="000000" w:themeColor="text1"/>
        </w:rPr>
        <w:t>don’t</w:t>
      </w:r>
      <w:proofErr w:type="gramEnd"/>
      <w:r>
        <w:rPr>
          <w:rFonts w:cstheme="minorHAnsi"/>
          <w:color w:val="000000" w:themeColor="text1"/>
        </w:rPr>
        <w:t xml:space="preserve"> know</w:t>
      </w:r>
    </w:p>
    <w:p w14:paraId="47BC5CF8" w14:textId="5EA54877" w:rsidR="00265220" w:rsidRPr="006060AF"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Other (please specify)</w:t>
      </w:r>
    </w:p>
    <w:p w14:paraId="46ED746F" w14:textId="05D9EAA1" w:rsidR="00265220" w:rsidRPr="006060AF" w:rsidRDefault="00265220" w:rsidP="00265220">
      <w:pPr>
        <w:spacing w:after="240" w:line="300" w:lineRule="atLeast"/>
        <w:rPr>
          <w:rFonts w:cstheme="minorHAnsi"/>
          <w:b/>
          <w:bCs/>
          <w:color w:val="000000" w:themeColor="text1"/>
        </w:rPr>
      </w:pPr>
      <w:r w:rsidRPr="00265220">
        <w:rPr>
          <w:rFonts w:cstheme="minorHAnsi"/>
          <w:b/>
          <w:bCs/>
          <w:color w:val="000000" w:themeColor="text1"/>
        </w:rPr>
        <w:t>17. If provider access to data were limited only to whole-provider level (i.e. not at course or subject level), would this impact on the usefulness of NSS data?</w:t>
      </w:r>
    </w:p>
    <w:p w14:paraId="32125707" w14:textId="0A99E5EC"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Yes, this would have a positive impact</w:t>
      </w:r>
    </w:p>
    <w:p w14:paraId="4D164F9F" w14:textId="091C4A6B"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Yes, this would have a negative impact</w:t>
      </w:r>
    </w:p>
    <w:p w14:paraId="1D5F9056" w14:textId="0C855ACA"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This would not have an impact</w:t>
      </w:r>
    </w:p>
    <w:p w14:paraId="72F8AA08" w14:textId="7132547C"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 xml:space="preserve">Not sure/ </w:t>
      </w:r>
      <w:proofErr w:type="gramStart"/>
      <w:r>
        <w:rPr>
          <w:rFonts w:cstheme="minorHAnsi"/>
          <w:color w:val="000000" w:themeColor="text1"/>
        </w:rPr>
        <w:t>don’t</w:t>
      </w:r>
      <w:proofErr w:type="gramEnd"/>
      <w:r>
        <w:rPr>
          <w:rFonts w:cstheme="minorHAnsi"/>
          <w:color w:val="000000" w:themeColor="text1"/>
        </w:rPr>
        <w:t xml:space="preserve"> know</w:t>
      </w:r>
    </w:p>
    <w:p w14:paraId="588EBDF0" w14:textId="3B9FFB35" w:rsidR="00265220" w:rsidRPr="006060AF"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Other (please specify)</w:t>
      </w:r>
    </w:p>
    <w:p w14:paraId="5C9473AE" w14:textId="7BD364B4" w:rsidR="00DF6C6B" w:rsidRDefault="00265220" w:rsidP="00053BBB">
      <w:pPr>
        <w:spacing w:after="240" w:line="300" w:lineRule="atLeast"/>
        <w:rPr>
          <w:rFonts w:cstheme="minorHAnsi"/>
          <w:b/>
          <w:bCs/>
          <w:color w:val="000000" w:themeColor="text1"/>
        </w:rPr>
      </w:pPr>
      <w:r w:rsidRPr="00265220">
        <w:rPr>
          <w:rFonts w:cstheme="minorHAnsi"/>
          <w:b/>
          <w:bCs/>
          <w:color w:val="000000" w:themeColor="text1"/>
        </w:rPr>
        <w:t>18. Do you have any comments about a potential reduction in the availability of published NSS data? </w:t>
      </w:r>
    </w:p>
    <w:p w14:paraId="77CB352A" w14:textId="77777777" w:rsidR="00DF6C6B" w:rsidRPr="00053BBB" w:rsidRDefault="00DF6C6B" w:rsidP="00053BBB">
      <w:pPr>
        <w:spacing w:after="240" w:line="300" w:lineRule="atLeast"/>
        <w:rPr>
          <w:rFonts w:cstheme="minorHAnsi"/>
          <w:b/>
          <w:bCs/>
          <w:color w:val="000000" w:themeColor="text1"/>
        </w:rPr>
      </w:pPr>
    </w:p>
    <w:p w14:paraId="119F5BDE" w14:textId="19452660" w:rsidR="00265220" w:rsidRPr="00053BBB" w:rsidRDefault="00265220" w:rsidP="00053BBB">
      <w:pPr>
        <w:pStyle w:val="Heading3"/>
      </w:pPr>
      <w:r w:rsidRPr="00265220">
        <w:t>We are interested in your views on the potential consequences of running the NSS for the higher education sector</w:t>
      </w:r>
    </w:p>
    <w:p w14:paraId="18FDD0B8" w14:textId="63F630E6" w:rsidR="00265220" w:rsidRDefault="00265220" w:rsidP="00265220">
      <w:pPr>
        <w:spacing w:after="240" w:line="300" w:lineRule="atLeast"/>
        <w:rPr>
          <w:rFonts w:cstheme="minorHAnsi"/>
          <w:b/>
          <w:bCs/>
          <w:color w:val="000000" w:themeColor="text1"/>
        </w:rPr>
      </w:pPr>
      <w:r w:rsidRPr="00265220">
        <w:rPr>
          <w:rFonts w:cstheme="minorHAnsi"/>
          <w:b/>
          <w:bCs/>
          <w:color w:val="000000" w:themeColor="text1"/>
        </w:rPr>
        <w:lastRenderedPageBreak/>
        <w:t>19. To what extent to you agree or disagree with the following statements:</w:t>
      </w:r>
    </w:p>
    <w:p w14:paraId="76BEC3B7" w14:textId="62BFB37A" w:rsidR="00265220" w:rsidRPr="00265220" w:rsidRDefault="00265220" w:rsidP="00265220">
      <w:pPr>
        <w:spacing w:after="240" w:line="300" w:lineRule="atLeast"/>
        <w:rPr>
          <w:rFonts w:cstheme="minorHAnsi"/>
          <w:color w:val="000000" w:themeColor="text1"/>
        </w:rPr>
      </w:pPr>
      <w:r>
        <w:rPr>
          <w:rFonts w:cstheme="minorHAnsi"/>
          <w:color w:val="000000" w:themeColor="text1"/>
        </w:rPr>
        <w:t>Statements:</w:t>
      </w:r>
    </w:p>
    <w:p w14:paraId="241DBABC" w14:textId="181CDEAD"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Student responses to the NSS are influenced by the most recent grades they have received</w:t>
      </w:r>
    </w:p>
    <w:p w14:paraId="26975DFE" w14:textId="0FEC948A"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Overall, the NSS has contributed to improving the student experience</w:t>
      </w:r>
    </w:p>
    <w:p w14:paraId="020B1C65" w14:textId="4C98D24B"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The NSS creates pressure on providers to inflate the grades of students</w:t>
      </w:r>
    </w:p>
    <w:p w14:paraId="1DC8582C" w14:textId="6D533823"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The NSS is a useful means for ensuring provider accountability</w:t>
      </w:r>
    </w:p>
    <w:p w14:paraId="2C9D9B90" w14:textId="602BF7A2"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The NSS helps applicants make better informed choices</w:t>
      </w:r>
    </w:p>
    <w:p w14:paraId="11C7FA44" w14:textId="526F6B70" w:rsidR="00265220" w:rsidRDefault="00265220" w:rsidP="00265220">
      <w:pPr>
        <w:pStyle w:val="ListParagraph"/>
        <w:numPr>
          <w:ilvl w:val="0"/>
          <w:numId w:val="20"/>
        </w:numPr>
        <w:spacing w:after="240" w:line="300" w:lineRule="atLeast"/>
        <w:rPr>
          <w:rFonts w:cstheme="minorHAnsi"/>
          <w:color w:val="000000" w:themeColor="text1"/>
        </w:rPr>
      </w:pPr>
      <w:r w:rsidRPr="00265220">
        <w:rPr>
          <w:rFonts w:cstheme="minorHAnsi"/>
          <w:color w:val="000000" w:themeColor="text1"/>
        </w:rPr>
        <w:t>Academic standards are negatively influenced by the NSS</w:t>
      </w:r>
    </w:p>
    <w:p w14:paraId="177986D9" w14:textId="2D024773" w:rsidR="00265220" w:rsidRDefault="00265220" w:rsidP="00265220">
      <w:pPr>
        <w:spacing w:after="240" w:line="300" w:lineRule="atLeast"/>
        <w:rPr>
          <w:rFonts w:cstheme="minorHAnsi"/>
          <w:color w:val="000000" w:themeColor="text1"/>
        </w:rPr>
      </w:pPr>
      <w:r>
        <w:rPr>
          <w:rFonts w:cstheme="minorHAnsi"/>
          <w:color w:val="000000" w:themeColor="text1"/>
        </w:rPr>
        <w:t>Response scale:</w:t>
      </w:r>
    </w:p>
    <w:p w14:paraId="4B7BC93D" w14:textId="3F72C094"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Strongly agree</w:t>
      </w:r>
    </w:p>
    <w:p w14:paraId="3052D04C" w14:textId="2650D881"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Agree</w:t>
      </w:r>
    </w:p>
    <w:p w14:paraId="068E9493" w14:textId="7FFC9A48"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Neither agree nor disagree</w:t>
      </w:r>
    </w:p>
    <w:p w14:paraId="18B7B3AB" w14:textId="09642C40"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Disagree</w:t>
      </w:r>
    </w:p>
    <w:p w14:paraId="63025855" w14:textId="42BE998F" w:rsidR="00265220" w:rsidRDefault="00265220" w:rsidP="00265220">
      <w:pPr>
        <w:pStyle w:val="ListParagraph"/>
        <w:numPr>
          <w:ilvl w:val="0"/>
          <w:numId w:val="20"/>
        </w:numPr>
        <w:spacing w:after="240" w:line="300" w:lineRule="atLeast"/>
        <w:rPr>
          <w:rFonts w:cstheme="minorHAnsi"/>
          <w:color w:val="000000" w:themeColor="text1"/>
        </w:rPr>
      </w:pPr>
      <w:r>
        <w:rPr>
          <w:rFonts w:cstheme="minorHAnsi"/>
          <w:color w:val="000000" w:themeColor="text1"/>
        </w:rPr>
        <w:t>Strongly disagree</w:t>
      </w:r>
    </w:p>
    <w:p w14:paraId="6D1856A1" w14:textId="2AD75407" w:rsidR="00265220" w:rsidRPr="00053BBB" w:rsidRDefault="00265220" w:rsidP="00265220">
      <w:pPr>
        <w:pStyle w:val="ListParagraph"/>
        <w:numPr>
          <w:ilvl w:val="0"/>
          <w:numId w:val="20"/>
        </w:numPr>
        <w:spacing w:after="240" w:line="300" w:lineRule="atLeast"/>
        <w:rPr>
          <w:rFonts w:cstheme="minorHAnsi"/>
          <w:color w:val="000000" w:themeColor="text1"/>
        </w:rPr>
      </w:pPr>
      <w:proofErr w:type="gramStart"/>
      <w:r>
        <w:rPr>
          <w:rFonts w:cstheme="minorHAnsi"/>
          <w:color w:val="000000" w:themeColor="text1"/>
        </w:rPr>
        <w:t>Don’t</w:t>
      </w:r>
      <w:proofErr w:type="gramEnd"/>
      <w:r>
        <w:rPr>
          <w:rFonts w:cstheme="minorHAnsi"/>
          <w:color w:val="000000" w:themeColor="text1"/>
        </w:rPr>
        <w:t xml:space="preserve"> know / not applicable</w:t>
      </w:r>
    </w:p>
    <w:p w14:paraId="6D7A2355" w14:textId="3894AA52" w:rsidR="00207594" w:rsidRDefault="00207594" w:rsidP="00053BBB">
      <w:pPr>
        <w:pStyle w:val="Heading3"/>
      </w:pPr>
      <w:r>
        <w:t>General comments</w:t>
      </w:r>
    </w:p>
    <w:p w14:paraId="0B66078E" w14:textId="3A069947" w:rsidR="00207594" w:rsidRPr="006060AF" w:rsidRDefault="00207594" w:rsidP="00207594">
      <w:pPr>
        <w:spacing w:after="0" w:line="240" w:lineRule="auto"/>
        <w:rPr>
          <w:rFonts w:eastAsia="Times New Roman" w:cstheme="minorHAnsi"/>
          <w:b/>
          <w:bCs/>
          <w:color w:val="000000" w:themeColor="text1"/>
          <w:lang w:eastAsia="en-GB"/>
        </w:rPr>
      </w:pPr>
      <w:r w:rsidRPr="006060AF">
        <w:rPr>
          <w:rFonts w:eastAsia="Times New Roman" w:cstheme="minorHAnsi"/>
          <w:b/>
          <w:bCs/>
          <w:color w:val="000000" w:themeColor="text1"/>
          <w:lang w:eastAsia="en-GB"/>
        </w:rPr>
        <w:t>20. If you have any further comments on the NSS or this review, please offer these below</w:t>
      </w:r>
      <w:r w:rsidR="006060AF">
        <w:rPr>
          <w:rFonts w:eastAsia="Times New Roman" w:cstheme="minorHAnsi"/>
          <w:b/>
          <w:bCs/>
          <w:color w:val="000000" w:themeColor="text1"/>
          <w:lang w:eastAsia="en-GB"/>
        </w:rPr>
        <w:t>.</w:t>
      </w:r>
    </w:p>
    <w:p w14:paraId="23A5E1EF" w14:textId="77777777" w:rsidR="00207594" w:rsidRPr="00207594" w:rsidRDefault="00207594" w:rsidP="00207594"/>
    <w:p w14:paraId="0F84F95D" w14:textId="78F9EA81" w:rsidR="00265220" w:rsidRPr="00265220" w:rsidRDefault="00265220" w:rsidP="00265220">
      <w:pPr>
        <w:spacing w:after="240" w:line="300" w:lineRule="atLeast"/>
        <w:rPr>
          <w:rFonts w:cstheme="minorHAnsi"/>
          <w:color w:val="000000" w:themeColor="text1"/>
        </w:rPr>
      </w:pPr>
    </w:p>
    <w:p w14:paraId="6E7C89EE" w14:textId="77777777" w:rsidR="00AE66F0" w:rsidRDefault="00AE66F0" w:rsidP="00AE66F0">
      <w:pPr>
        <w:spacing w:after="240" w:line="300" w:lineRule="atLeast"/>
      </w:pPr>
    </w:p>
    <w:p w14:paraId="1D357437" w14:textId="77777777" w:rsidR="00802315" w:rsidRDefault="00802315" w:rsidP="00802315">
      <w:pPr>
        <w:spacing w:after="240" w:line="300" w:lineRule="atLeast"/>
      </w:pPr>
    </w:p>
    <w:p w14:paraId="08572DDA" w14:textId="77777777" w:rsidR="00AE66F0" w:rsidRDefault="00AE66F0" w:rsidP="00AD58E1">
      <w:pPr>
        <w:spacing w:after="240" w:line="300" w:lineRule="atLeast"/>
      </w:pPr>
    </w:p>
    <w:p w14:paraId="30A045E9" w14:textId="77777777" w:rsidR="00AE66F0" w:rsidRDefault="00AE66F0" w:rsidP="00AD58E1">
      <w:pPr>
        <w:spacing w:after="240" w:line="300" w:lineRule="atLeast"/>
      </w:pPr>
    </w:p>
    <w:p w14:paraId="0BD7C490" w14:textId="77777777" w:rsidR="00AE66F0" w:rsidRDefault="00AE66F0" w:rsidP="00AD58E1">
      <w:pPr>
        <w:spacing w:after="240" w:line="300" w:lineRule="atLeast"/>
      </w:pPr>
    </w:p>
    <w:p w14:paraId="5925A2ED" w14:textId="54EF3290" w:rsidR="00AE66F0" w:rsidRDefault="00AE66F0" w:rsidP="00AD58E1">
      <w:pPr>
        <w:spacing w:after="240" w:line="300" w:lineRule="atLeast"/>
      </w:pPr>
    </w:p>
    <w:p w14:paraId="7773AA22" w14:textId="2B52C2CE" w:rsidR="004E507B" w:rsidRDefault="004E507B" w:rsidP="00AD58E1">
      <w:pPr>
        <w:spacing w:after="240" w:line="300" w:lineRule="atLeast"/>
      </w:pPr>
    </w:p>
    <w:p w14:paraId="21081468" w14:textId="3A56E601" w:rsidR="004E507B" w:rsidRDefault="004E507B" w:rsidP="00AD58E1">
      <w:pPr>
        <w:spacing w:after="240" w:line="300" w:lineRule="atLeast"/>
      </w:pPr>
    </w:p>
    <w:p w14:paraId="32C28284" w14:textId="6B15C6BC" w:rsidR="00053BBB" w:rsidRDefault="00053BBB" w:rsidP="00AD58E1">
      <w:pPr>
        <w:spacing w:after="240" w:line="300" w:lineRule="atLeast"/>
      </w:pPr>
    </w:p>
    <w:p w14:paraId="3D7610C2" w14:textId="756DC30E" w:rsidR="00053BBB" w:rsidRDefault="00053BBB" w:rsidP="00AD58E1">
      <w:pPr>
        <w:spacing w:after="240" w:line="300" w:lineRule="atLeast"/>
      </w:pPr>
    </w:p>
    <w:p w14:paraId="0EE0F576" w14:textId="67356FA1" w:rsidR="00053BBB" w:rsidRDefault="00053BBB" w:rsidP="00AD58E1">
      <w:pPr>
        <w:spacing w:after="240" w:line="300" w:lineRule="atLeast"/>
      </w:pPr>
    </w:p>
    <w:p w14:paraId="0808636F" w14:textId="44DB5B09" w:rsidR="00053BBB" w:rsidRDefault="00053BBB" w:rsidP="00AD58E1">
      <w:pPr>
        <w:spacing w:after="240" w:line="300" w:lineRule="atLeast"/>
      </w:pPr>
    </w:p>
    <w:p w14:paraId="2E404D93" w14:textId="73ECCA0E" w:rsidR="00053BBB" w:rsidRDefault="00053BBB" w:rsidP="00AD58E1">
      <w:pPr>
        <w:spacing w:after="240" w:line="300" w:lineRule="atLeast"/>
      </w:pPr>
    </w:p>
    <w:p w14:paraId="5E106A21" w14:textId="36C45552" w:rsidR="00053BBB" w:rsidRDefault="00053BBB" w:rsidP="00AD58E1">
      <w:pPr>
        <w:spacing w:after="240" w:line="300" w:lineRule="atLeast"/>
      </w:pPr>
    </w:p>
    <w:p w14:paraId="250A02C2" w14:textId="0C188966" w:rsidR="00053BBB" w:rsidRDefault="00053BBB" w:rsidP="00AD58E1">
      <w:pPr>
        <w:spacing w:after="240" w:line="300" w:lineRule="atLeast"/>
      </w:pPr>
    </w:p>
    <w:p w14:paraId="245BB505" w14:textId="6D3C45AC" w:rsidR="00053BBB" w:rsidRDefault="00053BBB" w:rsidP="00AD58E1">
      <w:pPr>
        <w:spacing w:after="240" w:line="300" w:lineRule="atLeast"/>
      </w:pPr>
    </w:p>
    <w:p w14:paraId="3C49D4EA" w14:textId="77777777" w:rsidR="00053BBB" w:rsidRDefault="00053BBB" w:rsidP="00AD58E1">
      <w:pPr>
        <w:spacing w:after="240" w:line="300" w:lineRule="atLeast"/>
      </w:pPr>
    </w:p>
    <w:p w14:paraId="01EE4CBE" w14:textId="77777777" w:rsidR="004E507B" w:rsidRDefault="004E507B" w:rsidP="00AD58E1">
      <w:pPr>
        <w:spacing w:after="240" w:line="300" w:lineRule="atLeast"/>
      </w:pPr>
    </w:p>
    <w:p w14:paraId="755E3971" w14:textId="481E908B" w:rsidR="00AE66F0" w:rsidRDefault="007E31FB" w:rsidP="007E31FB">
      <w:pPr>
        <w:pStyle w:val="Heading2"/>
      </w:pPr>
      <w:r>
        <w:t xml:space="preserve">3. </w:t>
      </w:r>
      <w:r w:rsidR="00207594">
        <w:t xml:space="preserve">Students’ Union questions </w:t>
      </w:r>
    </w:p>
    <w:p w14:paraId="7C7B2104" w14:textId="59DCF555" w:rsidR="00207594" w:rsidRDefault="00207594" w:rsidP="00207594">
      <w:r>
        <w:t>This survey asks students' union sabbatical officers in England for their views on the National Student Survey (NSS). Your feedback will be used to feed into the review of the NSS. More information on the review can be found here.</w:t>
      </w:r>
    </w:p>
    <w:p w14:paraId="356C4D13" w14:textId="2A32FE41" w:rsidR="00207594" w:rsidRDefault="00207594" w:rsidP="00207594">
      <w:r>
        <w:t>This survey will be used to assess any potential impact that changes to the NSS might have on students’ unions. It will feed into recommendations for the NSS review.</w:t>
      </w:r>
    </w:p>
    <w:p w14:paraId="3E736D35" w14:textId="0150C5B4" w:rsidR="00207594" w:rsidRDefault="00207594" w:rsidP="00207594">
      <w:r>
        <w:t>The survey asks questions around:</w:t>
      </w:r>
    </w:p>
    <w:p w14:paraId="1C785D3A" w14:textId="0CBE7689" w:rsidR="00207594" w:rsidRDefault="00207594" w:rsidP="00207594">
      <w:pPr>
        <w:pStyle w:val="ListParagraph"/>
        <w:numPr>
          <w:ilvl w:val="0"/>
          <w:numId w:val="20"/>
        </w:numPr>
      </w:pPr>
      <w:r>
        <w:t>What you think the NSS should be used to do or not to do.</w:t>
      </w:r>
    </w:p>
    <w:p w14:paraId="509D3590" w14:textId="239803E1" w:rsidR="00207594" w:rsidRDefault="00207594" w:rsidP="00207594">
      <w:pPr>
        <w:pStyle w:val="ListParagraph"/>
        <w:numPr>
          <w:ilvl w:val="0"/>
          <w:numId w:val="20"/>
        </w:numPr>
      </w:pPr>
      <w:r>
        <w:t>What you use the NSS for as a students’ union.</w:t>
      </w:r>
    </w:p>
    <w:p w14:paraId="3A7DBD0E" w14:textId="12BD45D0" w:rsidR="00207594" w:rsidRDefault="00207594" w:rsidP="00207594">
      <w:r>
        <w:t>Your perceptions on:</w:t>
      </w:r>
    </w:p>
    <w:p w14:paraId="7ABFEE18" w14:textId="22F30EE5" w:rsidR="00207594" w:rsidRDefault="00207594" w:rsidP="00207594">
      <w:pPr>
        <w:pStyle w:val="ListParagraph"/>
        <w:numPr>
          <w:ilvl w:val="0"/>
          <w:numId w:val="20"/>
        </w:numPr>
      </w:pPr>
      <w:r>
        <w:t>How frequently the NSS should/should not be published</w:t>
      </w:r>
    </w:p>
    <w:p w14:paraId="301E0508" w14:textId="73E6FF26" w:rsidR="00207594" w:rsidRDefault="00207594" w:rsidP="00207594">
      <w:pPr>
        <w:pStyle w:val="ListParagraph"/>
        <w:numPr>
          <w:ilvl w:val="0"/>
          <w:numId w:val="20"/>
        </w:numPr>
      </w:pPr>
      <w:r>
        <w:t xml:space="preserve">How many students should take part in the </w:t>
      </w:r>
      <w:proofErr w:type="gramStart"/>
      <w:r>
        <w:t>NSS</w:t>
      </w:r>
      <w:proofErr w:type="gramEnd"/>
    </w:p>
    <w:p w14:paraId="0AB3D68E" w14:textId="53DF8C2F" w:rsidR="00207594" w:rsidRDefault="00207594" w:rsidP="00207594">
      <w:pPr>
        <w:pStyle w:val="ListParagraph"/>
        <w:numPr>
          <w:ilvl w:val="0"/>
          <w:numId w:val="20"/>
        </w:numPr>
      </w:pPr>
      <w:r>
        <w:t>The level of data required for you to represent students’ views</w:t>
      </w:r>
    </w:p>
    <w:p w14:paraId="6EB5F560" w14:textId="22CBC1B6" w:rsidR="00AE66F0" w:rsidRDefault="00207594" w:rsidP="006060AF">
      <w:pPr>
        <w:pStyle w:val="ListParagraph"/>
        <w:numPr>
          <w:ilvl w:val="0"/>
          <w:numId w:val="20"/>
        </w:numPr>
      </w:pPr>
      <w:r>
        <w:t>The potential burden on you as a students’ union due to the NSS</w:t>
      </w:r>
    </w:p>
    <w:p w14:paraId="10BE38AC" w14:textId="27ABE4A8" w:rsidR="00AE66F0" w:rsidRDefault="00207594" w:rsidP="006060AF">
      <w:pPr>
        <w:spacing w:after="0" w:line="240" w:lineRule="auto"/>
        <w:rPr>
          <w:rFonts w:eastAsia="Times New Roman" w:cstheme="minorHAnsi"/>
          <w:b/>
          <w:bCs/>
          <w:color w:val="000000" w:themeColor="text1"/>
          <w:lang w:eastAsia="en-GB"/>
        </w:rPr>
      </w:pPr>
      <w:r w:rsidRPr="00207594">
        <w:rPr>
          <w:rFonts w:eastAsia="Times New Roman" w:cstheme="minorHAnsi"/>
          <w:b/>
          <w:bCs/>
          <w:color w:val="000000" w:themeColor="text1"/>
          <w:lang w:eastAsia="en-GB"/>
        </w:rPr>
        <w:t>21. On behalf of which Union are you responding to this survey?</w:t>
      </w:r>
    </w:p>
    <w:p w14:paraId="086FD4E1" w14:textId="77777777" w:rsidR="006060AF" w:rsidRPr="006060AF" w:rsidRDefault="006060AF" w:rsidP="006060AF">
      <w:pPr>
        <w:spacing w:after="0" w:line="240" w:lineRule="auto"/>
        <w:rPr>
          <w:rFonts w:eastAsia="Times New Roman" w:cstheme="minorHAnsi"/>
          <w:b/>
          <w:bCs/>
          <w:color w:val="000000" w:themeColor="text1"/>
          <w:lang w:eastAsia="en-GB"/>
        </w:rPr>
      </w:pPr>
    </w:p>
    <w:p w14:paraId="0DB09B10" w14:textId="3B9DF1B6" w:rsidR="00AE66F0" w:rsidRDefault="00207594" w:rsidP="006060AF">
      <w:pPr>
        <w:spacing w:after="0" w:line="240" w:lineRule="auto"/>
        <w:rPr>
          <w:rFonts w:asciiTheme="majorHAnsi" w:eastAsia="Times New Roman" w:hAnsiTheme="majorHAnsi" w:cstheme="majorHAnsi"/>
          <w:b/>
          <w:bCs/>
          <w:color w:val="000000" w:themeColor="text1"/>
          <w:lang w:eastAsia="en-GB"/>
        </w:rPr>
      </w:pPr>
      <w:r w:rsidRPr="00207594">
        <w:rPr>
          <w:rFonts w:asciiTheme="majorHAnsi" w:eastAsia="Times New Roman" w:hAnsiTheme="majorHAnsi" w:cstheme="majorHAnsi"/>
          <w:b/>
          <w:bCs/>
          <w:color w:val="000000" w:themeColor="text1"/>
          <w:lang w:eastAsia="en-GB"/>
        </w:rPr>
        <w:t>22. Are you a:</w:t>
      </w:r>
    </w:p>
    <w:p w14:paraId="354EA9BC" w14:textId="77777777" w:rsidR="006060AF" w:rsidRPr="006060AF" w:rsidRDefault="006060AF" w:rsidP="006060AF">
      <w:pPr>
        <w:spacing w:after="0" w:line="240" w:lineRule="auto"/>
        <w:rPr>
          <w:rFonts w:asciiTheme="majorHAnsi" w:eastAsia="Times New Roman" w:hAnsiTheme="majorHAnsi" w:cstheme="majorHAnsi"/>
          <w:b/>
          <w:bCs/>
          <w:color w:val="000000" w:themeColor="text1"/>
          <w:lang w:eastAsia="en-GB"/>
        </w:rPr>
      </w:pPr>
    </w:p>
    <w:p w14:paraId="55FF0ADC" w14:textId="580560ED" w:rsidR="00207594" w:rsidRDefault="00207594" w:rsidP="00207594">
      <w:pPr>
        <w:pStyle w:val="ListParagraph"/>
        <w:numPr>
          <w:ilvl w:val="0"/>
          <w:numId w:val="20"/>
        </w:numPr>
        <w:spacing w:after="240" w:line="300" w:lineRule="atLeast"/>
      </w:pPr>
      <w:r>
        <w:t>Student sabbatical officer</w:t>
      </w:r>
    </w:p>
    <w:p w14:paraId="61644F18" w14:textId="0234963E" w:rsidR="00207594" w:rsidRDefault="00207594" w:rsidP="00207594">
      <w:pPr>
        <w:pStyle w:val="ListParagraph"/>
        <w:numPr>
          <w:ilvl w:val="0"/>
          <w:numId w:val="20"/>
        </w:numPr>
        <w:spacing w:after="240" w:line="300" w:lineRule="atLeast"/>
      </w:pPr>
      <w:r>
        <w:t>Staff member</w:t>
      </w:r>
    </w:p>
    <w:p w14:paraId="36747362" w14:textId="46AC825B" w:rsidR="00207594" w:rsidRDefault="00207594" w:rsidP="00207594">
      <w:pPr>
        <w:pStyle w:val="ListParagraph"/>
        <w:numPr>
          <w:ilvl w:val="0"/>
          <w:numId w:val="20"/>
        </w:numPr>
        <w:spacing w:after="240" w:line="300" w:lineRule="atLeast"/>
      </w:pPr>
      <w:r>
        <w:t xml:space="preserve">Other (please specify) </w:t>
      </w:r>
    </w:p>
    <w:p w14:paraId="1111CEB4" w14:textId="25D26A3D" w:rsidR="00207594" w:rsidRPr="006060AF" w:rsidRDefault="00207594" w:rsidP="00207594">
      <w:pPr>
        <w:spacing w:after="240" w:line="300" w:lineRule="atLeast"/>
        <w:rPr>
          <w:b/>
          <w:bCs/>
        </w:rPr>
      </w:pPr>
      <w:r w:rsidRPr="00207594">
        <w:rPr>
          <w:b/>
          <w:bCs/>
        </w:rPr>
        <w:t>23. Are you a Students’ Union in:</w:t>
      </w:r>
    </w:p>
    <w:p w14:paraId="036794F2" w14:textId="19C01047" w:rsidR="00207594" w:rsidRDefault="00207594" w:rsidP="00207594">
      <w:pPr>
        <w:pStyle w:val="ListParagraph"/>
        <w:numPr>
          <w:ilvl w:val="0"/>
          <w:numId w:val="20"/>
        </w:numPr>
        <w:spacing w:after="240" w:line="300" w:lineRule="atLeast"/>
      </w:pPr>
      <w:r>
        <w:t>England</w:t>
      </w:r>
    </w:p>
    <w:p w14:paraId="783D3B7F" w14:textId="4C6F97B0" w:rsidR="00207594" w:rsidRDefault="00207594" w:rsidP="00207594">
      <w:pPr>
        <w:pStyle w:val="ListParagraph"/>
        <w:numPr>
          <w:ilvl w:val="0"/>
          <w:numId w:val="20"/>
        </w:numPr>
        <w:spacing w:after="240" w:line="300" w:lineRule="atLeast"/>
      </w:pPr>
      <w:r>
        <w:t>Wales</w:t>
      </w:r>
    </w:p>
    <w:p w14:paraId="701B124D" w14:textId="7434F313" w:rsidR="00207594" w:rsidRDefault="00207594" w:rsidP="00207594">
      <w:pPr>
        <w:pStyle w:val="ListParagraph"/>
        <w:numPr>
          <w:ilvl w:val="0"/>
          <w:numId w:val="20"/>
        </w:numPr>
        <w:spacing w:after="240" w:line="300" w:lineRule="atLeast"/>
      </w:pPr>
      <w:r>
        <w:t>Scotland</w:t>
      </w:r>
    </w:p>
    <w:p w14:paraId="01A65075" w14:textId="4AA03A94" w:rsidR="00207594" w:rsidRDefault="00207594" w:rsidP="00207594">
      <w:pPr>
        <w:pStyle w:val="ListParagraph"/>
        <w:numPr>
          <w:ilvl w:val="0"/>
          <w:numId w:val="20"/>
        </w:numPr>
        <w:spacing w:after="240" w:line="300" w:lineRule="atLeast"/>
      </w:pPr>
      <w:r>
        <w:t>Northern Ireland</w:t>
      </w:r>
    </w:p>
    <w:p w14:paraId="33B3F2DF" w14:textId="077DB8BC" w:rsidR="00207594" w:rsidRDefault="00207594" w:rsidP="00207594">
      <w:pPr>
        <w:spacing w:after="0" w:line="240" w:lineRule="auto"/>
        <w:rPr>
          <w:rFonts w:eastAsia="Times New Roman" w:cstheme="minorHAnsi"/>
          <w:b/>
          <w:bCs/>
          <w:color w:val="000000" w:themeColor="text1"/>
          <w:lang w:eastAsia="en-GB"/>
        </w:rPr>
      </w:pPr>
      <w:r w:rsidRPr="00207594">
        <w:rPr>
          <w:rFonts w:eastAsia="Times New Roman" w:cstheme="minorHAnsi"/>
          <w:b/>
          <w:bCs/>
          <w:color w:val="000000" w:themeColor="text1"/>
          <w:lang w:eastAsia="en-GB"/>
        </w:rPr>
        <w:t>24. Do you think NSS data should be used to:</w:t>
      </w:r>
    </w:p>
    <w:p w14:paraId="7D24C1F6" w14:textId="0631E704" w:rsidR="00207594" w:rsidRDefault="00207594" w:rsidP="00207594">
      <w:pPr>
        <w:spacing w:after="0" w:line="240" w:lineRule="auto"/>
        <w:rPr>
          <w:rFonts w:eastAsia="Times New Roman" w:cstheme="minorHAnsi"/>
          <w:b/>
          <w:bCs/>
          <w:color w:val="000000" w:themeColor="text1"/>
          <w:lang w:eastAsia="en-GB"/>
        </w:rPr>
      </w:pPr>
    </w:p>
    <w:p w14:paraId="5EFE3F4F" w14:textId="5234DEB7" w:rsidR="00207594" w:rsidRDefault="006060AF" w:rsidP="00207594">
      <w:p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Options:</w:t>
      </w:r>
    </w:p>
    <w:p w14:paraId="35BF69E1" w14:textId="029C8E39" w:rsidR="00207594" w:rsidRDefault="00207594" w:rsidP="00207594">
      <w:pPr>
        <w:spacing w:after="0" w:line="240" w:lineRule="auto"/>
        <w:rPr>
          <w:rFonts w:eastAsia="Times New Roman" w:cstheme="minorHAnsi"/>
          <w:color w:val="000000" w:themeColor="text1"/>
          <w:lang w:eastAsia="en-GB"/>
        </w:rPr>
      </w:pPr>
    </w:p>
    <w:p w14:paraId="4B08E005" w14:textId="2592E8AB"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Inform applicants about student satisfaction at course level</w:t>
      </w:r>
    </w:p>
    <w:p w14:paraId="0FF4BE24" w14:textId="0EF9BD82"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Inform applicants on student satisfaction at whole university level</w:t>
      </w:r>
    </w:p>
    <w:p w14:paraId="1DE7ED0F" w14:textId="7BD70AED"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Improve the student academic experience on individual courses</w:t>
      </w:r>
    </w:p>
    <w:p w14:paraId="03CB204F" w14:textId="0EC9C00B"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Improve the student academic experience across a university or college</w:t>
      </w:r>
    </w:p>
    <w:p w14:paraId="6CD91366" w14:textId="5854F765"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Government regulation of universities and colleges</w:t>
      </w:r>
    </w:p>
    <w:p w14:paraId="4EA3B728" w14:textId="312EB3C1" w:rsidR="00207594" w:rsidRDefault="00207594" w:rsidP="00207594">
      <w:pPr>
        <w:spacing w:after="0" w:line="240" w:lineRule="auto"/>
        <w:rPr>
          <w:rFonts w:eastAsia="Times New Roman" w:cstheme="minorHAnsi"/>
          <w:color w:val="000000" w:themeColor="text1"/>
          <w:lang w:eastAsia="en-GB"/>
        </w:rPr>
      </w:pPr>
    </w:p>
    <w:p w14:paraId="67B2D2F2" w14:textId="64D13CAB" w:rsidR="00207594" w:rsidRDefault="00207594" w:rsidP="00207594">
      <w:p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lastRenderedPageBreak/>
        <w:t>Response scale:</w:t>
      </w:r>
    </w:p>
    <w:p w14:paraId="4A116475" w14:textId="37414BEE" w:rsidR="00207594" w:rsidRDefault="00207594" w:rsidP="00207594">
      <w:pPr>
        <w:spacing w:after="0" w:line="240" w:lineRule="auto"/>
        <w:rPr>
          <w:rFonts w:eastAsia="Times New Roman" w:cstheme="minorHAnsi"/>
          <w:color w:val="000000" w:themeColor="text1"/>
          <w:lang w:eastAsia="en-GB"/>
        </w:rPr>
      </w:pPr>
    </w:p>
    <w:p w14:paraId="5F0ACDB7" w14:textId="5FB7FAC9"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Yes</w:t>
      </w:r>
    </w:p>
    <w:p w14:paraId="301CEB4E" w14:textId="5CA0B9B2"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No</w:t>
      </w:r>
    </w:p>
    <w:p w14:paraId="1D00B716" w14:textId="165420BF"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proofErr w:type="gramStart"/>
      <w:r>
        <w:rPr>
          <w:rFonts w:eastAsia="Times New Roman" w:cstheme="minorHAnsi"/>
          <w:color w:val="000000" w:themeColor="text1"/>
          <w:lang w:eastAsia="en-GB"/>
        </w:rPr>
        <w:t>Don’t</w:t>
      </w:r>
      <w:proofErr w:type="gramEnd"/>
      <w:r>
        <w:rPr>
          <w:rFonts w:eastAsia="Times New Roman" w:cstheme="minorHAnsi"/>
          <w:color w:val="000000" w:themeColor="text1"/>
          <w:lang w:eastAsia="en-GB"/>
        </w:rPr>
        <w:t xml:space="preserve"> know</w:t>
      </w:r>
    </w:p>
    <w:p w14:paraId="34790D50" w14:textId="1164465B" w:rsidR="00207594" w:rsidRDefault="00207594" w:rsidP="00207594">
      <w:pPr>
        <w:spacing w:after="0" w:line="240" w:lineRule="auto"/>
        <w:rPr>
          <w:rFonts w:eastAsia="Times New Roman" w:cstheme="minorHAnsi"/>
          <w:color w:val="000000" w:themeColor="text1"/>
          <w:lang w:eastAsia="en-GB"/>
        </w:rPr>
      </w:pPr>
    </w:p>
    <w:p w14:paraId="0714F2F7" w14:textId="77777777" w:rsidR="006060AF" w:rsidRDefault="006060AF" w:rsidP="00207594">
      <w:pPr>
        <w:spacing w:after="0" w:line="240" w:lineRule="auto"/>
        <w:rPr>
          <w:rFonts w:eastAsia="Times New Roman" w:cstheme="minorHAnsi"/>
          <w:color w:val="000000" w:themeColor="text1"/>
          <w:lang w:eastAsia="en-GB"/>
        </w:rPr>
      </w:pPr>
    </w:p>
    <w:p w14:paraId="1C3C0D67" w14:textId="77777777" w:rsidR="007E31FB" w:rsidRDefault="007E31FB" w:rsidP="00207594">
      <w:pPr>
        <w:spacing w:after="0" w:line="240" w:lineRule="auto"/>
        <w:rPr>
          <w:rFonts w:eastAsia="Times New Roman" w:cstheme="minorHAnsi"/>
          <w:b/>
          <w:bCs/>
          <w:color w:val="000000" w:themeColor="text1"/>
          <w:lang w:eastAsia="en-GB"/>
        </w:rPr>
      </w:pPr>
    </w:p>
    <w:p w14:paraId="57159C23" w14:textId="77777777" w:rsidR="007E31FB" w:rsidRDefault="007E31FB" w:rsidP="00207594">
      <w:pPr>
        <w:spacing w:after="0" w:line="240" w:lineRule="auto"/>
        <w:rPr>
          <w:rFonts w:eastAsia="Times New Roman" w:cstheme="minorHAnsi"/>
          <w:b/>
          <w:bCs/>
          <w:color w:val="000000" w:themeColor="text1"/>
          <w:lang w:eastAsia="en-GB"/>
        </w:rPr>
      </w:pPr>
    </w:p>
    <w:p w14:paraId="58121123" w14:textId="77777777" w:rsidR="007E31FB" w:rsidRDefault="007E31FB" w:rsidP="00207594">
      <w:pPr>
        <w:spacing w:after="0" w:line="240" w:lineRule="auto"/>
        <w:rPr>
          <w:rFonts w:eastAsia="Times New Roman" w:cstheme="minorHAnsi"/>
          <w:b/>
          <w:bCs/>
          <w:color w:val="000000" w:themeColor="text1"/>
          <w:lang w:eastAsia="en-GB"/>
        </w:rPr>
      </w:pPr>
    </w:p>
    <w:p w14:paraId="4D379C4A" w14:textId="77777777" w:rsidR="007E31FB" w:rsidRDefault="007E31FB" w:rsidP="00207594">
      <w:pPr>
        <w:spacing w:after="0" w:line="240" w:lineRule="auto"/>
        <w:rPr>
          <w:rFonts w:eastAsia="Times New Roman" w:cstheme="minorHAnsi"/>
          <w:b/>
          <w:bCs/>
          <w:color w:val="000000" w:themeColor="text1"/>
          <w:lang w:eastAsia="en-GB"/>
        </w:rPr>
      </w:pPr>
    </w:p>
    <w:p w14:paraId="59B41668" w14:textId="48284DA5" w:rsidR="00207594" w:rsidRDefault="00207594" w:rsidP="00207594">
      <w:pPr>
        <w:spacing w:after="0" w:line="240" w:lineRule="auto"/>
        <w:rPr>
          <w:rFonts w:eastAsia="Times New Roman" w:cstheme="minorHAnsi"/>
          <w:b/>
          <w:bCs/>
          <w:color w:val="000000" w:themeColor="text1"/>
          <w:lang w:eastAsia="en-GB"/>
        </w:rPr>
      </w:pPr>
      <w:r w:rsidRPr="00207594">
        <w:rPr>
          <w:rFonts w:eastAsia="Times New Roman" w:cstheme="minorHAnsi"/>
          <w:b/>
          <w:bCs/>
          <w:color w:val="000000" w:themeColor="text1"/>
          <w:lang w:eastAsia="en-GB"/>
        </w:rPr>
        <w:t>25. Do you use the NSS to:</w:t>
      </w:r>
    </w:p>
    <w:p w14:paraId="0DBD5386" w14:textId="333A04A9" w:rsidR="00207594" w:rsidRDefault="00207594" w:rsidP="00207594">
      <w:pPr>
        <w:spacing w:after="0" w:line="240" w:lineRule="auto"/>
        <w:rPr>
          <w:rFonts w:eastAsia="Times New Roman" w:cstheme="minorHAnsi"/>
          <w:b/>
          <w:bCs/>
          <w:color w:val="000000" w:themeColor="text1"/>
          <w:lang w:eastAsia="en-GB"/>
        </w:rPr>
      </w:pPr>
    </w:p>
    <w:p w14:paraId="53D19E16" w14:textId="5DBB4022" w:rsidR="00207594" w:rsidRDefault="006060AF" w:rsidP="00207594">
      <w:p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 xml:space="preserve">Activities: </w:t>
      </w:r>
    </w:p>
    <w:p w14:paraId="6EFDA5D6" w14:textId="13CFF9F5" w:rsidR="00207594" w:rsidRDefault="00207594" w:rsidP="00207594">
      <w:pPr>
        <w:spacing w:after="0" w:line="240" w:lineRule="auto"/>
        <w:rPr>
          <w:rFonts w:eastAsia="Times New Roman" w:cstheme="minorHAnsi"/>
          <w:color w:val="000000" w:themeColor="text1"/>
          <w:lang w:eastAsia="en-GB"/>
        </w:rPr>
      </w:pPr>
    </w:p>
    <w:p w14:paraId="2CB4DF2E" w14:textId="49A6D8F8"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Lobby for improvements to university/college facilities (e.g. libraries, computer facilities, sports facilities)</w:t>
      </w:r>
    </w:p>
    <w:p w14:paraId="20DE7BEF" w14:textId="51DBC073"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Lobby for changes to university/college policies</w:t>
      </w:r>
    </w:p>
    <w:p w14:paraId="7672DCBB" w14:textId="16BBFBF4"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Lobby for improvements to the student academic experience</w:t>
      </w:r>
    </w:p>
    <w:p w14:paraId="44BD827A" w14:textId="1F72C4BC"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Hold the university/college to account</w:t>
      </w:r>
    </w:p>
    <w:p w14:paraId="10F21281" w14:textId="1278F847"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Compare results with other universities or colleges</w:t>
      </w:r>
    </w:p>
    <w:p w14:paraId="45D96FF1" w14:textId="0732148E"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Inform union campaigns and priorities</w:t>
      </w:r>
    </w:p>
    <w:p w14:paraId="274B4E59" w14:textId="30249079"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Understand differences in students' experience of their course by student characteristics</w:t>
      </w:r>
    </w:p>
    <w:p w14:paraId="05C745A8" w14:textId="5FCBF84D"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Understand differences in satisfaction across courses</w:t>
      </w:r>
    </w:p>
    <w:p w14:paraId="2F018302" w14:textId="7DA51E85"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sidRPr="00207594">
        <w:rPr>
          <w:rFonts w:eastAsia="Times New Roman" w:cstheme="minorHAnsi"/>
          <w:color w:val="000000" w:themeColor="text1"/>
          <w:lang w:eastAsia="en-GB"/>
        </w:rPr>
        <w:t>None of the above</w:t>
      </w:r>
    </w:p>
    <w:p w14:paraId="4290DDE3" w14:textId="7D5F994A" w:rsidR="00207594" w:rsidRDefault="00207594" w:rsidP="00207594">
      <w:pPr>
        <w:spacing w:after="0" w:line="240" w:lineRule="auto"/>
        <w:rPr>
          <w:rFonts w:eastAsia="Times New Roman" w:cstheme="minorHAnsi"/>
          <w:color w:val="000000" w:themeColor="text1"/>
          <w:lang w:eastAsia="en-GB"/>
        </w:rPr>
      </w:pPr>
    </w:p>
    <w:p w14:paraId="5788B719" w14:textId="647CA879" w:rsidR="00207594" w:rsidRDefault="00207594" w:rsidP="00207594">
      <w:p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Response scale:</w:t>
      </w:r>
    </w:p>
    <w:p w14:paraId="1D58242B" w14:textId="597042E9" w:rsidR="00207594" w:rsidRDefault="00207594" w:rsidP="00207594">
      <w:pPr>
        <w:spacing w:after="0" w:line="240" w:lineRule="auto"/>
        <w:rPr>
          <w:rFonts w:eastAsia="Times New Roman" w:cstheme="minorHAnsi"/>
          <w:color w:val="000000" w:themeColor="text1"/>
          <w:lang w:eastAsia="en-GB"/>
        </w:rPr>
      </w:pPr>
    </w:p>
    <w:p w14:paraId="42C3D4D0" w14:textId="420931F6"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Yes</w:t>
      </w:r>
    </w:p>
    <w:p w14:paraId="75CE8434" w14:textId="5ACC64E6" w:rsid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 xml:space="preserve">No </w:t>
      </w:r>
    </w:p>
    <w:p w14:paraId="6E47A64A" w14:textId="02370788" w:rsidR="00207594" w:rsidRPr="00207594" w:rsidRDefault="00207594" w:rsidP="00207594">
      <w:pPr>
        <w:pStyle w:val="ListParagraph"/>
        <w:numPr>
          <w:ilvl w:val="0"/>
          <w:numId w:val="20"/>
        </w:numPr>
        <w:spacing w:after="0" w:line="240" w:lineRule="auto"/>
        <w:rPr>
          <w:rFonts w:eastAsia="Times New Roman" w:cstheme="minorHAnsi"/>
          <w:color w:val="000000" w:themeColor="text1"/>
          <w:lang w:eastAsia="en-GB"/>
        </w:rPr>
      </w:pPr>
      <w:proofErr w:type="gramStart"/>
      <w:r>
        <w:rPr>
          <w:rFonts w:eastAsia="Times New Roman" w:cstheme="minorHAnsi"/>
          <w:color w:val="000000" w:themeColor="text1"/>
          <w:lang w:eastAsia="en-GB"/>
        </w:rPr>
        <w:t>Don’t</w:t>
      </w:r>
      <w:proofErr w:type="gramEnd"/>
      <w:r>
        <w:rPr>
          <w:rFonts w:eastAsia="Times New Roman" w:cstheme="minorHAnsi"/>
          <w:color w:val="000000" w:themeColor="text1"/>
          <w:lang w:eastAsia="en-GB"/>
        </w:rPr>
        <w:t xml:space="preserve"> know</w:t>
      </w:r>
    </w:p>
    <w:p w14:paraId="378E16DB" w14:textId="77777777" w:rsidR="00207594" w:rsidRPr="00207594" w:rsidRDefault="00207594" w:rsidP="00207594">
      <w:pPr>
        <w:spacing w:after="0" w:line="240" w:lineRule="auto"/>
        <w:rPr>
          <w:rFonts w:eastAsia="Times New Roman" w:cstheme="minorHAnsi"/>
          <w:color w:val="000000" w:themeColor="text1"/>
          <w:lang w:eastAsia="en-GB"/>
        </w:rPr>
      </w:pPr>
    </w:p>
    <w:p w14:paraId="2722D7EA" w14:textId="77777777" w:rsidR="00207594" w:rsidRPr="00207594" w:rsidRDefault="00207594" w:rsidP="00207594">
      <w:pPr>
        <w:spacing w:after="0" w:line="240" w:lineRule="auto"/>
        <w:rPr>
          <w:rFonts w:eastAsia="Times New Roman" w:cstheme="minorHAnsi"/>
          <w:b/>
          <w:bCs/>
          <w:color w:val="000000" w:themeColor="text1"/>
          <w:lang w:eastAsia="en-GB"/>
        </w:rPr>
      </w:pPr>
    </w:p>
    <w:p w14:paraId="135D4CFF" w14:textId="73983350" w:rsidR="00207594" w:rsidRPr="006060AF" w:rsidRDefault="00207594" w:rsidP="00207594">
      <w:pPr>
        <w:spacing w:after="240" w:line="300" w:lineRule="atLeast"/>
        <w:rPr>
          <w:b/>
          <w:bCs/>
        </w:rPr>
      </w:pPr>
      <w:r w:rsidRPr="00207594">
        <w:rPr>
          <w:b/>
          <w:bCs/>
        </w:rPr>
        <w:t>26. Do you take part in any of the following activities? (select all that apply)</w:t>
      </w:r>
    </w:p>
    <w:p w14:paraId="47542DC6" w14:textId="77777777" w:rsidR="00207594" w:rsidRDefault="00207594" w:rsidP="00207594">
      <w:pPr>
        <w:pStyle w:val="ListParagraph"/>
        <w:numPr>
          <w:ilvl w:val="0"/>
          <w:numId w:val="20"/>
        </w:numPr>
        <w:spacing w:after="240" w:line="300" w:lineRule="atLeast"/>
      </w:pPr>
      <w:r>
        <w:t>Analysing NSS data</w:t>
      </w:r>
    </w:p>
    <w:p w14:paraId="14C13AE8" w14:textId="5AD5DEB3" w:rsidR="00207594" w:rsidRDefault="00207594" w:rsidP="00207594">
      <w:pPr>
        <w:pStyle w:val="ListParagraph"/>
        <w:numPr>
          <w:ilvl w:val="0"/>
          <w:numId w:val="20"/>
        </w:numPr>
        <w:spacing w:after="240" w:line="300" w:lineRule="atLeast"/>
      </w:pPr>
      <w:r>
        <w:t>Promotion of the NSS</w:t>
      </w:r>
    </w:p>
    <w:p w14:paraId="7C444543" w14:textId="0409243C" w:rsidR="00207594" w:rsidRDefault="00207594" w:rsidP="00207594">
      <w:pPr>
        <w:pStyle w:val="ListParagraph"/>
        <w:numPr>
          <w:ilvl w:val="0"/>
          <w:numId w:val="20"/>
        </w:numPr>
        <w:spacing w:after="240" w:line="300" w:lineRule="atLeast"/>
      </w:pPr>
      <w:r w:rsidRPr="00207594">
        <w:t xml:space="preserve">Communicating NSS results to students at your </w:t>
      </w:r>
      <w:r>
        <w:t>institution</w:t>
      </w:r>
    </w:p>
    <w:p w14:paraId="1C592CD4" w14:textId="174E4AF6" w:rsidR="00207594" w:rsidRDefault="00207594" w:rsidP="00207594">
      <w:pPr>
        <w:pStyle w:val="ListParagraph"/>
        <w:numPr>
          <w:ilvl w:val="0"/>
          <w:numId w:val="20"/>
        </w:numPr>
        <w:spacing w:after="240" w:line="300" w:lineRule="atLeast"/>
      </w:pPr>
      <w:r w:rsidRPr="00207594">
        <w:t>None of the above</w:t>
      </w:r>
    </w:p>
    <w:p w14:paraId="0806473C" w14:textId="54895034" w:rsidR="006060AF" w:rsidRDefault="00207594" w:rsidP="00207594">
      <w:pPr>
        <w:pStyle w:val="ListParagraph"/>
        <w:numPr>
          <w:ilvl w:val="0"/>
          <w:numId w:val="20"/>
        </w:numPr>
        <w:spacing w:after="240" w:line="300" w:lineRule="atLeast"/>
      </w:pPr>
      <w:r w:rsidRPr="00207594">
        <w:t>Other (please specify):</w:t>
      </w:r>
    </w:p>
    <w:p w14:paraId="386BFE80" w14:textId="77777777" w:rsidR="00207594" w:rsidRPr="00207594" w:rsidRDefault="00207594" w:rsidP="00207594">
      <w:pPr>
        <w:spacing w:after="240" w:line="300" w:lineRule="atLeast"/>
        <w:rPr>
          <w:b/>
          <w:bCs/>
        </w:rPr>
      </w:pPr>
      <w:r w:rsidRPr="00207594">
        <w:rPr>
          <w:b/>
          <w:bCs/>
        </w:rPr>
        <w:t>27. Do you agree/disagree with the following statements?</w:t>
      </w:r>
    </w:p>
    <w:p w14:paraId="7E4774E7" w14:textId="7415043A" w:rsidR="00207594" w:rsidRDefault="00207594" w:rsidP="00207594">
      <w:pPr>
        <w:spacing w:after="240" w:line="300" w:lineRule="atLeast"/>
      </w:pPr>
      <w:r>
        <w:t>Statements:</w:t>
      </w:r>
    </w:p>
    <w:p w14:paraId="65502891" w14:textId="4E394532" w:rsidR="00207594" w:rsidRDefault="00207594" w:rsidP="00207594">
      <w:pPr>
        <w:pStyle w:val="ListParagraph"/>
        <w:numPr>
          <w:ilvl w:val="0"/>
          <w:numId w:val="20"/>
        </w:numPr>
        <w:spacing w:after="240" w:line="300" w:lineRule="atLeast"/>
      </w:pPr>
      <w:r w:rsidRPr="00207594">
        <w:t>The NSS helps improve the student experience at my university/college</w:t>
      </w:r>
    </w:p>
    <w:p w14:paraId="06207A17" w14:textId="451DB873" w:rsidR="00207594" w:rsidRDefault="00207594" w:rsidP="00207594">
      <w:pPr>
        <w:pStyle w:val="ListParagraph"/>
        <w:numPr>
          <w:ilvl w:val="0"/>
          <w:numId w:val="20"/>
        </w:numPr>
        <w:spacing w:after="240" w:line="300" w:lineRule="atLeast"/>
      </w:pPr>
      <w:r w:rsidRPr="00207594">
        <w:t>If the NSS was published less frequently, we would be able to use it to improve the student experience as we do now</w:t>
      </w:r>
    </w:p>
    <w:p w14:paraId="2039E4ED" w14:textId="30D23AEB" w:rsidR="00207594" w:rsidRDefault="00207594" w:rsidP="00207594">
      <w:pPr>
        <w:pStyle w:val="ListParagraph"/>
        <w:numPr>
          <w:ilvl w:val="0"/>
          <w:numId w:val="20"/>
        </w:numPr>
        <w:spacing w:after="240" w:line="300" w:lineRule="atLeast"/>
      </w:pPr>
      <w:r w:rsidRPr="00207594">
        <w:t>If the NSS was only available internally to the university/college and not published, it would affect our ability to lobby our university/college.</w:t>
      </w:r>
    </w:p>
    <w:p w14:paraId="0C2B12BB" w14:textId="581C7D8D" w:rsidR="00207594" w:rsidRDefault="00207594" w:rsidP="00207594">
      <w:pPr>
        <w:pStyle w:val="ListParagraph"/>
        <w:numPr>
          <w:ilvl w:val="0"/>
          <w:numId w:val="20"/>
        </w:numPr>
        <w:spacing w:after="240" w:line="300" w:lineRule="atLeast"/>
      </w:pPr>
      <w:r w:rsidRPr="00207594">
        <w:t>If the NSS was abolished, we would be able to enhance the student experience as we do now.</w:t>
      </w:r>
    </w:p>
    <w:p w14:paraId="58097751" w14:textId="2D2D75EC" w:rsidR="00207594" w:rsidRDefault="00207594" w:rsidP="00207594">
      <w:pPr>
        <w:pStyle w:val="ListParagraph"/>
        <w:numPr>
          <w:ilvl w:val="0"/>
          <w:numId w:val="20"/>
        </w:numPr>
        <w:spacing w:after="240" w:line="300" w:lineRule="atLeast"/>
      </w:pPr>
      <w:r w:rsidRPr="00207594">
        <w:t>If data about individual courses were no longer available, we would be able to enhance the student experience as we do now.</w:t>
      </w:r>
    </w:p>
    <w:p w14:paraId="44119701" w14:textId="0AC2EA89" w:rsidR="00207594" w:rsidRDefault="00207594" w:rsidP="00207594">
      <w:pPr>
        <w:pStyle w:val="ListParagraph"/>
        <w:numPr>
          <w:ilvl w:val="0"/>
          <w:numId w:val="20"/>
        </w:numPr>
        <w:spacing w:after="240" w:line="300" w:lineRule="atLeast"/>
      </w:pPr>
      <w:r w:rsidRPr="00207594">
        <w:lastRenderedPageBreak/>
        <w:t>If the NSS was abolished, graduate incomes data would be a good measure of quality for undergraduate degrees.</w:t>
      </w:r>
    </w:p>
    <w:p w14:paraId="5A885209" w14:textId="77777777" w:rsidR="006060AF" w:rsidRDefault="00207594" w:rsidP="00207594">
      <w:pPr>
        <w:pStyle w:val="ListParagraph"/>
        <w:numPr>
          <w:ilvl w:val="0"/>
          <w:numId w:val="20"/>
        </w:numPr>
        <w:spacing w:after="240" w:line="300" w:lineRule="atLeast"/>
      </w:pPr>
      <w:r w:rsidRPr="00207594">
        <w:t>The work generated by the NSS outweighs the positive things we get out of it.</w:t>
      </w:r>
    </w:p>
    <w:p w14:paraId="5A6D11E1" w14:textId="3CE5E4D3" w:rsidR="006060AF" w:rsidRDefault="006060AF" w:rsidP="006060AF">
      <w:pPr>
        <w:spacing w:after="240" w:line="300" w:lineRule="atLeast"/>
      </w:pPr>
      <w:r>
        <w:t>Response scale:</w:t>
      </w:r>
    </w:p>
    <w:p w14:paraId="35776C1B" w14:textId="30F3501E" w:rsidR="006060AF" w:rsidRDefault="006060AF" w:rsidP="006060AF">
      <w:pPr>
        <w:pStyle w:val="ListParagraph"/>
        <w:numPr>
          <w:ilvl w:val="0"/>
          <w:numId w:val="20"/>
        </w:numPr>
        <w:spacing w:after="240" w:line="300" w:lineRule="atLeast"/>
      </w:pPr>
      <w:r>
        <w:t>Strongly agree</w:t>
      </w:r>
    </w:p>
    <w:p w14:paraId="01556E96" w14:textId="31634DC6" w:rsidR="006060AF" w:rsidRDefault="006060AF" w:rsidP="006060AF">
      <w:pPr>
        <w:pStyle w:val="ListParagraph"/>
        <w:numPr>
          <w:ilvl w:val="0"/>
          <w:numId w:val="20"/>
        </w:numPr>
        <w:spacing w:after="240" w:line="300" w:lineRule="atLeast"/>
      </w:pPr>
      <w:r>
        <w:t>Agree</w:t>
      </w:r>
    </w:p>
    <w:p w14:paraId="49AB7F5E" w14:textId="1ACB3501" w:rsidR="006060AF" w:rsidRDefault="006060AF" w:rsidP="006060AF">
      <w:pPr>
        <w:pStyle w:val="ListParagraph"/>
        <w:numPr>
          <w:ilvl w:val="0"/>
          <w:numId w:val="20"/>
        </w:numPr>
        <w:spacing w:after="240" w:line="300" w:lineRule="atLeast"/>
      </w:pPr>
      <w:r>
        <w:t>Neither agree nor disagree</w:t>
      </w:r>
    </w:p>
    <w:p w14:paraId="00BD318C" w14:textId="7583B37D" w:rsidR="006060AF" w:rsidRDefault="006060AF" w:rsidP="006060AF">
      <w:pPr>
        <w:pStyle w:val="ListParagraph"/>
        <w:numPr>
          <w:ilvl w:val="0"/>
          <w:numId w:val="20"/>
        </w:numPr>
        <w:spacing w:after="240" w:line="300" w:lineRule="atLeast"/>
      </w:pPr>
      <w:r>
        <w:t>Disagree</w:t>
      </w:r>
    </w:p>
    <w:p w14:paraId="0BC57842" w14:textId="4FBC5EDA" w:rsidR="006060AF" w:rsidRDefault="006060AF" w:rsidP="006060AF">
      <w:pPr>
        <w:pStyle w:val="ListParagraph"/>
        <w:numPr>
          <w:ilvl w:val="0"/>
          <w:numId w:val="20"/>
        </w:numPr>
        <w:spacing w:after="240" w:line="300" w:lineRule="atLeast"/>
      </w:pPr>
      <w:r>
        <w:t>Strongly disagree</w:t>
      </w:r>
    </w:p>
    <w:p w14:paraId="088FB920" w14:textId="77777777" w:rsidR="006060AF" w:rsidRDefault="006060AF" w:rsidP="006060AF">
      <w:pPr>
        <w:pStyle w:val="ListParagraph"/>
        <w:spacing w:after="240" w:line="300" w:lineRule="atLeast"/>
      </w:pPr>
    </w:p>
    <w:p w14:paraId="41E5FDEE" w14:textId="7DA4CB93" w:rsidR="006060AF" w:rsidRPr="006060AF" w:rsidRDefault="006060AF" w:rsidP="006060AF">
      <w:pPr>
        <w:spacing w:after="240" w:line="300" w:lineRule="atLeast"/>
        <w:rPr>
          <w:b/>
          <w:bCs/>
        </w:rPr>
      </w:pPr>
      <w:r w:rsidRPr="006060AF">
        <w:rPr>
          <w:b/>
          <w:bCs/>
        </w:rPr>
        <w:t xml:space="preserve">28. The NSS is currently open to most finalist undergraduate students in the UK. We would like to know about how changes to the number students who complete the NSS in England might </w:t>
      </w:r>
      <w:proofErr w:type="spellStart"/>
      <w:proofErr w:type="gramStart"/>
      <w:r w:rsidRPr="006060AF">
        <w:rPr>
          <w:b/>
          <w:bCs/>
        </w:rPr>
        <w:t>effect</w:t>
      </w:r>
      <w:proofErr w:type="spellEnd"/>
      <w:proofErr w:type="gramEnd"/>
      <w:r w:rsidRPr="006060AF">
        <w:rPr>
          <w:b/>
          <w:bCs/>
        </w:rPr>
        <w:t xml:space="preserve"> your understanding of the student experience. If the NSS surveyed the following </w:t>
      </w:r>
      <w:proofErr w:type="gramStart"/>
      <w:r w:rsidRPr="006060AF">
        <w:rPr>
          <w:b/>
          <w:bCs/>
        </w:rPr>
        <w:t>amount</w:t>
      </w:r>
      <w:proofErr w:type="gramEnd"/>
      <w:r w:rsidRPr="006060AF">
        <w:rPr>
          <w:b/>
          <w:bCs/>
        </w:rPr>
        <w:t xml:space="preserve"> of students, how useful would the information be for understanding the student experience?</w:t>
      </w:r>
    </w:p>
    <w:p w14:paraId="3C813018" w14:textId="751A97F5" w:rsidR="00207594" w:rsidRDefault="006060AF" w:rsidP="00207594">
      <w:pPr>
        <w:spacing w:after="240" w:line="300" w:lineRule="atLeast"/>
      </w:pPr>
      <w:r>
        <w:t>Options:</w:t>
      </w:r>
    </w:p>
    <w:p w14:paraId="184490DC" w14:textId="01158DBA" w:rsidR="006060AF" w:rsidRDefault="006060AF" w:rsidP="006060AF">
      <w:pPr>
        <w:pStyle w:val="ListParagraph"/>
        <w:numPr>
          <w:ilvl w:val="0"/>
          <w:numId w:val="20"/>
        </w:numPr>
        <w:spacing w:after="240" w:line="300" w:lineRule="atLeast"/>
      </w:pPr>
      <w:r w:rsidRPr="006060AF">
        <w:t>5% of the number of students it currently does each year</w:t>
      </w:r>
    </w:p>
    <w:p w14:paraId="32EAD710" w14:textId="4C7C532D" w:rsidR="006060AF" w:rsidRDefault="006060AF" w:rsidP="006060AF">
      <w:pPr>
        <w:pStyle w:val="ListParagraph"/>
        <w:numPr>
          <w:ilvl w:val="0"/>
          <w:numId w:val="20"/>
        </w:numPr>
        <w:spacing w:after="240" w:line="300" w:lineRule="atLeast"/>
      </w:pPr>
      <w:r w:rsidRPr="006060AF">
        <w:t>25% of the number of students it currently does each year</w:t>
      </w:r>
    </w:p>
    <w:p w14:paraId="588FBC1D" w14:textId="52B24F7E" w:rsidR="006060AF" w:rsidRDefault="006060AF" w:rsidP="006060AF">
      <w:pPr>
        <w:pStyle w:val="ListParagraph"/>
        <w:numPr>
          <w:ilvl w:val="0"/>
          <w:numId w:val="20"/>
        </w:numPr>
        <w:spacing w:after="240" w:line="300" w:lineRule="atLeast"/>
      </w:pPr>
      <w:r w:rsidRPr="006060AF">
        <w:t>50% of the number of students it currently does each year</w:t>
      </w:r>
    </w:p>
    <w:p w14:paraId="1DA06E2A" w14:textId="29C02E87" w:rsidR="006060AF" w:rsidRDefault="006060AF" w:rsidP="006060AF">
      <w:pPr>
        <w:pStyle w:val="ListParagraph"/>
        <w:numPr>
          <w:ilvl w:val="0"/>
          <w:numId w:val="20"/>
        </w:numPr>
        <w:spacing w:after="240" w:line="300" w:lineRule="atLeast"/>
      </w:pPr>
      <w:r w:rsidRPr="006060AF">
        <w:t>75% of the number of students it currently does each year</w:t>
      </w:r>
    </w:p>
    <w:p w14:paraId="4CC5AA23" w14:textId="70A6B7A0" w:rsidR="006060AF" w:rsidRDefault="006060AF" w:rsidP="006060AF">
      <w:pPr>
        <w:spacing w:after="240" w:line="300" w:lineRule="atLeast"/>
      </w:pPr>
      <w:r>
        <w:t>Response scale:</w:t>
      </w:r>
    </w:p>
    <w:p w14:paraId="46DF70D5" w14:textId="386A6B7F" w:rsidR="006060AF" w:rsidRDefault="006060AF" w:rsidP="006060AF">
      <w:pPr>
        <w:pStyle w:val="ListParagraph"/>
        <w:numPr>
          <w:ilvl w:val="0"/>
          <w:numId w:val="20"/>
        </w:numPr>
        <w:spacing w:after="240" w:line="300" w:lineRule="atLeast"/>
      </w:pPr>
      <w:r>
        <w:t>Not useful</w:t>
      </w:r>
    </w:p>
    <w:p w14:paraId="65AAB86F" w14:textId="0229C9BE" w:rsidR="006060AF" w:rsidRDefault="006060AF" w:rsidP="006060AF">
      <w:pPr>
        <w:pStyle w:val="ListParagraph"/>
        <w:numPr>
          <w:ilvl w:val="0"/>
          <w:numId w:val="20"/>
        </w:numPr>
        <w:spacing w:after="240" w:line="300" w:lineRule="atLeast"/>
      </w:pPr>
      <w:r>
        <w:t>Slightly useful</w:t>
      </w:r>
    </w:p>
    <w:p w14:paraId="182D2764" w14:textId="30344F99" w:rsidR="006060AF" w:rsidRDefault="006060AF" w:rsidP="006060AF">
      <w:pPr>
        <w:pStyle w:val="ListParagraph"/>
        <w:numPr>
          <w:ilvl w:val="0"/>
          <w:numId w:val="20"/>
        </w:numPr>
        <w:spacing w:after="240" w:line="300" w:lineRule="atLeast"/>
      </w:pPr>
      <w:r>
        <w:t>Very useful</w:t>
      </w:r>
    </w:p>
    <w:p w14:paraId="3B606EB9" w14:textId="17BAAE95" w:rsidR="006060AF" w:rsidRDefault="006060AF" w:rsidP="006060AF">
      <w:pPr>
        <w:pStyle w:val="ListParagraph"/>
        <w:numPr>
          <w:ilvl w:val="0"/>
          <w:numId w:val="20"/>
        </w:numPr>
        <w:spacing w:after="240" w:line="300" w:lineRule="atLeast"/>
      </w:pPr>
      <w:proofErr w:type="gramStart"/>
      <w:r>
        <w:t>Don’t</w:t>
      </w:r>
      <w:proofErr w:type="gramEnd"/>
      <w:r>
        <w:t xml:space="preserve"> know</w:t>
      </w:r>
    </w:p>
    <w:p w14:paraId="503C1769" w14:textId="3C62D697" w:rsidR="006060AF" w:rsidRPr="006060AF" w:rsidRDefault="006060AF" w:rsidP="006060AF">
      <w:pPr>
        <w:spacing w:after="240" w:line="300" w:lineRule="atLeast"/>
        <w:rPr>
          <w:b/>
          <w:bCs/>
        </w:rPr>
      </w:pPr>
      <w:r w:rsidRPr="006060AF">
        <w:rPr>
          <w:b/>
          <w:bCs/>
        </w:rPr>
        <w:t>29. Are there any other additional comments you would like to provide?</w:t>
      </w:r>
    </w:p>
    <w:p w14:paraId="77D248FA" w14:textId="77777777" w:rsidR="00AE66F0" w:rsidRDefault="00AE66F0" w:rsidP="00AD58E1">
      <w:pPr>
        <w:spacing w:after="240" w:line="300" w:lineRule="atLeast"/>
      </w:pPr>
    </w:p>
    <w:p w14:paraId="05FBF32C" w14:textId="77777777" w:rsidR="00AE66F0" w:rsidRDefault="00AE66F0" w:rsidP="00AD58E1">
      <w:pPr>
        <w:spacing w:after="240" w:line="300" w:lineRule="atLeast"/>
      </w:pPr>
    </w:p>
    <w:p w14:paraId="4EE63CC6" w14:textId="77777777" w:rsidR="00AE66F0" w:rsidRDefault="00AE66F0" w:rsidP="00AD58E1">
      <w:pPr>
        <w:spacing w:after="240" w:line="300" w:lineRule="atLeast"/>
      </w:pPr>
    </w:p>
    <w:p w14:paraId="40236CE6" w14:textId="77777777" w:rsidR="00AD58E1" w:rsidRPr="00AD58E1" w:rsidRDefault="00AD58E1" w:rsidP="00AD58E1">
      <w:pPr>
        <w:spacing w:after="240" w:line="300" w:lineRule="atLeast"/>
      </w:pPr>
    </w:p>
    <w:sectPr w:rsidR="00AD58E1" w:rsidRPr="00AD58E1" w:rsidSect="007906A2">
      <w:footerReference w:type="default" r:id="rId15"/>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26054" w14:textId="77777777" w:rsidR="008D458B" w:rsidRDefault="008D458B" w:rsidP="007906A2">
      <w:pPr>
        <w:spacing w:after="0" w:line="240" w:lineRule="auto"/>
      </w:pPr>
      <w:r>
        <w:separator/>
      </w:r>
    </w:p>
  </w:endnote>
  <w:endnote w:type="continuationSeparator" w:id="0">
    <w:p w14:paraId="4ECCEB45" w14:textId="77777777" w:rsidR="008D458B" w:rsidRDefault="008D458B"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699EC" w14:textId="77777777" w:rsidR="00207594" w:rsidRPr="000D5586" w:rsidRDefault="00207594" w:rsidP="000D5586">
    <w:pPr>
      <w:pStyle w:val="Footer"/>
    </w:pPr>
    <w:r w:rsidRPr="000D5586">
      <w:fldChar w:fldCharType="begin"/>
    </w:r>
    <w:r w:rsidRPr="000D5586">
      <w:instrText xml:space="preserve"> PAGE   \* MERGEFORMAT </w:instrText>
    </w:r>
    <w:r w:rsidRPr="000D5586">
      <w:fldChar w:fldCharType="separate"/>
    </w:r>
    <w:r>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F1566" w14:textId="77777777" w:rsidR="008D458B" w:rsidRDefault="008D458B" w:rsidP="007906A2">
      <w:pPr>
        <w:spacing w:after="0" w:line="240" w:lineRule="auto"/>
      </w:pPr>
      <w:r>
        <w:separator/>
      </w:r>
    </w:p>
  </w:footnote>
  <w:footnote w:type="continuationSeparator" w:id="0">
    <w:p w14:paraId="5F33DCC8" w14:textId="77777777" w:rsidR="008D458B" w:rsidRDefault="008D458B" w:rsidP="007906A2">
      <w:pPr>
        <w:spacing w:after="0" w:line="240" w:lineRule="auto"/>
      </w:pPr>
      <w:r>
        <w:continuationSeparator/>
      </w:r>
    </w:p>
  </w:footnote>
  <w:footnote w:id="1">
    <w:p w14:paraId="078622F9" w14:textId="58D9AE42" w:rsidR="00207594" w:rsidRPr="00931444" w:rsidRDefault="00207594">
      <w:pPr>
        <w:pStyle w:val="FootnoteText"/>
        <w:rPr>
          <w:lang w:val="en-US"/>
        </w:rPr>
      </w:pPr>
      <w:r>
        <w:rPr>
          <w:rStyle w:val="FootnoteReference"/>
        </w:rPr>
        <w:footnoteRef/>
      </w:r>
      <w:r>
        <w:t xml:space="preserve"> </w:t>
      </w:r>
      <w:r>
        <w:rPr>
          <w:lang w:val="en-US"/>
        </w:rPr>
        <w:t>Student union representatives and student union staff members are here directed to question</w:t>
      </w:r>
      <w:r w:rsidR="006060AF">
        <w:rPr>
          <w:lang w:val="en-US"/>
        </w:rPr>
        <w:t>s 21-29</w:t>
      </w:r>
      <w:r>
        <w:rPr>
          <w:lang w:val="en-US"/>
        </w:rPr>
        <w:t xml:space="preserve">. Those who select that they work at a provider fill in questions </w:t>
      </w:r>
      <w:r w:rsidR="006060AF">
        <w:rPr>
          <w:lang w:val="en-US"/>
        </w:rPr>
        <w:t>6-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1C4A0C"/>
    <w:multiLevelType w:val="hybridMultilevel"/>
    <w:tmpl w:val="681A15A4"/>
    <w:lvl w:ilvl="0" w:tplc="73CE480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9630B1"/>
    <w:multiLevelType w:val="multilevel"/>
    <w:tmpl w:val="4DCC0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027B42"/>
    <w:multiLevelType w:val="hybridMultilevel"/>
    <w:tmpl w:val="7C6A6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7428DB"/>
    <w:multiLevelType w:val="hybridMultilevel"/>
    <w:tmpl w:val="41107A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7C7BF7"/>
    <w:multiLevelType w:val="hybridMultilevel"/>
    <w:tmpl w:val="2C52AA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21"/>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2"/>
  </w:num>
  <w:num w:numId="16">
    <w:abstractNumId w:val="14"/>
  </w:num>
  <w:num w:numId="17">
    <w:abstractNumId w:val="20"/>
  </w:num>
  <w:num w:numId="18">
    <w:abstractNumId w:val="17"/>
  </w:num>
  <w:num w:numId="19">
    <w:abstractNumId w:val="19"/>
  </w:num>
  <w:num w:numId="20">
    <w:abstractNumId w:val="12"/>
  </w:num>
  <w:num w:numId="21">
    <w:abstractNumId w:val="13"/>
  </w:num>
  <w:num w:numId="22">
    <w:abstractNumId w:val="1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2136E"/>
    <w:rsid w:val="00053BBB"/>
    <w:rsid w:val="0007321F"/>
    <w:rsid w:val="000768CD"/>
    <w:rsid w:val="000D5586"/>
    <w:rsid w:val="000E45AF"/>
    <w:rsid w:val="000E46A8"/>
    <w:rsid w:val="000F3853"/>
    <w:rsid w:val="00115826"/>
    <w:rsid w:val="00121BE6"/>
    <w:rsid w:val="00136E7D"/>
    <w:rsid w:val="0016671F"/>
    <w:rsid w:val="00207594"/>
    <w:rsid w:val="00230F2C"/>
    <w:rsid w:val="00265220"/>
    <w:rsid w:val="00283ADA"/>
    <w:rsid w:val="0028644A"/>
    <w:rsid w:val="0034005B"/>
    <w:rsid w:val="00351D0A"/>
    <w:rsid w:val="00356F9A"/>
    <w:rsid w:val="00365923"/>
    <w:rsid w:val="00383FA9"/>
    <w:rsid w:val="00387013"/>
    <w:rsid w:val="003873F4"/>
    <w:rsid w:val="003C0E88"/>
    <w:rsid w:val="00403183"/>
    <w:rsid w:val="00464CD8"/>
    <w:rsid w:val="00472D3D"/>
    <w:rsid w:val="004C31D6"/>
    <w:rsid w:val="004E507B"/>
    <w:rsid w:val="0050521B"/>
    <w:rsid w:val="00512FA6"/>
    <w:rsid w:val="005A11A8"/>
    <w:rsid w:val="005E57D0"/>
    <w:rsid w:val="005E755E"/>
    <w:rsid w:val="005F17E7"/>
    <w:rsid w:val="00600763"/>
    <w:rsid w:val="006060AF"/>
    <w:rsid w:val="006141A1"/>
    <w:rsid w:val="006523DB"/>
    <w:rsid w:val="00656F6A"/>
    <w:rsid w:val="00680C4F"/>
    <w:rsid w:val="00711BC5"/>
    <w:rsid w:val="00751FA9"/>
    <w:rsid w:val="007906A2"/>
    <w:rsid w:val="007B0EFF"/>
    <w:rsid w:val="007E31FB"/>
    <w:rsid w:val="00802315"/>
    <w:rsid w:val="008258BD"/>
    <w:rsid w:val="00842A8B"/>
    <w:rsid w:val="00867F4A"/>
    <w:rsid w:val="008D458B"/>
    <w:rsid w:val="00931444"/>
    <w:rsid w:val="009827EF"/>
    <w:rsid w:val="009A4766"/>
    <w:rsid w:val="009F08E1"/>
    <w:rsid w:val="00A44137"/>
    <w:rsid w:val="00A96715"/>
    <w:rsid w:val="00AA7866"/>
    <w:rsid w:val="00AD58E1"/>
    <w:rsid w:val="00AE66F0"/>
    <w:rsid w:val="00B00DA0"/>
    <w:rsid w:val="00B21266"/>
    <w:rsid w:val="00B83D7B"/>
    <w:rsid w:val="00C117D8"/>
    <w:rsid w:val="00C139E6"/>
    <w:rsid w:val="00C42A1D"/>
    <w:rsid w:val="00CF2AA0"/>
    <w:rsid w:val="00D51E1A"/>
    <w:rsid w:val="00DE2E26"/>
    <w:rsid w:val="00DF6C6B"/>
    <w:rsid w:val="00E4355A"/>
    <w:rsid w:val="00F439E8"/>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DD21C"/>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3873F4"/>
    <w:rPr>
      <w:color w:val="auto"/>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 w:type="character" w:styleId="UnresolvedMention">
    <w:name w:val="Unresolved Mention"/>
    <w:basedOn w:val="DefaultParagraphFont"/>
    <w:uiPriority w:val="99"/>
    <w:semiHidden/>
    <w:unhideWhenUsed/>
    <w:rsid w:val="00931444"/>
    <w:rPr>
      <w:color w:val="605E5C"/>
      <w:shd w:val="clear" w:color="auto" w:fill="E1DFDD"/>
    </w:rPr>
  </w:style>
  <w:style w:type="paragraph" w:styleId="z-TopofForm">
    <w:name w:val="HTML Top of Form"/>
    <w:basedOn w:val="Normal"/>
    <w:next w:val="Normal"/>
    <w:link w:val="z-TopofFormChar"/>
    <w:hidden/>
    <w:uiPriority w:val="99"/>
    <w:semiHidden/>
    <w:unhideWhenUsed/>
    <w:rsid w:val="0093144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3144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3144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31444"/>
    <w:rPr>
      <w:rFonts w:ascii="Arial" w:hAnsi="Arial" w:cs="Arial"/>
      <w:vanish/>
      <w:sz w:val="16"/>
      <w:szCs w:val="16"/>
    </w:rPr>
  </w:style>
  <w:style w:type="character" w:customStyle="1" w:styleId="question-number">
    <w:name w:val="question-number"/>
    <w:basedOn w:val="DefaultParagraphFont"/>
    <w:rsid w:val="00464CD8"/>
  </w:style>
  <w:style w:type="character" w:styleId="Strong">
    <w:name w:val="Strong"/>
    <w:basedOn w:val="DefaultParagraphFont"/>
    <w:uiPriority w:val="22"/>
    <w:qFormat/>
    <w:rsid w:val="00464CD8"/>
    <w:rPr>
      <w:b/>
      <w:bCs/>
    </w:rPr>
  </w:style>
  <w:style w:type="character" w:styleId="FollowedHyperlink">
    <w:name w:val="FollowedHyperlink"/>
    <w:basedOn w:val="DefaultParagraphFont"/>
    <w:uiPriority w:val="99"/>
    <w:semiHidden/>
    <w:unhideWhenUsed/>
    <w:rsid w:val="003873F4"/>
    <w:rPr>
      <w:color w:val="00255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52385">
      <w:bodyDiv w:val="1"/>
      <w:marLeft w:val="0"/>
      <w:marRight w:val="0"/>
      <w:marTop w:val="0"/>
      <w:marBottom w:val="0"/>
      <w:divBdr>
        <w:top w:val="none" w:sz="0" w:space="0" w:color="auto"/>
        <w:left w:val="none" w:sz="0" w:space="0" w:color="auto"/>
        <w:bottom w:val="none" w:sz="0" w:space="0" w:color="auto"/>
        <w:right w:val="none" w:sz="0" w:space="0" w:color="auto"/>
      </w:divBdr>
    </w:div>
    <w:div w:id="59209692">
      <w:bodyDiv w:val="1"/>
      <w:marLeft w:val="0"/>
      <w:marRight w:val="0"/>
      <w:marTop w:val="0"/>
      <w:marBottom w:val="0"/>
      <w:divBdr>
        <w:top w:val="none" w:sz="0" w:space="0" w:color="auto"/>
        <w:left w:val="none" w:sz="0" w:space="0" w:color="auto"/>
        <w:bottom w:val="none" w:sz="0" w:space="0" w:color="auto"/>
        <w:right w:val="none" w:sz="0" w:space="0" w:color="auto"/>
      </w:divBdr>
    </w:div>
    <w:div w:id="59907031">
      <w:bodyDiv w:val="1"/>
      <w:marLeft w:val="0"/>
      <w:marRight w:val="0"/>
      <w:marTop w:val="0"/>
      <w:marBottom w:val="0"/>
      <w:divBdr>
        <w:top w:val="none" w:sz="0" w:space="0" w:color="auto"/>
        <w:left w:val="none" w:sz="0" w:space="0" w:color="auto"/>
        <w:bottom w:val="none" w:sz="0" w:space="0" w:color="auto"/>
        <w:right w:val="none" w:sz="0" w:space="0" w:color="auto"/>
      </w:divBdr>
    </w:div>
    <w:div w:id="188764181">
      <w:bodyDiv w:val="1"/>
      <w:marLeft w:val="0"/>
      <w:marRight w:val="0"/>
      <w:marTop w:val="0"/>
      <w:marBottom w:val="0"/>
      <w:divBdr>
        <w:top w:val="none" w:sz="0" w:space="0" w:color="auto"/>
        <w:left w:val="none" w:sz="0" w:space="0" w:color="auto"/>
        <w:bottom w:val="none" w:sz="0" w:space="0" w:color="auto"/>
        <w:right w:val="none" w:sz="0" w:space="0" w:color="auto"/>
      </w:divBdr>
    </w:div>
    <w:div w:id="206531824">
      <w:bodyDiv w:val="1"/>
      <w:marLeft w:val="0"/>
      <w:marRight w:val="0"/>
      <w:marTop w:val="0"/>
      <w:marBottom w:val="0"/>
      <w:divBdr>
        <w:top w:val="none" w:sz="0" w:space="0" w:color="auto"/>
        <w:left w:val="none" w:sz="0" w:space="0" w:color="auto"/>
        <w:bottom w:val="none" w:sz="0" w:space="0" w:color="auto"/>
        <w:right w:val="none" w:sz="0" w:space="0" w:color="auto"/>
      </w:divBdr>
    </w:div>
    <w:div w:id="327367248">
      <w:bodyDiv w:val="1"/>
      <w:marLeft w:val="0"/>
      <w:marRight w:val="0"/>
      <w:marTop w:val="0"/>
      <w:marBottom w:val="0"/>
      <w:divBdr>
        <w:top w:val="none" w:sz="0" w:space="0" w:color="auto"/>
        <w:left w:val="none" w:sz="0" w:space="0" w:color="auto"/>
        <w:bottom w:val="none" w:sz="0" w:space="0" w:color="auto"/>
        <w:right w:val="none" w:sz="0" w:space="0" w:color="auto"/>
      </w:divBdr>
    </w:div>
    <w:div w:id="616065663">
      <w:bodyDiv w:val="1"/>
      <w:marLeft w:val="0"/>
      <w:marRight w:val="0"/>
      <w:marTop w:val="0"/>
      <w:marBottom w:val="0"/>
      <w:divBdr>
        <w:top w:val="none" w:sz="0" w:space="0" w:color="auto"/>
        <w:left w:val="none" w:sz="0" w:space="0" w:color="auto"/>
        <w:bottom w:val="none" w:sz="0" w:space="0" w:color="auto"/>
        <w:right w:val="none" w:sz="0" w:space="0" w:color="auto"/>
      </w:divBdr>
    </w:div>
    <w:div w:id="703482267">
      <w:bodyDiv w:val="1"/>
      <w:marLeft w:val="0"/>
      <w:marRight w:val="0"/>
      <w:marTop w:val="0"/>
      <w:marBottom w:val="0"/>
      <w:divBdr>
        <w:top w:val="none" w:sz="0" w:space="0" w:color="auto"/>
        <w:left w:val="none" w:sz="0" w:space="0" w:color="auto"/>
        <w:bottom w:val="none" w:sz="0" w:space="0" w:color="auto"/>
        <w:right w:val="none" w:sz="0" w:space="0" w:color="auto"/>
      </w:divBdr>
    </w:div>
    <w:div w:id="722100525">
      <w:bodyDiv w:val="1"/>
      <w:marLeft w:val="0"/>
      <w:marRight w:val="0"/>
      <w:marTop w:val="0"/>
      <w:marBottom w:val="0"/>
      <w:divBdr>
        <w:top w:val="none" w:sz="0" w:space="0" w:color="auto"/>
        <w:left w:val="none" w:sz="0" w:space="0" w:color="auto"/>
        <w:bottom w:val="none" w:sz="0" w:space="0" w:color="auto"/>
        <w:right w:val="none" w:sz="0" w:space="0" w:color="auto"/>
      </w:divBdr>
    </w:div>
    <w:div w:id="902063970">
      <w:bodyDiv w:val="1"/>
      <w:marLeft w:val="0"/>
      <w:marRight w:val="0"/>
      <w:marTop w:val="0"/>
      <w:marBottom w:val="0"/>
      <w:divBdr>
        <w:top w:val="none" w:sz="0" w:space="0" w:color="auto"/>
        <w:left w:val="none" w:sz="0" w:space="0" w:color="auto"/>
        <w:bottom w:val="none" w:sz="0" w:space="0" w:color="auto"/>
        <w:right w:val="none" w:sz="0" w:space="0" w:color="auto"/>
      </w:divBdr>
    </w:div>
    <w:div w:id="1145855621">
      <w:bodyDiv w:val="1"/>
      <w:marLeft w:val="0"/>
      <w:marRight w:val="0"/>
      <w:marTop w:val="0"/>
      <w:marBottom w:val="0"/>
      <w:divBdr>
        <w:top w:val="none" w:sz="0" w:space="0" w:color="auto"/>
        <w:left w:val="none" w:sz="0" w:space="0" w:color="auto"/>
        <w:bottom w:val="none" w:sz="0" w:space="0" w:color="auto"/>
        <w:right w:val="none" w:sz="0" w:space="0" w:color="auto"/>
      </w:divBdr>
    </w:div>
    <w:div w:id="1197811352">
      <w:bodyDiv w:val="1"/>
      <w:marLeft w:val="0"/>
      <w:marRight w:val="0"/>
      <w:marTop w:val="0"/>
      <w:marBottom w:val="0"/>
      <w:divBdr>
        <w:top w:val="none" w:sz="0" w:space="0" w:color="auto"/>
        <w:left w:val="none" w:sz="0" w:space="0" w:color="auto"/>
        <w:bottom w:val="none" w:sz="0" w:space="0" w:color="auto"/>
        <w:right w:val="none" w:sz="0" w:space="0" w:color="auto"/>
      </w:divBdr>
    </w:div>
    <w:div w:id="1353149246">
      <w:bodyDiv w:val="1"/>
      <w:marLeft w:val="0"/>
      <w:marRight w:val="0"/>
      <w:marTop w:val="0"/>
      <w:marBottom w:val="0"/>
      <w:divBdr>
        <w:top w:val="none" w:sz="0" w:space="0" w:color="auto"/>
        <w:left w:val="none" w:sz="0" w:space="0" w:color="auto"/>
        <w:bottom w:val="none" w:sz="0" w:space="0" w:color="auto"/>
        <w:right w:val="none" w:sz="0" w:space="0" w:color="auto"/>
      </w:divBdr>
    </w:div>
    <w:div w:id="1441028349">
      <w:bodyDiv w:val="1"/>
      <w:marLeft w:val="0"/>
      <w:marRight w:val="0"/>
      <w:marTop w:val="0"/>
      <w:marBottom w:val="0"/>
      <w:divBdr>
        <w:top w:val="none" w:sz="0" w:space="0" w:color="auto"/>
        <w:left w:val="none" w:sz="0" w:space="0" w:color="auto"/>
        <w:bottom w:val="none" w:sz="0" w:space="0" w:color="auto"/>
        <w:right w:val="none" w:sz="0" w:space="0" w:color="auto"/>
      </w:divBdr>
    </w:div>
    <w:div w:id="1660814955">
      <w:bodyDiv w:val="1"/>
      <w:marLeft w:val="0"/>
      <w:marRight w:val="0"/>
      <w:marTop w:val="0"/>
      <w:marBottom w:val="0"/>
      <w:divBdr>
        <w:top w:val="none" w:sz="0" w:space="0" w:color="auto"/>
        <w:left w:val="none" w:sz="0" w:space="0" w:color="auto"/>
        <w:bottom w:val="none" w:sz="0" w:space="0" w:color="auto"/>
        <w:right w:val="none" w:sz="0" w:space="0" w:color="auto"/>
      </w:divBdr>
    </w:div>
    <w:div w:id="1728410245">
      <w:bodyDiv w:val="1"/>
      <w:marLeft w:val="0"/>
      <w:marRight w:val="0"/>
      <w:marTop w:val="0"/>
      <w:marBottom w:val="0"/>
      <w:divBdr>
        <w:top w:val="none" w:sz="0" w:space="0" w:color="auto"/>
        <w:left w:val="none" w:sz="0" w:space="0" w:color="auto"/>
        <w:bottom w:val="none" w:sz="0" w:space="0" w:color="auto"/>
        <w:right w:val="none" w:sz="0" w:space="0" w:color="auto"/>
      </w:divBdr>
    </w:div>
    <w:div w:id="1809005107">
      <w:bodyDiv w:val="1"/>
      <w:marLeft w:val="0"/>
      <w:marRight w:val="0"/>
      <w:marTop w:val="0"/>
      <w:marBottom w:val="0"/>
      <w:divBdr>
        <w:top w:val="none" w:sz="0" w:space="0" w:color="auto"/>
        <w:left w:val="none" w:sz="0" w:space="0" w:color="auto"/>
        <w:bottom w:val="none" w:sz="0" w:space="0" w:color="auto"/>
        <w:right w:val="none" w:sz="0" w:space="0" w:color="auto"/>
      </w:divBdr>
    </w:div>
    <w:div w:id="1850944598">
      <w:bodyDiv w:val="1"/>
      <w:marLeft w:val="0"/>
      <w:marRight w:val="0"/>
      <w:marTop w:val="0"/>
      <w:marBottom w:val="0"/>
      <w:divBdr>
        <w:top w:val="none" w:sz="0" w:space="0" w:color="auto"/>
        <w:left w:val="none" w:sz="0" w:space="0" w:color="auto"/>
        <w:bottom w:val="none" w:sz="0" w:space="0" w:color="auto"/>
        <w:right w:val="none" w:sz="0" w:space="0" w:color="auto"/>
      </w:divBdr>
    </w:div>
    <w:div w:id="193720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ationalarchives.gov.uk/doc/open-government-licence/version/3/"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officeforstudents.org.uk/advice-and-guidance/student-information-and-data/national-student-survey-nss/review-of-the-national-student-survey/"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FSSourceUrl xmlns="3e405583-359d-43b4-b273-0eaaf844b1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85438E237B284E82F287AFB9BC8EA4" ma:contentTypeVersion="12" ma:contentTypeDescription="Create a new document." ma:contentTypeScope="" ma:versionID="15c0c1c21ce627475125e6e6f1f88db1">
  <xsd:schema xmlns:xsd="http://www.w3.org/2001/XMLSchema" xmlns:xs="http://www.w3.org/2001/XMLSchema" xmlns:p="http://schemas.microsoft.com/office/2006/metadata/properties" xmlns:ns2="3e405583-359d-43b4-b273-0eaaf844b1bc" xmlns:ns3="7e450313-2f95-4140-929b-8f304fe40947" xmlns:ns4="60ba4aad-fe98-46b0-981a-610c5e3a3f8a" targetNamespace="http://schemas.microsoft.com/office/2006/metadata/properties" ma:root="true" ma:fieldsID="74b6924546f896d4853468e8cb87fd3a" ns2:_="" ns3:_="" ns4:_="">
    <xsd:import namespace="3e405583-359d-43b4-b273-0eaaf844b1bc"/>
    <xsd:import namespace="7e450313-2f95-4140-929b-8f304fe40947"/>
    <xsd:import namespace="60ba4aad-fe98-46b0-981a-610c5e3a3f8a"/>
    <xsd:element name="properties">
      <xsd:complexType>
        <xsd:sequence>
          <xsd:element name="documentManagement">
            <xsd:complexType>
              <xsd:all>
                <xsd:element ref="ns2:OFSSourceUr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OFSSourceUrl" ma:index="8" nillable="true" ma:displayName="OFSSourceUrl" ma:internalName="OFSSourceUrl">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450313-2f95-4140-929b-8f304fe40947"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ba4aad-fe98-46b0-981a-610c5e3a3f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c42e1f-8393-410e-9ca5-f333132f5efe"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91596-D438-4755-83B2-61C3F93E1419}">
  <ds:schemaRefs>
    <ds:schemaRef ds:uri="http://purl.org/dc/terms/"/>
    <ds:schemaRef ds:uri="http://schemas.microsoft.com/office/infopath/2007/PartnerControls"/>
    <ds:schemaRef ds:uri="http://schemas.microsoft.com/office/2006/documentManagement/types"/>
    <ds:schemaRef ds:uri="3e405583-359d-43b4-b273-0eaaf844b1bc"/>
    <ds:schemaRef ds:uri="http://schemas.microsoft.com/office/2006/metadata/properties"/>
    <ds:schemaRef ds:uri="http://purl.org/dc/elements/1.1/"/>
    <ds:schemaRef ds:uri="7e450313-2f95-4140-929b-8f304fe40947"/>
    <ds:schemaRef ds:uri="http://schemas.openxmlformats.org/package/2006/metadata/core-properties"/>
    <ds:schemaRef ds:uri="60ba4aad-fe98-46b0-981a-610c5e3a3f8a"/>
    <ds:schemaRef ds:uri="http://www.w3.org/XML/1998/namespace"/>
    <ds:schemaRef ds:uri="http://purl.org/dc/dcmitype/"/>
  </ds:schemaRefs>
</ds:datastoreItem>
</file>

<file path=customXml/itemProps2.xml><?xml version="1.0" encoding="utf-8"?>
<ds:datastoreItem xmlns:ds="http://schemas.openxmlformats.org/officeDocument/2006/customXml" ds:itemID="{F5A77255-5D3C-434F-91E0-A70068EC3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05583-359d-43b4-b273-0eaaf844b1bc"/>
    <ds:schemaRef ds:uri="7e450313-2f95-4140-929b-8f304fe40947"/>
    <ds:schemaRef ds:uri="60ba4aad-fe98-46b0-981a-610c5e3a3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73666F-3DF2-4A48-9F69-46EDFC1DC57B}">
  <ds:schemaRefs>
    <ds:schemaRef ds:uri="Microsoft.SharePoint.Taxonomy.ContentTypeSync"/>
  </ds:schemaRefs>
</ds:datastoreItem>
</file>

<file path=customXml/itemProps4.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5.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957</Words>
  <Characters>1115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S Review 2020 – provider and students’ union feedback survey</dc:title>
  <dc:subject/>
  <dc:creator>Sara Carroll [7063]</dc:creator>
  <cp:keywords/>
  <dc:description/>
  <cp:lastModifiedBy>Rebecca Wynn-Mackenzie</cp:lastModifiedBy>
  <cp:revision>6</cp:revision>
  <dcterms:created xsi:type="dcterms:W3CDTF">2020-10-22T14:14:00Z</dcterms:created>
  <dcterms:modified xsi:type="dcterms:W3CDTF">2020-10-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5438E237B284E82F287AFB9BC8EA4</vt:lpwstr>
  </property>
</Properties>
</file>